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6"/>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6"/>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ko-KR"/>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0A1D5E" w:rsidRPr="0089160B" w:rsidRDefault="000A1D5E"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0A1D5E" w:rsidRPr="0098141B" w:rsidRDefault="000A1D5E" w:rsidP="003D62CA">
                              <w:pPr>
                                <w:pStyle w:val="af6"/>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0A1D5E" w:rsidRPr="00E729BB" w:rsidRDefault="000A1D5E" w:rsidP="003D62CA">
                        <w:pPr>
                          <w:pStyle w:val="af6"/>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0A1D5E" w:rsidRPr="0089160B" w:rsidRDefault="000A1D5E" w:rsidP="003D62CA">
                        <w:pPr>
                          <w:pStyle w:val="af6"/>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0A1D5E" w:rsidRPr="00E729BB" w:rsidRDefault="000A1D5E" w:rsidP="003D62CA">
                        <w:pPr>
                          <w:pStyle w:val="af6"/>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0A1D5E" w:rsidRPr="0098141B" w:rsidRDefault="000A1D5E" w:rsidP="003D62CA">
                        <w:pPr>
                          <w:pStyle w:val="af6"/>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ko-KR"/>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each  modification period, 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r w:rsidR="00416490" w:rsidRPr="005F4125" w14:paraId="3B48A80E" w14:textId="77777777" w:rsidTr="00416490">
        <w:tc>
          <w:tcPr>
            <w:tcW w:w="2120" w:type="dxa"/>
          </w:tcPr>
          <w:p w14:paraId="6F26380B"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Ericsson</w:t>
            </w:r>
          </w:p>
        </w:tc>
        <w:tc>
          <w:tcPr>
            <w:tcW w:w="1842" w:type="dxa"/>
          </w:tcPr>
          <w:p w14:paraId="2840F00A"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Yes</w:t>
            </w:r>
          </w:p>
        </w:tc>
        <w:tc>
          <w:tcPr>
            <w:tcW w:w="5659" w:type="dxa"/>
          </w:tcPr>
          <w:p w14:paraId="5E4574CA" w14:textId="77777777" w:rsidR="00416490" w:rsidRDefault="00416490" w:rsidP="00416490">
            <w:pPr>
              <w:rPr>
                <w:rFonts w:eastAsia="Arial Unicode MS" w:hAnsi="Arial Unicode MS" w:cs="Arial Unicode MS"/>
                <w:lang w:eastAsia="ja-JP"/>
              </w:rPr>
            </w:pPr>
            <w:r w:rsidRPr="008E0923">
              <w:rPr>
                <w:rFonts w:eastAsia="Arial Unicode MS" w:hAnsi="Arial Unicode MS" w:cs="Arial Unicode MS"/>
                <w:lang w:eastAsia="ja-JP"/>
              </w:rPr>
              <w:t>As a baseline/working assumption</w:t>
            </w:r>
            <w:r>
              <w:rPr>
                <w:rFonts w:eastAsia="Arial Unicode MS" w:hAnsi="Arial Unicode MS" w:cs="Arial Unicode MS"/>
                <w:lang w:eastAsia="ja-JP"/>
              </w:rPr>
              <w:t>.</w:t>
            </w:r>
          </w:p>
          <w:p w14:paraId="299E5C53" w14:textId="6A8530BE" w:rsidR="00416490" w:rsidRPr="008E0923" w:rsidRDefault="00416490" w:rsidP="00416490">
            <w:pPr>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w:t>
            </w:r>
            <w:r w:rsidR="001F1A3E">
              <w:rPr>
                <w:rFonts w:eastAsia="Arial Unicode MS" w:hAnsi="Arial Unicode MS" w:cs="Arial Unicode MS"/>
                <w:lang w:eastAsia="ja-JP"/>
              </w:rPr>
              <w:t>And that t</w:t>
            </w:r>
            <w:r>
              <w:rPr>
                <w:rFonts w:eastAsia="Arial Unicode MS" w:hAnsi="Arial Unicode MS" w:cs="Arial Unicode MS"/>
                <w:lang w:eastAsia="ja-JP"/>
              </w:rPr>
              <w:t>he same MCCH content is repeated within a Modification Period?</w:t>
            </w:r>
            <w:r w:rsidR="00D30D3F">
              <w:rPr>
                <w:rFonts w:eastAsia="Arial Unicode MS" w:hAnsi="Arial Unicode MS" w:cs="Arial Unicode MS"/>
                <w:lang w:eastAsia="ja-JP"/>
              </w:rPr>
              <w:t xml:space="preserve"> </w:t>
            </w:r>
          </w:p>
        </w:tc>
      </w:tr>
      <w:tr w:rsidR="00416490" w:rsidRPr="005F4125" w14:paraId="05D07A4E" w14:textId="77777777" w:rsidTr="00416490">
        <w:tc>
          <w:tcPr>
            <w:tcW w:w="2120" w:type="dxa"/>
          </w:tcPr>
          <w:p w14:paraId="6D63FAFF" w14:textId="7C5CBB57" w:rsidR="00416490" w:rsidRPr="008E0923" w:rsidRDefault="008B2A45" w:rsidP="00416490">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2FA107A4" w14:textId="557A971D" w:rsidR="00416490" w:rsidRPr="008E0923" w:rsidRDefault="008B2A45" w:rsidP="00416490">
            <w:pPr>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FAEF3EC" w14:textId="77777777" w:rsidR="00416490" w:rsidRPr="008E0923" w:rsidRDefault="00416490" w:rsidP="00416490">
            <w:pPr>
              <w:rPr>
                <w:rFonts w:eastAsia="Arial Unicode MS" w:hAnsi="Arial Unicode MS" w:cs="Arial Unicode MS"/>
                <w:lang w:eastAsia="ja-JP"/>
              </w:rPr>
            </w:pPr>
          </w:p>
        </w:tc>
      </w:tr>
      <w:tr w:rsidR="002209D9" w:rsidRPr="005F4125" w14:paraId="35D92384" w14:textId="77777777" w:rsidTr="002209D9">
        <w:tc>
          <w:tcPr>
            <w:tcW w:w="2120" w:type="dxa"/>
          </w:tcPr>
          <w:p w14:paraId="7D6D48A0" w14:textId="77777777" w:rsidR="002209D9" w:rsidRDefault="002209D9"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488289F" w14:textId="77777777" w:rsidR="002209D9" w:rsidRDefault="002209D9" w:rsidP="000E4155">
            <w:pPr>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568B3766" w14:textId="77777777" w:rsidR="002209D9" w:rsidRPr="005F4125" w:rsidRDefault="002209D9" w:rsidP="000E4155">
            <w:pPr>
              <w:rPr>
                <w:rFonts w:eastAsia="Arial Unicode MS" w:hAnsi="Arial Unicode MS" w:cs="Arial Unicode MS"/>
                <w:color w:val="00B0F0"/>
                <w:lang w:eastAsia="ja-JP"/>
              </w:rPr>
            </w:pPr>
          </w:p>
        </w:tc>
      </w:tr>
      <w:tr w:rsidR="000E4155" w:rsidRPr="005F4125" w14:paraId="6597E36B" w14:textId="77777777" w:rsidTr="002209D9">
        <w:tc>
          <w:tcPr>
            <w:tcW w:w="2120" w:type="dxa"/>
          </w:tcPr>
          <w:p w14:paraId="24084E25" w14:textId="0EFC6CD2"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6DAA9B0F" w14:textId="5C6D4FA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450B8270" w14:textId="66ED505C" w:rsidR="000E4155" w:rsidRPr="005F4125" w:rsidRDefault="000E4155" w:rsidP="000E4155">
            <w:pPr>
              <w:rPr>
                <w:rFonts w:eastAsia="Arial Unicode MS" w:hAnsi="Arial Unicode MS" w:cs="Arial Unicode MS"/>
                <w:color w:val="00B0F0"/>
                <w:lang w:eastAsia="ja-JP"/>
              </w:rPr>
            </w:pPr>
            <w:r w:rsidRPr="000E4155">
              <w:rPr>
                <w:rFonts w:eastAsia="Arial Unicode MS" w:hAnsi="Arial Unicode MS" w:cs="Arial Unicode MS" w:hint="eastAsia"/>
                <w:lang w:eastAsia="ja-JP"/>
              </w:rPr>
              <w:t>W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nderstand</w:t>
            </w:r>
            <w:r w:rsidRPr="000E4155">
              <w:rPr>
                <w:rFonts w:eastAsia="Arial Unicode MS" w:hAnsi="Arial Unicode MS" w:cs="Arial Unicode MS"/>
                <w:lang w:eastAsia="ja-JP"/>
              </w:rPr>
              <w:t xml:space="preserve"> </w:t>
            </w:r>
            <w:r w:rsidR="005B327F">
              <w:rPr>
                <w:rFonts w:eastAsia="Arial Unicode MS" w:hAnsi="Arial Unicode MS" w:cs="Arial Unicode MS"/>
                <w:lang w:eastAsia="ja-JP"/>
              </w:rPr>
              <w:t xml:space="preserve">that parameters </w:t>
            </w:r>
            <w:r w:rsidRPr="000E4155">
              <w:rPr>
                <w:rFonts w:eastAsia="Arial Unicode MS" w:hAnsi="Arial Unicode MS" w:cs="Arial Unicode MS" w:hint="eastAsia"/>
                <w:lang w:eastAsia="ja-JP"/>
              </w:rPr>
              <w:t>mentioned</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by</w:t>
            </w:r>
            <w:r w:rsidRPr="000E4155">
              <w:rPr>
                <w:rFonts w:eastAsia="Arial Unicode MS" w:hAnsi="Arial Unicode MS" w:cs="Arial Unicode MS"/>
                <w:lang w:eastAsia="ja-JP"/>
              </w:rPr>
              <w:t xml:space="preserve"> </w:t>
            </w:r>
            <w:r w:rsidR="00BE26BA">
              <w:rPr>
                <w:rFonts w:eastAsia="Arial Unicode MS" w:hAnsi="Arial Unicode MS" w:cs="Arial Unicode MS"/>
                <w:lang w:eastAsia="ja-JP"/>
              </w:rPr>
              <w:t>r</w:t>
            </w:r>
            <w:r w:rsidRPr="000E4155">
              <w:rPr>
                <w:rFonts w:eastAsia="Arial Unicode MS" w:hAnsi="Arial Unicode MS" w:cs="Arial Unicode MS"/>
                <w:lang w:eastAsia="ja-JP"/>
              </w:rPr>
              <w:t xml:space="preserve">apporteur </w:t>
            </w:r>
            <w:r w:rsidRPr="000E4155">
              <w:rPr>
                <w:rFonts w:eastAsia="Arial Unicode MS" w:hAnsi="Arial Unicode MS" w:cs="Arial Unicode MS" w:hint="eastAsia"/>
                <w:lang w:eastAsia="ja-JP"/>
              </w:rPr>
              <w:t>her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ainly</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aim</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indicat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UE</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how</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to</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get</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MBS</w:t>
            </w:r>
            <w:r w:rsidRPr="000E4155">
              <w:rPr>
                <w:rFonts w:eastAsia="Arial Unicode MS" w:hAnsi="Arial Unicode MS" w:cs="Arial Unicode MS"/>
                <w:lang w:eastAsia="ja-JP"/>
              </w:rPr>
              <w:t xml:space="preserve"> </w:t>
            </w:r>
            <w:r w:rsidRPr="000E4155">
              <w:rPr>
                <w:rFonts w:eastAsia="Arial Unicode MS" w:hAnsi="Arial Unicode MS" w:cs="Arial Unicode MS" w:hint="eastAsia"/>
                <w:lang w:eastAsia="ja-JP"/>
              </w:rPr>
              <w:t>configurations,</w:t>
            </w:r>
            <w:r w:rsidRPr="000E4155">
              <w:rPr>
                <w:rFonts w:eastAsia="Arial Unicode MS" w:hAnsi="Arial Unicode MS" w:cs="Arial Unicode MS"/>
                <w:lang w:eastAsia="ja-JP"/>
              </w:rPr>
              <w:t xml:space="preserve"> which is necessary.</w:t>
            </w:r>
          </w:p>
        </w:tc>
      </w:tr>
    </w:tbl>
    <w:p w14:paraId="77259CAE" w14:textId="77777777" w:rsidR="008658F2" w:rsidRPr="00416490" w:rsidRDefault="008658F2" w:rsidP="008658F2">
      <w:pPr>
        <w:spacing w:before="120" w:after="120"/>
        <w:rPr>
          <w:rFonts w:eastAsia="Arial Unicode MS" w:hAnsi="Arial Unicode MS" w:cs="Arial Unicode MS"/>
          <w:lang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lastRenderedPageBreak/>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8"/>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70" w:author="Prasad QC1" w:date="2021-03-14T13:06:00Z"/>
        </w:trPr>
        <w:tc>
          <w:tcPr>
            <w:tcW w:w="2120" w:type="dxa"/>
          </w:tcPr>
          <w:p w14:paraId="7D709436" w14:textId="0BD0622D" w:rsidR="00C549A5" w:rsidRDefault="00C549A5" w:rsidP="0092045D">
            <w:pPr>
              <w:rPr>
                <w:ins w:id="71" w:author="Prasad QC1" w:date="2021-03-14T13:06:00Z"/>
                <w:rFonts w:eastAsia="Arial Unicode MS" w:hAnsi="Arial Unicode MS" w:cs="Arial Unicode MS"/>
                <w:lang w:val="en-GB" w:eastAsia="zh-CN"/>
              </w:rPr>
            </w:pPr>
            <w:ins w:id="72"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3" w:author="Prasad QC1" w:date="2021-03-14T13:06:00Z"/>
                <w:rFonts w:eastAsia="Arial Unicode MS" w:hAnsi="Arial Unicode MS" w:cs="Arial Unicode MS"/>
                <w:lang w:val="en-GB" w:eastAsia="zh-CN"/>
              </w:rPr>
            </w:pPr>
            <w:ins w:id="74"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5" w:author="Prasad QC1" w:date="2021-03-14T13:06:00Z"/>
                <w:rFonts w:ascii="Arial" w:hAnsi="Arial" w:cs="Arial"/>
                <w:noProof/>
                <w:sz w:val="18"/>
                <w:szCs w:val="18"/>
                <w:lang w:eastAsia="en-GB"/>
              </w:rPr>
            </w:pPr>
            <w:ins w:id="76" w:author="Prasad QC1" w:date="2021-03-14T13:06:00Z">
              <w:r>
                <w:rPr>
                  <w:rFonts w:ascii="Arial" w:hAnsi="Arial" w:cs="Arial"/>
                  <w:noProof/>
                  <w:sz w:val="18"/>
                  <w:szCs w:val="18"/>
                  <w:lang w:eastAsia="en-GB"/>
                </w:rPr>
                <w:t>During MCCH on duration, our unde</w:t>
              </w:r>
            </w:ins>
            <w:ins w:id="77" w:author="Prasad QC1" w:date="2021-03-14T13:07:00Z">
              <w:r>
                <w:rPr>
                  <w:rFonts w:ascii="Arial" w:hAnsi="Arial" w:cs="Arial"/>
                  <w:noProof/>
                  <w:sz w:val="18"/>
                  <w:szCs w:val="18"/>
                  <w:lang w:eastAsia="en-GB"/>
                </w:rPr>
                <w:t xml:space="preserve">rstanding is it is upto UE implementation to monitor any specific slot </w:t>
              </w:r>
            </w:ins>
            <w:ins w:id="78" w:author="Prasad QC1" w:date="2021-03-14T13:08:00Z">
              <w:r>
                <w:rPr>
                  <w:rFonts w:ascii="Arial" w:hAnsi="Arial" w:cs="Arial"/>
                  <w:noProof/>
                  <w:sz w:val="18"/>
                  <w:szCs w:val="18"/>
                  <w:lang w:eastAsia="en-GB"/>
                </w:rPr>
                <w:t>assuming beam sweeping used for transmitting MCCH duing on period.</w:t>
              </w:r>
            </w:ins>
            <w:ins w:id="79"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80" w:author="xiaomi" w:date="2021-03-17T10:51:00Z"/>
        </w:trPr>
        <w:tc>
          <w:tcPr>
            <w:tcW w:w="2120" w:type="dxa"/>
          </w:tcPr>
          <w:p w14:paraId="7A5B0608" w14:textId="10367D91" w:rsidR="000F08DE" w:rsidRDefault="000F08DE" w:rsidP="0092045D">
            <w:pPr>
              <w:rPr>
                <w:ins w:id="81" w:author="xiaomi" w:date="2021-03-17T10:51:00Z"/>
                <w:rFonts w:eastAsia="Arial Unicode MS" w:hAnsi="Arial Unicode MS" w:cs="Arial Unicode MS"/>
                <w:lang w:val="en-GB" w:eastAsia="zh-CN"/>
              </w:rPr>
            </w:pPr>
            <w:ins w:id="82"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3" w:author="xiaomi" w:date="2021-03-17T10:51:00Z"/>
                <w:rFonts w:eastAsia="Arial Unicode MS" w:hAnsi="Arial Unicode MS" w:cs="Arial Unicode MS"/>
                <w:lang w:val="en-GB" w:eastAsia="zh-CN"/>
              </w:rPr>
            </w:pPr>
            <w:ins w:id="84"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5" w:author="xiaomi" w:date="2021-03-17T10:51:00Z"/>
                <w:rFonts w:ascii="Arial" w:hAnsi="Arial" w:cs="Arial"/>
                <w:noProof/>
                <w:sz w:val="18"/>
                <w:szCs w:val="18"/>
                <w:lang w:eastAsia="en-GB"/>
              </w:rPr>
            </w:pPr>
          </w:p>
        </w:tc>
      </w:tr>
      <w:tr w:rsidR="002F2645" w:rsidRPr="005F4125" w14:paraId="0F581D6F" w14:textId="77777777" w:rsidTr="008A68C4">
        <w:trPr>
          <w:ins w:id="86" w:author="CATT" w:date="2021-03-17T13:14:00Z"/>
        </w:trPr>
        <w:tc>
          <w:tcPr>
            <w:tcW w:w="2120" w:type="dxa"/>
          </w:tcPr>
          <w:p w14:paraId="284AA89C" w14:textId="6E485195" w:rsidR="002F2645" w:rsidRDefault="002F2645" w:rsidP="0092045D">
            <w:pPr>
              <w:rPr>
                <w:ins w:id="87" w:author="CATT" w:date="2021-03-17T13:14:00Z"/>
                <w:rFonts w:eastAsia="Arial Unicode MS" w:hAnsi="Arial Unicode MS" w:cs="Arial Unicode MS"/>
                <w:lang w:val="en-GB" w:eastAsia="zh-CN"/>
              </w:rPr>
            </w:pPr>
            <w:ins w:id="88"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9" w:author="CATT" w:date="2021-03-17T13:14:00Z"/>
                <w:rFonts w:eastAsia="Arial Unicode MS" w:hAnsi="Arial Unicode MS" w:cs="Arial Unicode MS"/>
                <w:lang w:val="en-GB" w:eastAsia="zh-CN"/>
              </w:rPr>
            </w:pPr>
            <w:ins w:id="90" w:author="CATT" w:date="2021-03-17T13:14:00Z">
              <w:r>
                <w:rPr>
                  <w:rFonts w:eastAsia="Arial Unicode MS" w:hAnsi="Arial Unicode MS" w:cs="Arial Unicode MS" w:hint="eastAsia"/>
                  <w:lang w:val="en-GB" w:eastAsia="zh-CN"/>
                </w:rPr>
                <w:t>Yes</w:t>
              </w:r>
            </w:ins>
            <w:ins w:id="91"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2" w:author="CATT" w:date="2021-03-17T13:14:00Z"/>
                <w:rFonts w:ascii="Arial" w:hAnsi="Arial" w:cs="Arial"/>
                <w:noProof/>
                <w:sz w:val="18"/>
                <w:szCs w:val="18"/>
                <w:lang w:eastAsia="en-GB"/>
              </w:rPr>
            </w:pPr>
            <w:ins w:id="93" w:author="CATT" w:date="2021-03-17T13:14:00Z">
              <w:r>
                <w:rPr>
                  <w:rFonts w:ascii="Arial" w:eastAsiaTheme="minorEastAsia" w:hAnsi="Arial" w:cs="Arial" w:hint="eastAsia"/>
                  <w:noProof/>
                  <w:sz w:val="18"/>
                  <w:szCs w:val="18"/>
                  <w:lang w:eastAsia="zh-CN"/>
                </w:rPr>
                <w:t xml:space="preserve">Details of the parameters </w:t>
              </w:r>
            </w:ins>
            <w:ins w:id="94" w:author="CATT" w:date="2021-03-17T15:19:00Z">
              <w:r w:rsidR="00B02756">
                <w:rPr>
                  <w:rFonts w:ascii="Arial" w:eastAsiaTheme="minorEastAsia" w:hAnsi="Arial" w:cs="Arial" w:hint="eastAsia"/>
                  <w:noProof/>
                  <w:sz w:val="18"/>
                  <w:szCs w:val="18"/>
                  <w:lang w:eastAsia="zh-CN"/>
                </w:rPr>
                <w:t>should</w:t>
              </w:r>
            </w:ins>
            <w:ins w:id="95"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w:t>
            </w:r>
            <w:r>
              <w:rPr>
                <w:rFonts w:eastAsia="Arial Unicode MS" w:hAnsi="Arial Unicode MS" w:cs="Arial Unicode MS"/>
                <w:color w:val="00B0F0"/>
                <w:lang w:eastAsia="ja-JP"/>
              </w:rPr>
              <w:lastRenderedPageBreak/>
              <w:t xml:space="preserve">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6" w:author="Kyocera - Masato Fujishiro" w:date="2021-03-18T10:21:00Z"/>
        </w:trPr>
        <w:tc>
          <w:tcPr>
            <w:tcW w:w="2120" w:type="dxa"/>
          </w:tcPr>
          <w:p w14:paraId="6CFE974B" w14:textId="5DACC697" w:rsidR="00007D26" w:rsidRDefault="00007D26" w:rsidP="00007D26">
            <w:pPr>
              <w:rPr>
                <w:ins w:id="97" w:author="Kyocera - Masato Fujishiro" w:date="2021-03-18T10:21:00Z"/>
                <w:rFonts w:eastAsia="Arial Unicode MS" w:hAnsi="Arial Unicode MS" w:cs="Arial Unicode MS"/>
                <w:lang w:val="en-GB"/>
              </w:rPr>
            </w:pPr>
            <w:ins w:id="98" w:author="Kyocera - Masato Fujishiro" w:date="2021-03-18T10:21: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9" w:author="Kyocera - Masato Fujishiro" w:date="2021-03-18T10:21:00Z"/>
                <w:rFonts w:eastAsia="Arial Unicode MS" w:hAnsi="Arial Unicode MS" w:cs="Arial Unicode MS"/>
                <w:lang w:val="en-GB"/>
              </w:rPr>
            </w:pPr>
            <w:ins w:id="10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1"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2" w:author="Sangkyu Baek" w:date="2021-03-18T11:06:00Z"/>
        </w:trPr>
        <w:tc>
          <w:tcPr>
            <w:tcW w:w="2120" w:type="dxa"/>
          </w:tcPr>
          <w:p w14:paraId="3609A712" w14:textId="3310A3FD" w:rsidR="003C3A0F" w:rsidRDefault="003C3A0F" w:rsidP="003C3A0F">
            <w:pPr>
              <w:rPr>
                <w:ins w:id="103" w:author="Sangkyu Baek" w:date="2021-03-18T11:06:00Z"/>
                <w:rFonts w:eastAsia="Arial Unicode MS" w:hAnsi="Arial Unicode MS" w:cs="Arial Unicode MS"/>
                <w:lang w:val="en-GB" w:eastAsia="ja-JP"/>
              </w:rPr>
            </w:pPr>
            <w:ins w:id="10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5" w:author="Sangkyu Baek" w:date="2021-03-18T11:06:00Z"/>
                <w:rFonts w:eastAsia="Arial Unicode MS" w:hAnsi="Arial Unicode MS" w:cs="Arial Unicode MS"/>
                <w:lang w:val="en-GB" w:eastAsia="ja-JP"/>
              </w:rPr>
            </w:pPr>
            <w:ins w:id="106"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7" w:author="Sangkyu Baek" w:date="2021-03-18T11:06:00Z"/>
                <w:rFonts w:eastAsia="Arial Unicode MS" w:hAnsi="Arial Unicode MS" w:cs="Arial Unicode MS"/>
                <w:color w:val="00B0F0"/>
                <w:lang w:eastAsia="ja-JP"/>
              </w:rPr>
            </w:pPr>
            <w:ins w:id="108"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9" w:author="陈喆" w:date="2021-03-18T11:26:00Z"/>
        </w:trPr>
        <w:tc>
          <w:tcPr>
            <w:tcW w:w="2120" w:type="dxa"/>
          </w:tcPr>
          <w:p w14:paraId="595A9CE0" w14:textId="2D4415D0" w:rsidR="004975D7" w:rsidRDefault="004975D7" w:rsidP="004975D7">
            <w:pPr>
              <w:rPr>
                <w:ins w:id="110" w:author="陈喆" w:date="2021-03-18T11:26:00Z"/>
                <w:rFonts w:eastAsia="Arial Unicode MS" w:hAnsi="Arial Unicode MS" w:cs="Arial Unicode MS"/>
                <w:lang w:val="en-GB" w:eastAsia="ko-KR"/>
              </w:rPr>
            </w:pPr>
            <w:ins w:id="111"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2" w:author="陈喆" w:date="2021-03-18T11:26:00Z"/>
                <w:rFonts w:eastAsia="Arial Unicode MS" w:hAnsi="Arial Unicode MS" w:cs="Arial Unicode MS"/>
                <w:lang w:val="en-GB" w:eastAsia="ko-KR"/>
              </w:rPr>
            </w:pPr>
            <w:ins w:id="11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4" w:author="陈喆" w:date="2021-03-18T11:26:00Z"/>
                <w:rFonts w:ascii="Arial" w:eastAsia="Malgun Gothic" w:hAnsi="Arial" w:cs="Arial"/>
                <w:noProof/>
                <w:sz w:val="18"/>
                <w:szCs w:val="18"/>
                <w:lang w:eastAsia="ko-KR"/>
              </w:rPr>
            </w:pPr>
            <w:ins w:id="115"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6" w:author="Spreadtrum communications" w:date="2021-03-18T17:03:00Z"/>
        </w:trPr>
        <w:tc>
          <w:tcPr>
            <w:tcW w:w="2120" w:type="dxa"/>
          </w:tcPr>
          <w:p w14:paraId="22448AD6" w14:textId="1A8C2D78" w:rsidR="00CC7DFE" w:rsidRDefault="00CC7DFE" w:rsidP="00CC7DFE">
            <w:pPr>
              <w:rPr>
                <w:ins w:id="117" w:author="Spreadtrum communications" w:date="2021-03-18T17:03:00Z"/>
                <w:rFonts w:eastAsia="Arial Unicode MS" w:hAnsi="Arial Unicode MS" w:cs="Arial Unicode MS"/>
                <w:lang w:val="en-GB" w:eastAsia="zh-CN"/>
              </w:rPr>
            </w:pPr>
            <w:proofErr w:type="spellStart"/>
            <w:ins w:id="118"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9" w:author="Spreadtrum communications" w:date="2021-03-18T17:03:00Z"/>
                <w:rFonts w:eastAsia="Arial Unicode MS" w:hAnsi="Arial Unicode MS" w:cs="Arial Unicode MS"/>
                <w:lang w:val="en-GB" w:eastAsia="zh-CN"/>
              </w:rPr>
            </w:pPr>
            <w:ins w:id="120"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1"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2" w:author="vivo (Stephen)" w:date="2021-03-19T13:29:00Z"/>
        </w:trPr>
        <w:tc>
          <w:tcPr>
            <w:tcW w:w="2120" w:type="dxa"/>
          </w:tcPr>
          <w:p w14:paraId="3123A058" w14:textId="58AE03C5" w:rsidR="00A4226A" w:rsidRDefault="00A4226A" w:rsidP="00A4226A">
            <w:pPr>
              <w:rPr>
                <w:ins w:id="123" w:author="vivo (Stephen)" w:date="2021-03-19T13:29:00Z"/>
                <w:rFonts w:eastAsia="Arial Unicode MS" w:hAnsi="Arial Unicode MS" w:cs="Arial Unicode MS"/>
                <w:lang w:val="en-GB" w:eastAsia="zh-CN"/>
              </w:rPr>
            </w:pPr>
            <w:ins w:id="12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5" w:author="vivo (Stephen)" w:date="2021-03-19T13:29:00Z"/>
                <w:rFonts w:eastAsia="Arial Unicode MS" w:hAnsi="Arial Unicode MS" w:cs="Arial Unicode MS"/>
                <w:lang w:val="en-GB" w:eastAsia="zh-CN"/>
              </w:rPr>
            </w:pPr>
            <w:ins w:id="12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7" w:author="vivo (Stephen)" w:date="2021-03-19T13:29:00Z"/>
                <w:rFonts w:ascii="Arial" w:eastAsiaTheme="minorEastAsia" w:hAnsi="Arial" w:cs="Arial"/>
                <w:noProof/>
                <w:sz w:val="18"/>
                <w:szCs w:val="18"/>
                <w:lang w:eastAsia="zh-CN"/>
              </w:rPr>
            </w:pPr>
            <w:ins w:id="128"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9" w:author="Wei Li Mei" w:date="2021-03-19T14:01:00Z"/>
        </w:trPr>
        <w:tc>
          <w:tcPr>
            <w:tcW w:w="2120" w:type="dxa"/>
          </w:tcPr>
          <w:p w14:paraId="15FC8893" w14:textId="6BCAFA3E" w:rsidR="00EF6BBE" w:rsidRDefault="00EF6BBE" w:rsidP="00EF6BBE">
            <w:pPr>
              <w:rPr>
                <w:ins w:id="130" w:author="Wei Li Mei" w:date="2021-03-19T14:01:00Z"/>
                <w:rFonts w:eastAsia="Arial Unicode MS" w:hAnsi="Arial Unicode MS" w:cs="Arial Unicode MS"/>
                <w:lang w:val="en-GB" w:eastAsia="zh-CN"/>
              </w:rPr>
            </w:pPr>
            <w:ins w:id="131"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2" w:author="Wei Li Mei" w:date="2021-03-19T14:01:00Z"/>
                <w:rFonts w:eastAsia="Arial Unicode MS" w:hAnsi="Arial Unicode MS" w:cs="Arial Unicode MS"/>
                <w:lang w:val="en-GB" w:eastAsia="zh-CN"/>
              </w:rPr>
            </w:pPr>
            <w:ins w:id="133" w:author="Wei Li Mei" w:date="2021-03-19T14:02:00Z">
              <w:r>
                <w:rPr>
                  <w:rFonts w:eastAsia="Arial Unicode MS" w:hAnsi="Arial Unicode MS" w:cs="Arial Unicode MS" w:hint="eastAsia"/>
                  <w:lang w:val="en-GB" w:eastAsia="zh-CN"/>
                </w:rPr>
                <w:t>Yes but with some comments.</w:t>
              </w:r>
            </w:ins>
          </w:p>
        </w:tc>
        <w:tc>
          <w:tcPr>
            <w:tcW w:w="5659" w:type="dxa"/>
          </w:tcPr>
          <w:p w14:paraId="4347E7AA" w14:textId="66F65C63" w:rsidR="00EF6BBE" w:rsidRDefault="00EF6BBE" w:rsidP="00EF6BBE">
            <w:pPr>
              <w:rPr>
                <w:ins w:id="134" w:author="Wei Li Mei" w:date="2021-03-19T14:02:00Z"/>
                <w:rFonts w:ascii="Arial" w:eastAsiaTheme="minorEastAsia" w:hAnsi="Arial" w:cs="Arial"/>
                <w:noProof/>
                <w:sz w:val="18"/>
                <w:szCs w:val="18"/>
                <w:lang w:eastAsia="zh-CN"/>
              </w:rPr>
            </w:pPr>
            <w:ins w:id="135" w:author="Wei Li Mei" w:date="2021-03-19T14:02:00Z">
              <w:r>
                <w:rPr>
                  <w:rFonts w:ascii="Arial" w:eastAsiaTheme="minorEastAsia" w:hAnsi="Arial" w:cs="Arial"/>
                  <w:noProof/>
                  <w:sz w:val="18"/>
                  <w:szCs w:val="18"/>
                  <w:lang w:eastAsia="zh-CN"/>
                </w:rPr>
                <w:t>(1)</w:t>
              </w:r>
            </w:ins>
            <w:ins w:id="136" w:author="Wei Li Mei" w:date="2021-03-19T14:11:00Z">
              <w:r w:rsidR="00CB77FE">
                <w:rPr>
                  <w:rFonts w:ascii="Arial" w:eastAsiaTheme="minorEastAsia" w:hAnsi="Arial" w:cs="Arial"/>
                  <w:noProof/>
                  <w:sz w:val="18"/>
                  <w:szCs w:val="18"/>
                  <w:lang w:eastAsia="zh-CN"/>
                </w:rPr>
                <w:t xml:space="preserve"> Use</w:t>
              </w:r>
            </w:ins>
            <w:ins w:id="137"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8" w:author="Wei Li Mei" w:date="2021-03-19T14:02:00Z"/>
                <w:rFonts w:ascii="Arial" w:eastAsiaTheme="minorEastAsia" w:hAnsi="Arial" w:cs="Arial"/>
                <w:noProof/>
                <w:sz w:val="18"/>
                <w:szCs w:val="18"/>
                <w:lang w:eastAsia="zh-CN"/>
              </w:rPr>
            </w:pPr>
            <w:ins w:id="139"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40" w:author="Wei Li Mei" w:date="2021-03-19T14:02:00Z"/>
                <w:rFonts w:ascii="Arial" w:eastAsiaTheme="minorEastAsia" w:hAnsi="Arial" w:cs="Arial"/>
                <w:noProof/>
                <w:sz w:val="18"/>
                <w:szCs w:val="18"/>
                <w:lang w:eastAsia="zh-CN"/>
              </w:rPr>
            </w:pPr>
            <w:ins w:id="141"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069][MBS] Delivery mode 2</w:t>
              </w:r>
            </w:ins>
          </w:p>
          <w:p w14:paraId="11629B3C" w14:textId="77777777" w:rsidR="00EF6BBE" w:rsidRDefault="00EF6BBE" w:rsidP="00EF6BBE">
            <w:pPr>
              <w:spacing w:after="240"/>
              <w:rPr>
                <w:ins w:id="142" w:author="Wei Li Mei" w:date="2021-03-19T14:02:00Z"/>
                <w:rFonts w:ascii="Arial" w:hAnsi="Arial" w:cs="Arial"/>
                <w:b/>
                <w:sz w:val="18"/>
                <w:szCs w:val="18"/>
              </w:rPr>
            </w:pPr>
            <w:ins w:id="143"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4" w:author="Wei Li Mei" w:date="2021-03-19T14:02:00Z"/>
                <w:rFonts w:ascii="Arial" w:hAnsi="Arial" w:cs="Arial"/>
                <w:b/>
                <w:sz w:val="18"/>
                <w:szCs w:val="18"/>
              </w:rPr>
            </w:pPr>
            <w:ins w:id="145"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6" w:author="Wei Li Mei" w:date="2021-03-19T14:02:00Z"/>
                <w:rFonts w:ascii="Arial" w:eastAsia="Arial Unicode MS" w:hAnsi="Arial" w:cs="Arial"/>
                <w:sz w:val="18"/>
                <w:szCs w:val="18"/>
                <w:shd w:val="pct15" w:color="auto" w:fill="FFFFFF"/>
                <w:lang w:eastAsia="ja-JP"/>
              </w:rPr>
            </w:pPr>
            <w:ins w:id="147"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8" w:author="Wei Li Mei" w:date="2021-03-19T14:11:00Z">
              <w:r w:rsidR="00CB77FE">
                <w:rPr>
                  <w:rFonts w:ascii="Arial" w:hAnsi="Arial" w:cs="Arial"/>
                  <w:sz w:val="18"/>
                  <w:szCs w:val="18"/>
                  <w:shd w:val="pct15" w:color="auto" w:fill="FFFFFF"/>
                </w:rPr>
                <w:t xml:space="preserve">Use </w:t>
              </w:r>
            </w:ins>
            <w:ins w:id="149" w:author="Wei Li Mei" w:date="2021-03-19T14:10:00Z">
              <w:r w:rsidR="00CB77FE">
                <w:rPr>
                  <w:rFonts w:ascii="Arial" w:hAnsi="Arial" w:cs="Arial"/>
                  <w:sz w:val="18"/>
                  <w:szCs w:val="18"/>
                  <w:shd w:val="pct15" w:color="auto" w:fill="FFFFFF"/>
                </w:rPr>
                <w:t>“</w:t>
              </w:r>
            </w:ins>
            <w:ins w:id="150" w:author="Wei Li Mei" w:date="2021-03-19T14:02:00Z">
              <w:r w:rsidRPr="00CB77FE">
                <w:rPr>
                  <w:rFonts w:ascii="Arial" w:hAnsi="Arial" w:cs="Arial"/>
                  <w:sz w:val="18"/>
                  <w:szCs w:val="18"/>
                  <w:shd w:val="pct15" w:color="auto" w:fill="FFFFFF"/>
                </w:rPr>
                <w:t>Number of the  MCCH segments</w:t>
              </w:r>
            </w:ins>
            <w:ins w:id="151" w:author="Wei Li Mei" w:date="2021-03-19T14:10:00Z">
              <w:r w:rsidR="00CB77FE">
                <w:rPr>
                  <w:rFonts w:ascii="Arial" w:hAnsi="Arial" w:cs="Arial"/>
                  <w:sz w:val="18"/>
                  <w:szCs w:val="18"/>
                  <w:shd w:val="pct15" w:color="auto" w:fill="FFFFFF"/>
                </w:rPr>
                <w:t>”</w:t>
              </w:r>
            </w:ins>
            <w:ins w:id="152"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3" w:author="Wei Li Mei" w:date="2021-03-19T14:02:00Z"/>
                <w:rFonts w:ascii="Arial" w:eastAsia="Arial Unicode MS" w:hAnsi="Arial" w:cs="Arial"/>
                <w:sz w:val="18"/>
                <w:szCs w:val="18"/>
                <w:shd w:val="pct15" w:color="auto" w:fill="FFFFFF"/>
                <w:lang w:eastAsia="ja-JP"/>
              </w:rPr>
            </w:pPr>
            <w:ins w:id="154" w:author="Wei Li Mei" w:date="2021-03-19T14:02:00Z">
              <w:r w:rsidRPr="00CB77FE">
                <w:rPr>
                  <w:rFonts w:ascii="Arial" w:eastAsia="Arial Unicode MS" w:hAnsi="Arial" w:cs="Arial"/>
                  <w:sz w:val="18"/>
                  <w:szCs w:val="18"/>
                  <w:shd w:val="pct15" w:color="auto" w:fill="FFFFFF"/>
                  <w:lang w:eastAsia="ja-JP"/>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5" w:author="Wei Li Mei" w:date="2021-03-19T14:02:00Z"/>
                <w:rFonts w:ascii="Arial" w:eastAsia="Arial Unicode MS" w:hAnsi="Arial" w:cs="Arial"/>
                <w:sz w:val="18"/>
                <w:szCs w:val="18"/>
                <w:shd w:val="pct15" w:color="auto" w:fill="FFFFFF"/>
                <w:lang w:eastAsia="ja-JP"/>
              </w:rPr>
            </w:pPr>
            <w:ins w:id="156"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7" w:author="Wei Li Mei" w:date="2021-03-19T14:02:00Z"/>
                <w:rFonts w:eastAsia="Arial Unicode MS" w:hAnsi="Arial Unicode MS" w:cs="Arial Unicode MS"/>
                <w:lang w:eastAsia="zh-CN"/>
              </w:rPr>
            </w:pPr>
            <w:bookmarkStart w:id="158" w:name="OLE_LINK27"/>
            <w:bookmarkStart w:id="159" w:name="OLE_LINK28"/>
            <w:ins w:id="16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w:t>
              </w:r>
              <w:r>
                <w:rPr>
                  <w:rFonts w:eastAsia="Arial Unicode MS" w:hAnsi="Arial Unicode MS" w:cs="Arial Unicode MS"/>
                  <w:lang w:eastAsia="ja-JP"/>
                </w:rPr>
                <w:lastRenderedPageBreak/>
                <w:t>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1" w:author="Wei Li Mei" w:date="2021-03-19T14:02:00Z"/>
                <w:rFonts w:ascii="Arial" w:eastAsiaTheme="minorEastAsia" w:hAnsi="Arial" w:cs="Arial"/>
                <w:noProof/>
                <w:sz w:val="18"/>
                <w:szCs w:val="18"/>
                <w:lang w:eastAsia="zh-CN"/>
              </w:rPr>
            </w:pPr>
            <w:ins w:id="162" w:author="Wei Li Mei" w:date="2021-03-19T14:02:00Z">
              <w:r>
                <w:rPr>
                  <w:rFonts w:eastAsia="Arial Unicode MS" w:hAnsi="Arial Unicode MS" w:cs="Arial Unicode MS" w:hint="eastAsia"/>
                  <w:lang w:eastAsia="zh-CN"/>
                </w:rPr>
                <w:t xml:space="preserve">Question: whether or not to support </w:t>
              </w:r>
            </w:ins>
            <w:bookmarkStart w:id="163" w:name="OLE_LINK13"/>
            <w:ins w:id="164" w:author="Wei Li Mei" w:date="2021-03-19T14:11:00Z">
              <w:r w:rsidR="00CB77FE">
                <w:rPr>
                  <w:rFonts w:eastAsia="Arial Unicode MS" w:hAnsi="Arial Unicode MS" w:cs="Arial Unicode MS"/>
                  <w:lang w:eastAsia="zh-CN"/>
                </w:rPr>
                <w:t>N</w:t>
              </w:r>
            </w:ins>
            <w:ins w:id="165" w:author="Wei Li Mei" w:date="2021-03-19T14:12:00Z">
              <w:r w:rsidR="00CB77FE">
                <w:rPr>
                  <w:rFonts w:eastAsia="Arial Unicode MS" w:hAnsi="Arial Unicode MS" w:cs="Arial Unicode MS"/>
                  <w:lang w:eastAsia="zh-CN"/>
                </w:rPr>
                <w:t xml:space="preserve"> group(s) of the </w:t>
              </w:r>
            </w:ins>
            <w:ins w:id="166" w:author="Wei Li Mei" w:date="2021-03-19T14:02:00Z">
              <w:r>
                <w:rPr>
                  <w:rFonts w:ascii="Arial" w:eastAsiaTheme="minorEastAsia" w:hAnsi="Arial" w:cs="Arial"/>
                  <w:noProof/>
                  <w:sz w:val="18"/>
                  <w:szCs w:val="18"/>
                  <w:lang w:eastAsia="zh-CN"/>
                </w:rPr>
                <w:t xml:space="preserve">repetition </w:t>
              </w:r>
            </w:ins>
            <w:ins w:id="167" w:author="Wei Li Mei" w:date="2021-03-19T14:13:00Z">
              <w:r w:rsidR="00CB77FE">
                <w:rPr>
                  <w:rFonts w:ascii="Arial" w:eastAsiaTheme="minorEastAsia" w:hAnsi="Arial" w:cs="Arial"/>
                  <w:noProof/>
                  <w:sz w:val="18"/>
                  <w:szCs w:val="18"/>
                  <w:lang w:eastAsia="zh-CN"/>
                </w:rPr>
                <w:t xml:space="preserve">period </w:t>
              </w:r>
            </w:ins>
            <w:ins w:id="168" w:author="Wei Li Mei" w:date="2021-03-19T14:12:00Z">
              <w:r w:rsidR="00CB77FE">
                <w:rPr>
                  <w:rFonts w:ascii="Arial" w:eastAsiaTheme="minorEastAsia" w:hAnsi="Arial" w:cs="Arial"/>
                  <w:noProof/>
                  <w:sz w:val="18"/>
                  <w:szCs w:val="18"/>
                  <w:lang w:eastAsia="zh-CN"/>
                </w:rPr>
                <w:t xml:space="preserve">and modificaton </w:t>
              </w:r>
            </w:ins>
            <w:ins w:id="169" w:author="Wei Li Mei" w:date="2021-03-19T14:02:00Z">
              <w:r>
                <w:rPr>
                  <w:rFonts w:ascii="Arial" w:eastAsiaTheme="minorEastAsia" w:hAnsi="Arial" w:cs="Arial"/>
                  <w:noProof/>
                  <w:sz w:val="18"/>
                  <w:szCs w:val="18"/>
                  <w:lang w:eastAsia="zh-CN"/>
                </w:rPr>
                <w:t>period for the different MBS service types</w:t>
              </w:r>
            </w:ins>
            <w:ins w:id="170" w:author="Wei Li Mei" w:date="2021-03-19T14:14:00Z">
              <w:r w:rsidR="00CB77FE">
                <w:rPr>
                  <w:rFonts w:ascii="Arial" w:eastAsiaTheme="minorEastAsia" w:hAnsi="Arial" w:cs="Arial"/>
                  <w:noProof/>
                  <w:sz w:val="18"/>
                  <w:szCs w:val="18"/>
                  <w:lang w:eastAsia="zh-CN"/>
                </w:rPr>
                <w:t xml:space="preserve"> where N&gt;=1</w:t>
              </w:r>
            </w:ins>
            <w:ins w:id="171" w:author="Wei Li Mei" w:date="2021-03-19T14:02:00Z">
              <w:r>
                <w:rPr>
                  <w:rFonts w:ascii="Arial" w:eastAsiaTheme="minorEastAsia" w:hAnsi="Arial" w:cs="Arial"/>
                  <w:noProof/>
                  <w:sz w:val="18"/>
                  <w:szCs w:val="18"/>
                  <w:lang w:eastAsia="zh-CN"/>
                </w:rPr>
                <w:t>?</w:t>
              </w:r>
              <w:bookmarkEnd w:id="163"/>
              <w:r>
                <w:rPr>
                  <w:rFonts w:ascii="Arial" w:eastAsiaTheme="minorEastAsia" w:hAnsi="Arial" w:cs="Arial"/>
                  <w:noProof/>
                  <w:sz w:val="18"/>
                  <w:szCs w:val="18"/>
                  <w:lang w:eastAsia="zh-CN"/>
                </w:rPr>
                <w:t xml:space="preserve"> </w:t>
              </w:r>
            </w:ins>
          </w:p>
          <w:bookmarkEnd w:id="158"/>
          <w:bookmarkEnd w:id="159"/>
          <w:p w14:paraId="49E325BD" w14:textId="77777777" w:rsidR="00EF6BBE" w:rsidRDefault="00EF6BBE" w:rsidP="003C7F6D">
            <w:pPr>
              <w:spacing w:after="240"/>
              <w:rPr>
                <w:ins w:id="172" w:author="Wei Li Mei" w:date="2021-03-19T14:01:00Z"/>
                <w:rFonts w:ascii="Arial" w:eastAsiaTheme="minorEastAsia" w:hAnsi="Arial" w:cs="Arial"/>
                <w:noProof/>
                <w:sz w:val="18"/>
                <w:szCs w:val="18"/>
                <w:lang w:eastAsia="zh-CN"/>
              </w:rPr>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r w:rsidR="000A7FC3" w:rsidRPr="005F4125" w14:paraId="1D90AD4C" w14:textId="77777777" w:rsidTr="000A7FC3">
        <w:tc>
          <w:tcPr>
            <w:tcW w:w="2120" w:type="dxa"/>
          </w:tcPr>
          <w:p w14:paraId="721FA0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26482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4F6726E" w14:textId="77777777" w:rsidR="000A7FC3" w:rsidRPr="005F4125" w:rsidRDefault="000A7FC3" w:rsidP="00AA6556">
            <w:pPr>
              <w:rPr>
                <w:rFonts w:eastAsia="Arial Unicode MS" w:hAnsi="Arial Unicode MS" w:cs="Arial Unicode MS"/>
                <w:color w:val="00B0F0"/>
                <w:lang w:eastAsia="ja-JP"/>
              </w:rPr>
            </w:pPr>
          </w:p>
        </w:tc>
      </w:tr>
      <w:tr w:rsidR="00AA6556" w:rsidRPr="005F4125" w14:paraId="339C93EC" w14:textId="77777777" w:rsidTr="000A7FC3">
        <w:tc>
          <w:tcPr>
            <w:tcW w:w="2120" w:type="dxa"/>
          </w:tcPr>
          <w:p w14:paraId="5254ED16" w14:textId="60407166"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1F1852D7" w14:textId="234B2F39"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032EC086" w14:textId="77777777" w:rsidR="00AA6556" w:rsidRPr="005F4125" w:rsidRDefault="00AA6556" w:rsidP="00AA6556">
            <w:pPr>
              <w:rPr>
                <w:rFonts w:eastAsia="Arial Unicode MS" w:hAnsi="Arial Unicode MS" w:cs="Arial Unicode MS"/>
                <w:color w:val="00B0F0"/>
                <w:lang w:eastAsia="ja-JP"/>
              </w:rPr>
            </w:pPr>
          </w:p>
        </w:tc>
      </w:tr>
      <w:tr w:rsidR="0061788E" w:rsidRPr="00F61040" w14:paraId="4B35C50D" w14:textId="77777777" w:rsidTr="0061788E">
        <w:tc>
          <w:tcPr>
            <w:tcW w:w="2120" w:type="dxa"/>
          </w:tcPr>
          <w:p w14:paraId="7B109C0E" w14:textId="77777777" w:rsidR="0061788E" w:rsidRDefault="0061788E" w:rsidP="000E4155">
            <w:pPr>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473FAD29" w14:textId="77777777" w:rsidR="0061788E" w:rsidRDefault="0061788E" w:rsidP="000E4155">
            <w:pPr>
              <w:rPr>
                <w:rFonts w:eastAsia="Arial Unicode MS" w:hAnsi="Arial Unicode MS" w:cs="Arial Unicode MS"/>
                <w:lang w:val="en-GB" w:eastAsia="zh-CN"/>
              </w:rPr>
            </w:pPr>
            <w:ins w:id="173" w:author="Prasad QC1" w:date="2021-03-14T12:55:00Z">
              <w:r>
                <w:rPr>
                  <w:rFonts w:eastAsia="Arial Unicode MS" w:hAnsi="Arial Unicode MS" w:cs="Arial Unicode MS"/>
                  <w:lang w:val="en-GB" w:eastAsia="zh-CN"/>
                </w:rPr>
                <w:t>Yes</w:t>
              </w:r>
            </w:ins>
          </w:p>
        </w:tc>
        <w:tc>
          <w:tcPr>
            <w:tcW w:w="5659" w:type="dxa"/>
          </w:tcPr>
          <w:p w14:paraId="70E2E345" w14:textId="77777777" w:rsidR="0061788E" w:rsidRPr="00F61040" w:rsidRDefault="0061788E" w:rsidP="000E4155">
            <w:pPr>
              <w:rPr>
                <w:rFonts w:ascii="Arial" w:hAnsi="Arial" w:cs="Arial"/>
                <w:noProof/>
                <w:sz w:val="18"/>
                <w:szCs w:val="18"/>
                <w:lang w:eastAsia="en-GB"/>
              </w:rPr>
            </w:pPr>
            <w:r w:rsidRPr="006123C7">
              <w:rPr>
                <w:rFonts w:ascii="Arial" w:hAnsi="Arial" w:cs="Arial"/>
                <w:noProof/>
                <w:sz w:val="18"/>
                <w:szCs w:val="18"/>
                <w:lang w:eastAsia="en-GB"/>
              </w:rPr>
              <w:t xml:space="preserve">In multi-beam operations, </w:t>
            </w:r>
            <w:r>
              <w:rPr>
                <w:rFonts w:ascii="Arial" w:hAnsi="Arial" w:cs="Arial"/>
                <w:noProof/>
                <w:sz w:val="18"/>
                <w:szCs w:val="18"/>
                <w:lang w:eastAsia="en-GB"/>
              </w:rPr>
              <w:t xml:space="preserve">the </w:t>
            </w:r>
            <w:r w:rsidRPr="006123C7">
              <w:rPr>
                <w:rFonts w:ascii="Arial" w:hAnsi="Arial" w:cs="Arial"/>
                <w:noProof/>
                <w:sz w:val="18"/>
                <w:szCs w:val="18"/>
                <w:lang w:eastAsia="en-GB"/>
              </w:rPr>
              <w:t xml:space="preserve">same </w:t>
            </w:r>
            <w:r>
              <w:rPr>
                <w:rFonts w:ascii="Arial" w:hAnsi="Arial" w:cs="Arial"/>
                <w:noProof/>
                <w:sz w:val="18"/>
                <w:szCs w:val="18"/>
                <w:lang w:eastAsia="en-GB"/>
              </w:rPr>
              <w:t xml:space="preserve">MCCH message should be </w:t>
            </w:r>
            <w:r w:rsidRPr="006123C7">
              <w:rPr>
                <w:rFonts w:ascii="Arial" w:hAnsi="Arial" w:cs="Arial"/>
                <w:noProof/>
                <w:sz w:val="18"/>
                <w:szCs w:val="18"/>
                <w:lang w:eastAsia="en-GB"/>
              </w:rPr>
              <w:t>repeated in all transmitted beams</w:t>
            </w:r>
            <w:r>
              <w:rPr>
                <w:rFonts w:ascii="Arial" w:hAnsi="Arial" w:cs="Arial"/>
                <w:noProof/>
                <w:sz w:val="18"/>
                <w:szCs w:val="18"/>
                <w:lang w:eastAsia="en-GB"/>
              </w:rPr>
              <w:t>, like paging message. If so, d</w:t>
            </w:r>
            <w:r w:rsidRPr="00123B7C">
              <w:rPr>
                <w:rFonts w:ascii="Arial" w:hAnsi="Arial" w:cs="Arial"/>
                <w:noProof/>
                <w:sz w:val="18"/>
                <w:szCs w:val="18"/>
                <w:lang w:eastAsia="en-GB"/>
              </w:rPr>
              <w:t>uring MCCH on duration</w:t>
            </w:r>
            <w:r>
              <w:rPr>
                <w:rFonts w:ascii="Arial" w:hAnsi="Arial" w:cs="Arial"/>
                <w:noProof/>
                <w:sz w:val="18"/>
                <w:szCs w:val="18"/>
                <w:lang w:eastAsia="en-GB"/>
              </w:rPr>
              <w:t xml:space="preserve">, </w:t>
            </w:r>
            <w:r w:rsidRPr="006123C7">
              <w:rPr>
                <w:rFonts w:ascii="Arial" w:hAnsi="Arial" w:cs="Arial"/>
                <w:noProof/>
                <w:sz w:val="18"/>
                <w:szCs w:val="18"/>
                <w:lang w:eastAsia="en-GB"/>
              </w:rPr>
              <w:t xml:space="preserve">the selection of the beam(s) for the reception of the </w:t>
            </w:r>
            <w:r>
              <w:rPr>
                <w:rFonts w:ascii="Arial" w:hAnsi="Arial" w:cs="Arial"/>
                <w:noProof/>
                <w:sz w:val="18"/>
                <w:szCs w:val="18"/>
                <w:lang w:eastAsia="en-GB"/>
              </w:rPr>
              <w:t>MCCH</w:t>
            </w:r>
            <w:r w:rsidRPr="006123C7">
              <w:rPr>
                <w:rFonts w:ascii="Arial" w:hAnsi="Arial" w:cs="Arial"/>
                <w:noProof/>
                <w:sz w:val="18"/>
                <w:szCs w:val="18"/>
                <w:lang w:eastAsia="en-GB"/>
              </w:rPr>
              <w:t xml:space="preserve"> message</w:t>
            </w:r>
            <w:r>
              <w:rPr>
                <w:rFonts w:ascii="Arial" w:hAnsi="Arial" w:cs="Arial"/>
                <w:noProof/>
                <w:sz w:val="18"/>
                <w:szCs w:val="18"/>
                <w:lang w:eastAsia="en-GB"/>
              </w:rPr>
              <w:t xml:space="preserve"> can be </w:t>
            </w:r>
            <w:r w:rsidRPr="006123C7">
              <w:rPr>
                <w:rFonts w:ascii="Arial" w:hAnsi="Arial" w:cs="Arial"/>
                <w:noProof/>
                <w:sz w:val="18"/>
                <w:szCs w:val="18"/>
                <w:lang w:eastAsia="en-GB"/>
              </w:rPr>
              <w:t>up to UE implementation.</w:t>
            </w:r>
          </w:p>
        </w:tc>
      </w:tr>
      <w:tr w:rsidR="000E4155" w:rsidRPr="00F61040" w14:paraId="16B3275D" w14:textId="77777777" w:rsidTr="0061788E">
        <w:tc>
          <w:tcPr>
            <w:tcW w:w="2120" w:type="dxa"/>
          </w:tcPr>
          <w:p w14:paraId="23D465E2" w14:textId="0FE72DD3"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6554520" w14:textId="7C099A34"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049B50B" w14:textId="20E19AEE" w:rsidR="000E4155" w:rsidRPr="000E4155" w:rsidRDefault="000E4155" w:rsidP="000E4155">
            <w:pPr>
              <w:rPr>
                <w:rFonts w:ascii="Arial" w:eastAsiaTheme="minorEastAsia" w:hAnsi="Arial" w:cs="Arial"/>
                <w:noProof/>
                <w:sz w:val="18"/>
                <w:szCs w:val="18"/>
                <w:lang w:eastAsia="zh-CN"/>
              </w:rPr>
            </w:pPr>
          </w:p>
        </w:tc>
      </w:tr>
    </w:tbl>
    <w:p w14:paraId="7B36C070" w14:textId="5D8243C4" w:rsidR="00F313B9" w:rsidRPr="0061788E" w:rsidRDefault="00F313B9" w:rsidP="00F313B9">
      <w:pPr>
        <w:rPr>
          <w:rFonts w:eastAsia="Arial Unicode MS" w:hAnsi="Arial Unicode MS" w:cs="Arial Unicode MS"/>
          <w: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8"/>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4" w:author="Prasad QC1" w:date="2021-03-14T13:09:00Z"/>
        </w:trPr>
        <w:tc>
          <w:tcPr>
            <w:tcW w:w="2120" w:type="dxa"/>
          </w:tcPr>
          <w:p w14:paraId="534E669A" w14:textId="1810C3AC" w:rsidR="00C549A5" w:rsidRDefault="00C549A5" w:rsidP="0092045D">
            <w:pPr>
              <w:rPr>
                <w:ins w:id="175" w:author="Prasad QC1" w:date="2021-03-14T13:09:00Z"/>
                <w:rFonts w:eastAsia="Arial Unicode MS" w:hAnsi="Arial Unicode MS" w:cs="Arial Unicode MS"/>
                <w:lang w:val="en-GB" w:eastAsia="zh-CN"/>
              </w:rPr>
            </w:pPr>
            <w:ins w:id="176"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7" w:author="Prasad QC1" w:date="2021-03-14T13:09:00Z"/>
                <w:rFonts w:eastAsia="Arial Unicode MS" w:hAnsi="Arial Unicode MS" w:cs="Arial Unicode MS"/>
                <w:lang w:val="en-GB" w:eastAsia="zh-CN"/>
              </w:rPr>
            </w:pPr>
            <w:ins w:id="178"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9" w:author="Prasad QC1" w:date="2021-03-14T13:09:00Z"/>
                <w:rFonts w:ascii="Arial" w:eastAsiaTheme="minorEastAsia" w:hAnsi="Arial" w:cs="Arial"/>
                <w:iCs/>
                <w:noProof/>
                <w:sz w:val="18"/>
                <w:szCs w:val="18"/>
                <w:lang w:eastAsia="zh-CN"/>
              </w:rPr>
            </w:pPr>
            <w:ins w:id="180" w:author="Prasad QC1" w:date="2021-03-14T13:13:00Z">
              <w:r>
                <w:rPr>
                  <w:rFonts w:ascii="Arial" w:eastAsiaTheme="minorEastAsia" w:hAnsi="Arial" w:cs="Arial"/>
                  <w:iCs/>
                  <w:noProof/>
                  <w:sz w:val="18"/>
                  <w:szCs w:val="18"/>
                  <w:lang w:eastAsia="zh-CN"/>
                </w:rPr>
                <w:t>If multiple MCCH</w:t>
              </w:r>
            </w:ins>
            <w:ins w:id="181" w:author="Prasad QC1" w:date="2021-03-15T10:47:00Z">
              <w:r w:rsidR="004743F4">
                <w:rPr>
                  <w:rFonts w:ascii="Arial" w:eastAsiaTheme="minorEastAsia" w:hAnsi="Arial" w:cs="Arial"/>
                  <w:iCs/>
                  <w:noProof/>
                  <w:sz w:val="18"/>
                  <w:szCs w:val="18"/>
                  <w:lang w:eastAsia="zh-CN"/>
                </w:rPr>
                <w:t>s</w:t>
              </w:r>
            </w:ins>
            <w:ins w:id="182" w:author="Prasad QC1" w:date="2021-03-14T13:13:00Z">
              <w:r>
                <w:rPr>
                  <w:rFonts w:ascii="Arial" w:eastAsiaTheme="minorEastAsia" w:hAnsi="Arial" w:cs="Arial"/>
                  <w:iCs/>
                  <w:noProof/>
                  <w:sz w:val="18"/>
                  <w:szCs w:val="18"/>
                  <w:lang w:eastAsia="zh-CN"/>
                </w:rPr>
                <w:t xml:space="preserve"> are supported, we have 2 options</w:t>
              </w:r>
            </w:ins>
            <w:ins w:id="183"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4"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5" w:author="xiaomi" w:date="2021-03-17T10:59:00Z"/>
        </w:trPr>
        <w:tc>
          <w:tcPr>
            <w:tcW w:w="2120" w:type="dxa"/>
          </w:tcPr>
          <w:p w14:paraId="127E3B0E" w14:textId="2EC757B5" w:rsidR="003C18D0" w:rsidRDefault="003C18D0" w:rsidP="0092045D">
            <w:pPr>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88" w:author="xiaomi" w:date="2021-03-17T10:59:00Z"/>
                <w:rFonts w:eastAsia="Arial Unicode MS" w:hAnsi="Arial Unicode MS" w:cs="Arial Unicode MS"/>
                <w:lang w:val="en-GB" w:eastAsia="zh-CN"/>
              </w:rPr>
            </w:pPr>
            <w:ins w:id="189"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90"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91" w:author="CATT" w:date="2021-03-17T15:14:00Z"/>
        </w:trPr>
        <w:tc>
          <w:tcPr>
            <w:tcW w:w="2120" w:type="dxa"/>
          </w:tcPr>
          <w:p w14:paraId="415CC35F" w14:textId="52C90EBC" w:rsidR="00FA470C" w:rsidRDefault="00FA470C" w:rsidP="0092045D">
            <w:pPr>
              <w:rPr>
                <w:ins w:id="192" w:author="CATT" w:date="2021-03-17T15:14:00Z"/>
                <w:rFonts w:eastAsia="Arial Unicode MS" w:hAnsi="Arial Unicode MS" w:cs="Arial Unicode MS"/>
                <w:lang w:val="en-GB" w:eastAsia="zh-CN"/>
              </w:rPr>
            </w:pPr>
            <w:ins w:id="193" w:author="CATT" w:date="2021-03-17T15:15:00Z">
              <w:r w:rsidRPr="0030589B">
                <w:t>CATT</w:t>
              </w:r>
            </w:ins>
          </w:p>
        </w:tc>
        <w:tc>
          <w:tcPr>
            <w:tcW w:w="1842" w:type="dxa"/>
          </w:tcPr>
          <w:p w14:paraId="1EBFD7B3" w14:textId="064725BB" w:rsidR="00FA470C" w:rsidRDefault="00FA470C" w:rsidP="0092045D">
            <w:pPr>
              <w:rPr>
                <w:ins w:id="194" w:author="CATT" w:date="2021-03-17T15:14:00Z"/>
                <w:rFonts w:eastAsia="Arial Unicode MS" w:hAnsi="Arial Unicode MS" w:cs="Arial Unicode MS"/>
                <w:lang w:val="en-GB" w:eastAsia="zh-CN"/>
              </w:rPr>
            </w:pPr>
            <w:ins w:id="195" w:author="CATT" w:date="2021-03-17T15:15:00Z">
              <w:r w:rsidRPr="0030589B">
                <w:t>Maybe</w:t>
              </w:r>
            </w:ins>
          </w:p>
        </w:tc>
        <w:tc>
          <w:tcPr>
            <w:tcW w:w="5659" w:type="dxa"/>
          </w:tcPr>
          <w:p w14:paraId="10EC6E63" w14:textId="77777777" w:rsidR="00FA470C" w:rsidRPr="00FA470C" w:rsidRDefault="00FA470C" w:rsidP="00FA470C">
            <w:pPr>
              <w:rPr>
                <w:ins w:id="196" w:author="CATT" w:date="2021-03-17T15:15:00Z"/>
                <w:rFonts w:ascii="Arial" w:eastAsiaTheme="minorEastAsia" w:hAnsi="Arial" w:cs="Arial"/>
                <w:iCs/>
                <w:noProof/>
                <w:sz w:val="18"/>
                <w:szCs w:val="18"/>
                <w:lang w:eastAsia="zh-CN"/>
              </w:rPr>
            </w:pPr>
            <w:ins w:id="197"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8" w:author="CATT" w:date="2021-03-17T15:14:00Z"/>
                <w:rFonts w:ascii="Arial" w:eastAsiaTheme="minorEastAsia" w:hAnsi="Arial" w:cs="Arial"/>
                <w:iCs/>
                <w:noProof/>
                <w:sz w:val="18"/>
                <w:szCs w:val="18"/>
                <w:lang w:eastAsia="zh-CN"/>
              </w:rPr>
            </w:pPr>
            <w:ins w:id="199"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200"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201" w:author="Kyocera - Masato Fujishiro" w:date="2021-03-18T10:21:00Z"/>
        </w:trPr>
        <w:tc>
          <w:tcPr>
            <w:tcW w:w="2120" w:type="dxa"/>
          </w:tcPr>
          <w:p w14:paraId="48297A36" w14:textId="4C35AFD8" w:rsidR="00007D26" w:rsidRDefault="00007D26" w:rsidP="00007D26">
            <w:pPr>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4" w:author="Kyocera - Masato Fujishiro" w:date="2021-03-18T10:21:00Z"/>
                <w:rFonts w:eastAsia="Arial Unicode MS" w:hAnsi="Arial Unicode MS" w:cs="Arial Unicode MS"/>
                <w:lang w:val="en-GB"/>
              </w:rPr>
            </w:pPr>
            <w:ins w:id="2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6" w:author="Kyocera - Masato Fujishiro" w:date="2021-03-18T10:21:00Z"/>
                <w:rFonts w:eastAsia="Arial Unicode MS" w:hAnsi="Arial Unicode MS" w:cs="Arial Unicode MS"/>
                <w:color w:val="00B0F0"/>
                <w:lang w:eastAsia="ja-JP"/>
              </w:rPr>
            </w:pPr>
            <w:ins w:id="207"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8"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9"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10" w:author="Sangkyu Baek" w:date="2021-03-18T11:07:00Z"/>
        </w:trPr>
        <w:tc>
          <w:tcPr>
            <w:tcW w:w="2120" w:type="dxa"/>
          </w:tcPr>
          <w:p w14:paraId="4F478A88" w14:textId="5CD3CEBA" w:rsidR="00C80175" w:rsidRDefault="00C80175" w:rsidP="00C80175">
            <w:pPr>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3" w:author="Sangkyu Baek" w:date="2021-03-18T11:07:00Z"/>
                <w:rFonts w:eastAsia="Arial Unicode MS" w:hAnsi="Arial Unicode MS" w:cs="Arial Unicode MS"/>
                <w:lang w:val="en-GB" w:eastAsia="ja-JP"/>
              </w:rPr>
            </w:pPr>
            <w:ins w:id="214"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5" w:author="Sangkyu Baek" w:date="2021-03-18T11:07:00Z"/>
                <w:rFonts w:ascii="Arial" w:hAnsi="Arial" w:cs="Arial"/>
                <w:iCs/>
                <w:noProof/>
                <w:sz w:val="18"/>
                <w:szCs w:val="18"/>
                <w:lang w:eastAsia="ja-JP"/>
              </w:rPr>
            </w:pPr>
          </w:p>
        </w:tc>
      </w:tr>
      <w:tr w:rsidR="004975D7" w:rsidRPr="005F4125" w14:paraId="3292A990" w14:textId="77777777" w:rsidTr="00E45DD9">
        <w:trPr>
          <w:ins w:id="216" w:author="陈喆" w:date="2021-03-18T11:26:00Z"/>
        </w:trPr>
        <w:tc>
          <w:tcPr>
            <w:tcW w:w="2120" w:type="dxa"/>
          </w:tcPr>
          <w:p w14:paraId="35535D9E" w14:textId="3478DBD9" w:rsidR="004975D7" w:rsidRDefault="004975D7" w:rsidP="004975D7">
            <w:pPr>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9" w:author="陈喆" w:date="2021-03-18T11:26:00Z"/>
                <w:rFonts w:eastAsia="Arial Unicode MS" w:hAnsi="Arial Unicode MS" w:cs="Arial Unicode MS"/>
                <w:lang w:val="en-GB" w:eastAsia="ko-KR"/>
              </w:rPr>
            </w:pPr>
            <w:ins w:id="220"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21" w:author="陈喆" w:date="2021-03-18T11:26:00Z"/>
                <w:rFonts w:ascii="Arial" w:hAnsi="Arial" w:cs="Arial"/>
                <w:iCs/>
                <w:noProof/>
                <w:sz w:val="18"/>
                <w:szCs w:val="18"/>
                <w:lang w:eastAsia="ja-JP"/>
              </w:rPr>
            </w:pPr>
            <w:ins w:id="222"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3" w:author="Spreadtrum communications" w:date="2021-03-18T17:04:00Z"/>
        </w:trPr>
        <w:tc>
          <w:tcPr>
            <w:tcW w:w="2120" w:type="dxa"/>
          </w:tcPr>
          <w:p w14:paraId="0D94164F" w14:textId="39EE706B" w:rsidR="00C73D2A" w:rsidRDefault="00C73D2A" w:rsidP="00C73D2A">
            <w:pPr>
              <w:rPr>
                <w:ins w:id="224" w:author="Spreadtrum communications" w:date="2021-03-18T17:04:00Z"/>
                <w:rFonts w:eastAsia="Arial Unicode MS" w:hAnsi="Arial Unicode MS" w:cs="Arial Unicode MS"/>
                <w:lang w:val="en-GB" w:eastAsia="zh-CN"/>
              </w:rPr>
            </w:pPr>
            <w:proofErr w:type="spellStart"/>
            <w:ins w:id="225"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05287CBF" w14:textId="0B5B9E54" w:rsidR="00C73D2A" w:rsidRDefault="00C73D2A" w:rsidP="00C73D2A">
            <w:pPr>
              <w:rPr>
                <w:ins w:id="226" w:author="Spreadtrum communications" w:date="2021-03-18T17:04:00Z"/>
                <w:rFonts w:eastAsia="Arial Unicode MS" w:hAnsi="Arial Unicode MS" w:cs="Arial Unicode MS"/>
                <w:lang w:val="en-GB" w:eastAsia="zh-CN"/>
              </w:rPr>
            </w:pPr>
            <w:ins w:id="227"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8"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9" w:author="vivo (Stephen)" w:date="2021-03-19T13:29:00Z"/>
        </w:trPr>
        <w:tc>
          <w:tcPr>
            <w:tcW w:w="2120" w:type="dxa"/>
          </w:tcPr>
          <w:p w14:paraId="4E151AAC" w14:textId="141282C9" w:rsidR="00BE46C1" w:rsidRDefault="00BE46C1" w:rsidP="00BE46C1">
            <w:pPr>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2" w:author="vivo (Stephen)" w:date="2021-03-19T13:29:00Z"/>
                <w:rFonts w:eastAsia="Arial Unicode MS" w:hAnsi="Arial Unicode MS" w:cs="Arial Unicode MS"/>
                <w:lang w:val="en-GB" w:eastAsia="zh-CN"/>
              </w:rPr>
            </w:pPr>
            <w:ins w:id="233"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4" w:author="vivo (Stephen)" w:date="2021-03-19T13:29:00Z"/>
                <w:rFonts w:ascii="Arial" w:eastAsiaTheme="minorEastAsia" w:hAnsi="Arial" w:cs="Arial"/>
                <w:iCs/>
                <w:noProof/>
                <w:sz w:val="18"/>
                <w:szCs w:val="18"/>
                <w:lang w:eastAsia="zh-CN"/>
              </w:rPr>
            </w:pPr>
            <w:ins w:id="235"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6" w:author="Wei Li Mei" w:date="2021-03-19T14:02:00Z"/>
        </w:trPr>
        <w:tc>
          <w:tcPr>
            <w:tcW w:w="2120" w:type="dxa"/>
          </w:tcPr>
          <w:p w14:paraId="24E8789C" w14:textId="65801FBC" w:rsidR="00EF6BBE" w:rsidRDefault="00EF6BBE" w:rsidP="00EF6BBE">
            <w:pPr>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9" w:author="Wei Li Mei" w:date="2021-03-19T14:02:00Z"/>
                <w:rFonts w:eastAsia="Arial Unicode MS" w:hAnsi="Arial Unicode MS" w:cs="Arial Unicode MS"/>
                <w:lang w:val="en-GB" w:eastAsia="zh-CN"/>
              </w:rPr>
            </w:pPr>
            <w:ins w:id="240"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41"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2C295A8" w14:textId="34AC1CED" w:rsidR="005F55E6" w:rsidRDefault="007C218F" w:rsidP="00B81A2B">
            <w:pPr>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w:t>
            </w:r>
            <w:r>
              <w:rPr>
                <w:rFonts w:eastAsia="Arial Unicode MS" w:hAnsi="Arial Unicode MS" w:cs="Arial Unicode MS"/>
                <w:lang w:eastAsia="ja-JP"/>
              </w:rPr>
              <w:lastRenderedPageBreak/>
              <w:t xml:space="preserve">beneficial. </w:t>
            </w:r>
            <w:r w:rsidR="00F03A64">
              <w:rPr>
                <w:rFonts w:eastAsia="Arial Unicode MS" w:hAnsi="Arial Unicode MS" w:cs="Arial Unicode MS"/>
                <w:lang w:eastAsia="ja-JP"/>
              </w:rPr>
              <w:t xml:space="preserve">The naming of the RNTI should be consistent with RAN1. </w:t>
            </w:r>
          </w:p>
        </w:tc>
      </w:tr>
      <w:tr w:rsidR="00E71AFF" w:rsidRPr="007979B2" w14:paraId="399ECB2D" w14:textId="77777777" w:rsidTr="00E71AFF">
        <w:tc>
          <w:tcPr>
            <w:tcW w:w="2120" w:type="dxa"/>
          </w:tcPr>
          <w:p w14:paraId="6B5A90E4" w14:textId="77777777" w:rsidR="00E71AFF" w:rsidRPr="007979B2" w:rsidRDefault="00E71AFF" w:rsidP="00AA6556">
            <w:pPr>
              <w:rPr>
                <w:rFonts w:eastAsia="Arial Unicode MS" w:hAnsi="Arial Unicode MS" w:cs="Arial Unicode MS"/>
                <w:lang w:val="en-GB" w:eastAsia="zh-CN"/>
              </w:rPr>
            </w:pPr>
            <w:r w:rsidRPr="007979B2">
              <w:rPr>
                <w:rFonts w:eastAsia="Arial Unicode MS" w:hAnsi="Arial Unicode MS" w:cs="Arial Unicode MS"/>
                <w:lang w:val="en-GB" w:eastAsia="zh-CN"/>
              </w:rPr>
              <w:lastRenderedPageBreak/>
              <w:t>Ericsson</w:t>
            </w:r>
          </w:p>
        </w:tc>
        <w:tc>
          <w:tcPr>
            <w:tcW w:w="1842" w:type="dxa"/>
          </w:tcPr>
          <w:p w14:paraId="0C7569CD" w14:textId="77777777" w:rsidR="00E71AFF" w:rsidRPr="007979B2" w:rsidRDefault="00E71AFF"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F689167" w14:textId="77777777" w:rsidR="00E71AFF" w:rsidRPr="007979B2" w:rsidRDefault="00E71AFF" w:rsidP="00AA6556">
            <w:pPr>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AA6556" w:rsidRPr="007979B2" w14:paraId="562C2B68" w14:textId="77777777" w:rsidTr="00E71AFF">
        <w:tc>
          <w:tcPr>
            <w:tcW w:w="2120" w:type="dxa"/>
          </w:tcPr>
          <w:p w14:paraId="1BE53E03" w14:textId="68311DD9"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488C990" w14:textId="3F530438"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EA9764C" w14:textId="77777777" w:rsidR="00AA6556" w:rsidRPr="007979B2" w:rsidRDefault="00AA6556" w:rsidP="00AA6556">
            <w:pPr>
              <w:rPr>
                <w:rFonts w:eastAsia="Arial Unicode MS" w:hAnsi="Arial Unicode MS" w:cs="Arial Unicode MS"/>
                <w:lang w:eastAsia="ja-JP"/>
              </w:rPr>
            </w:pPr>
          </w:p>
        </w:tc>
      </w:tr>
      <w:tr w:rsidR="00F823AD" w:rsidRPr="005F4125" w14:paraId="5E171DCC" w14:textId="77777777" w:rsidTr="00F823AD">
        <w:tc>
          <w:tcPr>
            <w:tcW w:w="2120" w:type="dxa"/>
          </w:tcPr>
          <w:p w14:paraId="5BAB6857"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59CEBCFA" w14:textId="77777777" w:rsidR="00F823AD" w:rsidRPr="005F4125" w:rsidRDefault="00F823AD"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34A7D2" w14:textId="77777777" w:rsidR="00F823AD" w:rsidRPr="005F4125" w:rsidRDefault="00F823AD" w:rsidP="000E4155">
            <w:pPr>
              <w:rPr>
                <w:rFonts w:eastAsia="Arial Unicode MS" w:hAnsi="Arial Unicode MS" w:cs="Arial Unicode MS"/>
                <w:lang w:val="en-GB"/>
              </w:rPr>
            </w:pPr>
          </w:p>
        </w:tc>
      </w:tr>
      <w:tr w:rsidR="000E4155" w:rsidRPr="005F4125" w14:paraId="43D3561A" w14:textId="77777777" w:rsidTr="00F823AD">
        <w:tc>
          <w:tcPr>
            <w:tcW w:w="2120" w:type="dxa"/>
          </w:tcPr>
          <w:p w14:paraId="125F21FA" w14:textId="29E80570"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6A73A1A" w14:textId="39F7D18D" w:rsidR="000E4155" w:rsidRDefault="000E4155"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386CDFD2" w14:textId="72D7C488" w:rsidR="000E4155" w:rsidRPr="005F4125" w:rsidRDefault="000E4155" w:rsidP="000E4155">
            <w:pPr>
              <w:rPr>
                <w:rFonts w:eastAsia="Arial Unicode MS" w:hAnsi="Arial Unicode MS" w:cs="Arial Unicode MS"/>
                <w:lang w:val="en-GB" w:eastAsia="zh-CN"/>
              </w:rPr>
            </w:pPr>
            <w:r>
              <w:rPr>
                <w:rFonts w:eastAsia="Arial Unicode MS" w:hAnsi="Arial Unicode MS" w:cs="Arial Unicode MS"/>
                <w:lang w:val="en-GB" w:eastAsia="zh-CN"/>
              </w:rPr>
              <w:t xml:space="preserve">Agree that a RNTI </w:t>
            </w:r>
            <w:r w:rsidR="00ED7D01">
              <w:rPr>
                <w:rFonts w:eastAsia="Arial Unicode MS" w:hAnsi="Arial Unicode MS" w:cs="Arial Unicode MS"/>
                <w:lang w:val="en-GB" w:eastAsia="zh-CN"/>
              </w:rPr>
              <w:t xml:space="preserve">for a MCCH is necessary, </w:t>
            </w:r>
            <w:r w:rsidR="00BE26BA">
              <w:rPr>
                <w:rFonts w:eastAsia="Arial Unicode MS" w:hAnsi="Arial Unicode MS" w:cs="Arial Unicode MS"/>
                <w:lang w:val="en-GB" w:eastAsia="zh-CN"/>
              </w:rPr>
              <w:t>and we</w:t>
            </w:r>
            <w:r w:rsidR="005B327F">
              <w:rPr>
                <w:rFonts w:eastAsia="Arial Unicode MS" w:hAnsi="Arial Unicode MS" w:cs="Arial Unicode MS"/>
                <w:lang w:val="en-GB" w:eastAsia="zh-CN"/>
              </w:rPr>
              <w:t xml:space="preserve"> think </w:t>
            </w:r>
            <w:r w:rsidR="00ED7D01">
              <w:rPr>
                <w:rFonts w:eastAsia="Arial Unicode MS" w:hAnsi="Arial Unicode MS" w:cs="Arial Unicode MS"/>
                <w:lang w:val="en-GB" w:eastAsia="zh-CN"/>
              </w:rPr>
              <w:t xml:space="preserve"> multiple-MCCH case could also be discussed considering that </w:t>
            </w:r>
            <w:r w:rsidR="00ED7D01" w:rsidRPr="00ED7D01">
              <w:rPr>
                <w:rFonts w:eastAsia="Arial Unicode MS" w:hAnsi="Arial Unicode MS" w:cs="Arial Unicode MS"/>
                <w:lang w:val="en-GB" w:eastAsia="zh-CN"/>
              </w:rPr>
              <w:t>5G network is demanded to supply more diverse service type</w:t>
            </w:r>
            <w:r w:rsidR="00ED7D01">
              <w:rPr>
                <w:rFonts w:eastAsia="Arial Unicode MS" w:hAnsi="Arial Unicode MS" w:cs="Arial Unicode MS"/>
                <w:lang w:val="en-GB" w:eastAsia="zh-CN"/>
              </w:rPr>
              <w:t xml:space="preserve"> with different latency requirements. </w:t>
            </w:r>
            <w:r w:rsidR="005B327F">
              <w:rPr>
                <w:rFonts w:eastAsia="Arial Unicode MS" w:hAnsi="Arial Unicode MS" w:cs="Arial Unicode MS"/>
                <w:lang w:val="en-GB" w:eastAsia="zh-CN"/>
              </w:rPr>
              <w:t>In this case, there could be multiple RNTIs.</w:t>
            </w:r>
          </w:p>
        </w:tc>
      </w:tr>
    </w:tbl>
    <w:p w14:paraId="055AF031" w14:textId="77777777" w:rsidR="009F7CEC" w:rsidRPr="00E71AFF" w:rsidRDefault="009F7CEC" w:rsidP="009F7CEC">
      <w:pPr>
        <w:rPr>
          <w:rFonts w:eastAsia="Arial Unicode MS" w:hAnsi="Arial Unicode MS" w:cs="Arial Unicode MS"/>
          <w:lang w:eastAsia="ja-JP"/>
        </w:rPr>
      </w:pPr>
    </w:p>
    <w:p w14:paraId="714FE648" w14:textId="67B35FDC"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w:t>
      </w:r>
      <w:del w:id="242"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3" w:author="Prasad QC1" w:date="2021-03-14T13:18:00Z"/>
        </w:trPr>
        <w:tc>
          <w:tcPr>
            <w:tcW w:w="2120" w:type="dxa"/>
          </w:tcPr>
          <w:p w14:paraId="6917AF56" w14:textId="11B468A2" w:rsidR="00F069EF" w:rsidRDefault="00F069EF" w:rsidP="0092045D">
            <w:pPr>
              <w:rPr>
                <w:ins w:id="244" w:author="Prasad QC1" w:date="2021-03-14T13:18:00Z"/>
                <w:rFonts w:eastAsia="Arial Unicode MS" w:hAnsi="Arial Unicode MS" w:cs="Arial Unicode MS"/>
                <w:lang w:val="en-GB" w:eastAsia="zh-CN"/>
              </w:rPr>
            </w:pPr>
            <w:ins w:id="245" w:author="Prasad QC1" w:date="2021-03-14T13:18:00Z">
              <w:r>
                <w:rPr>
                  <w:rFonts w:eastAsia="Arial Unicode MS" w:hAnsi="Arial Unicode MS" w:cs="Arial Unicode MS"/>
                  <w:lang w:val="en-GB" w:eastAsia="zh-CN"/>
                </w:rPr>
                <w:lastRenderedPageBreak/>
                <w:t>QC</w:t>
              </w:r>
            </w:ins>
          </w:p>
        </w:tc>
        <w:tc>
          <w:tcPr>
            <w:tcW w:w="1842" w:type="dxa"/>
          </w:tcPr>
          <w:p w14:paraId="4CAE5DA5" w14:textId="79D0E1E1" w:rsidR="00F069EF" w:rsidRDefault="00C064E6" w:rsidP="0092045D">
            <w:pPr>
              <w:rPr>
                <w:ins w:id="246" w:author="Prasad QC1" w:date="2021-03-14T13:18:00Z"/>
                <w:rFonts w:eastAsia="Arial Unicode MS" w:hAnsi="Arial Unicode MS" w:cs="Arial Unicode MS"/>
                <w:lang w:val="en-GB" w:eastAsia="zh-CN"/>
              </w:rPr>
            </w:pPr>
            <w:ins w:id="247"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8" w:author="Prasad QC1" w:date="2021-03-14T13:18:00Z"/>
                <w:rFonts w:ascii="Arial" w:eastAsiaTheme="minorEastAsia" w:hAnsi="Arial" w:cs="Arial"/>
                <w:iCs/>
                <w:noProof/>
                <w:sz w:val="18"/>
                <w:szCs w:val="18"/>
                <w:lang w:eastAsia="zh-CN"/>
              </w:rPr>
            </w:pPr>
            <w:ins w:id="249" w:author="Prasad QC1" w:date="2021-03-14T13:18:00Z">
              <w:r>
                <w:rPr>
                  <w:rFonts w:ascii="Arial" w:eastAsiaTheme="minorEastAsia" w:hAnsi="Arial" w:cs="Arial"/>
                  <w:iCs/>
                  <w:noProof/>
                  <w:sz w:val="18"/>
                  <w:szCs w:val="18"/>
                  <w:lang w:eastAsia="zh-CN"/>
                </w:rPr>
                <w:t xml:space="preserve">This depends on whether </w:t>
              </w:r>
            </w:ins>
            <w:ins w:id="250" w:author="Prasad QC1" w:date="2021-03-14T13:19:00Z">
              <w:r>
                <w:rPr>
                  <w:rFonts w:ascii="Arial" w:eastAsiaTheme="minorEastAsia" w:hAnsi="Arial" w:cs="Arial"/>
                  <w:iCs/>
                  <w:noProof/>
                  <w:sz w:val="18"/>
                  <w:szCs w:val="18"/>
                  <w:lang w:eastAsia="zh-CN"/>
                </w:rPr>
                <w:t>CFR is assoc</w:t>
              </w:r>
            </w:ins>
            <w:ins w:id="251" w:author="Prasad QC1" w:date="2021-03-14T13:20:00Z">
              <w:r>
                <w:rPr>
                  <w:rFonts w:ascii="Arial" w:eastAsiaTheme="minorEastAsia" w:hAnsi="Arial" w:cs="Arial"/>
                  <w:iCs/>
                  <w:noProof/>
                  <w:sz w:val="18"/>
                  <w:szCs w:val="18"/>
                  <w:lang w:eastAsia="zh-CN"/>
                </w:rPr>
                <w:t xml:space="preserve">iated with Initial BWP or other configured BWP. </w:t>
              </w:r>
            </w:ins>
            <w:ins w:id="252" w:author="Prasad QC1" w:date="2021-03-15T10:47:00Z">
              <w:r w:rsidR="004743F4">
                <w:rPr>
                  <w:rFonts w:ascii="Arial" w:eastAsiaTheme="minorEastAsia" w:hAnsi="Arial" w:cs="Arial"/>
                  <w:iCs/>
                  <w:noProof/>
                  <w:sz w:val="18"/>
                  <w:szCs w:val="18"/>
                  <w:lang w:eastAsia="zh-CN"/>
                </w:rPr>
                <w:t>The</w:t>
              </w:r>
            </w:ins>
            <w:ins w:id="253" w:author="Le Liu" w:date="2021-03-15T08:31:00Z">
              <w:r w:rsidR="00916EBD">
                <w:rPr>
                  <w:rFonts w:ascii="Arial" w:eastAsiaTheme="minorEastAsia" w:hAnsi="Arial" w:cs="Arial"/>
                  <w:iCs/>
                  <w:noProof/>
                  <w:sz w:val="18"/>
                  <w:szCs w:val="18"/>
                  <w:lang w:eastAsia="zh-CN"/>
                </w:rPr>
                <w:t xml:space="preserve"> </w:t>
              </w:r>
            </w:ins>
            <w:ins w:id="254" w:author="Prasad QC1" w:date="2021-03-14T13:22:00Z">
              <w:r>
                <w:rPr>
                  <w:rFonts w:ascii="Arial" w:eastAsiaTheme="minorEastAsia" w:hAnsi="Arial" w:cs="Arial"/>
                  <w:iCs/>
                  <w:noProof/>
                  <w:sz w:val="18"/>
                  <w:szCs w:val="18"/>
                  <w:lang w:eastAsia="zh-CN"/>
                </w:rPr>
                <w:t xml:space="preserve">CSS used for </w:t>
              </w:r>
            </w:ins>
            <w:ins w:id="255" w:author="Prasad QC1" w:date="2021-03-15T10:47:00Z">
              <w:r w:rsidR="004743F4">
                <w:rPr>
                  <w:rFonts w:ascii="Arial" w:eastAsiaTheme="minorEastAsia" w:hAnsi="Arial" w:cs="Arial"/>
                  <w:iCs/>
                  <w:noProof/>
                  <w:sz w:val="18"/>
                  <w:szCs w:val="18"/>
                  <w:lang w:eastAsia="zh-CN"/>
                </w:rPr>
                <w:t>MCCH</w:t>
              </w:r>
            </w:ins>
            <w:ins w:id="256" w:author="Le Liu" w:date="2021-03-15T08:32:00Z">
              <w:r w:rsidR="00916EBD">
                <w:rPr>
                  <w:rFonts w:ascii="Arial" w:eastAsiaTheme="minorEastAsia" w:hAnsi="Arial" w:cs="Arial"/>
                  <w:iCs/>
                  <w:noProof/>
                  <w:sz w:val="18"/>
                  <w:szCs w:val="18"/>
                  <w:lang w:eastAsia="zh-CN"/>
                </w:rPr>
                <w:t xml:space="preserve"> </w:t>
              </w:r>
            </w:ins>
            <w:ins w:id="257" w:author="Prasad QC1" w:date="2021-03-14T13:20:00Z">
              <w:r>
                <w:rPr>
                  <w:rFonts w:ascii="Arial" w:eastAsiaTheme="minorEastAsia" w:hAnsi="Arial" w:cs="Arial"/>
                  <w:iCs/>
                  <w:noProof/>
                  <w:sz w:val="18"/>
                  <w:szCs w:val="18"/>
                  <w:lang w:eastAsia="zh-CN"/>
                </w:rPr>
                <w:t xml:space="preserve">GC-PDCCH </w:t>
              </w:r>
            </w:ins>
            <w:ins w:id="258" w:author="Prasad QC1" w:date="2021-03-14T13:22:00Z">
              <w:r>
                <w:rPr>
                  <w:rFonts w:ascii="Arial" w:eastAsiaTheme="minorEastAsia" w:hAnsi="Arial" w:cs="Arial"/>
                  <w:iCs/>
                  <w:noProof/>
                  <w:sz w:val="18"/>
                  <w:szCs w:val="18"/>
                  <w:lang w:eastAsia="zh-CN"/>
                </w:rPr>
                <w:t xml:space="preserve">can be </w:t>
              </w:r>
            </w:ins>
            <w:ins w:id="259" w:author="Prasad QC1" w:date="2021-03-14T18:27:00Z">
              <w:r w:rsidR="00C064E6" w:rsidRPr="00C064E6">
                <w:rPr>
                  <w:rFonts w:ascii="Arial" w:eastAsiaTheme="minorEastAsia" w:hAnsi="Arial" w:cs="Arial"/>
                  <w:iCs/>
                  <w:noProof/>
                  <w:sz w:val="18"/>
                  <w:szCs w:val="18"/>
                  <w:lang w:eastAsia="zh-CN"/>
                </w:rPr>
                <w:t>configured separately</w:t>
              </w:r>
            </w:ins>
            <w:ins w:id="260" w:author="Prasad QC1" w:date="2021-03-14T13:23:00Z">
              <w:r w:rsidRPr="000104C8">
                <w:rPr>
                  <w:rFonts w:ascii="Arial" w:eastAsiaTheme="minorEastAsia" w:hAnsi="Arial" w:cs="Arial"/>
                  <w:iCs/>
                  <w:noProof/>
                  <w:sz w:val="18"/>
                  <w:szCs w:val="18"/>
                  <w:lang w:eastAsia="zh-CN"/>
                </w:rPr>
                <w:t xml:space="preserve">. </w:t>
              </w:r>
            </w:ins>
            <w:ins w:id="261"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2" w:author="xiaomi" w:date="2021-03-17T10:59:00Z"/>
        </w:trPr>
        <w:tc>
          <w:tcPr>
            <w:tcW w:w="2120" w:type="dxa"/>
          </w:tcPr>
          <w:p w14:paraId="4D91E427" w14:textId="3C875A37" w:rsidR="00EE7781" w:rsidRDefault="00EE7781" w:rsidP="0092045D">
            <w:pPr>
              <w:rPr>
                <w:ins w:id="263" w:author="xiaomi" w:date="2021-03-17T10:59:00Z"/>
                <w:rFonts w:eastAsia="Arial Unicode MS" w:hAnsi="Arial Unicode MS" w:cs="Arial Unicode MS"/>
                <w:lang w:val="en-GB" w:eastAsia="zh-CN"/>
              </w:rPr>
            </w:pPr>
            <w:ins w:id="264" w:author="xiaomi" w:date="2021-03-17T10:59:00Z">
              <w:r>
                <w:rPr>
                  <w:rFonts w:eastAsia="Arial Unicode MS" w:hAnsi="Arial Unicode MS" w:cs="Arial Unicode MS"/>
                  <w:lang w:val="en-GB" w:eastAsia="zh-CN"/>
                </w:rPr>
                <w:t>Xiao</w:t>
              </w:r>
            </w:ins>
            <w:ins w:id="265"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6" w:author="xiaomi" w:date="2021-03-17T10:59:00Z"/>
                <w:rFonts w:eastAsia="Arial Unicode MS" w:hAnsi="Arial Unicode MS" w:cs="Arial Unicode MS"/>
                <w:lang w:val="en-GB" w:eastAsia="zh-CN"/>
              </w:rPr>
            </w:pPr>
            <w:ins w:id="267"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8"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9" w:author="CATT" w:date="2021-03-17T15:15:00Z"/>
        </w:trPr>
        <w:tc>
          <w:tcPr>
            <w:tcW w:w="2120" w:type="dxa"/>
          </w:tcPr>
          <w:p w14:paraId="1D206499" w14:textId="58CFD89A" w:rsidR="008811F7" w:rsidRDefault="008811F7" w:rsidP="0092045D">
            <w:pPr>
              <w:rPr>
                <w:ins w:id="270" w:author="CATT" w:date="2021-03-17T15:15:00Z"/>
                <w:rFonts w:eastAsia="Arial Unicode MS" w:hAnsi="Arial Unicode MS" w:cs="Arial Unicode MS"/>
                <w:lang w:val="en-GB" w:eastAsia="zh-CN"/>
              </w:rPr>
            </w:pPr>
            <w:ins w:id="271"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2"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3" w:author="CATT" w:date="2021-03-17T15:15:00Z"/>
                <w:rFonts w:ascii="Arial" w:eastAsiaTheme="minorEastAsia" w:hAnsi="Arial" w:cs="Arial"/>
                <w:iCs/>
                <w:noProof/>
                <w:sz w:val="18"/>
                <w:szCs w:val="18"/>
                <w:lang w:eastAsia="zh-CN"/>
              </w:rPr>
            </w:pPr>
            <w:ins w:id="274"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75" w:author="Kyocera - Masato Fujishiro" w:date="2021-03-18T10:23:00Z"/>
        </w:trPr>
        <w:tc>
          <w:tcPr>
            <w:tcW w:w="2120" w:type="dxa"/>
          </w:tcPr>
          <w:p w14:paraId="4113357B" w14:textId="1CA10570" w:rsidR="00007D26" w:rsidRDefault="00007D26" w:rsidP="00007D26">
            <w:pPr>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8" w:author="Kyocera - Masato Fujishiro" w:date="2021-03-18T10:23:00Z"/>
                <w:rFonts w:eastAsia="Arial Unicode MS" w:hAnsi="Arial Unicode MS" w:cs="Arial Unicode MS"/>
                <w:lang w:val="en-GB"/>
              </w:rPr>
            </w:pPr>
            <w:ins w:id="279"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80" w:author="Kyocera - Masato Fujishiro" w:date="2021-03-18T10:23:00Z"/>
                <w:rFonts w:eastAsia="Arial Unicode MS" w:hAnsi="Arial Unicode MS" w:cs="Arial Unicode MS"/>
                <w:color w:val="00B0F0"/>
                <w:lang w:eastAsia="ja-JP"/>
              </w:rPr>
            </w:pPr>
            <w:ins w:id="281"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2" w:author="Kyocera - Masato Fujishiro" w:date="2021-03-18T10:24:00Z">
              <w:r>
                <w:rPr>
                  <w:rFonts w:ascii="Arial" w:hAnsi="Arial" w:cs="Arial"/>
                  <w:iCs/>
                  <w:noProof/>
                  <w:sz w:val="18"/>
                  <w:szCs w:val="18"/>
                  <w:lang w:eastAsia="ja-JP"/>
                </w:rPr>
                <w:t>, CATT and Nokia</w:t>
              </w:r>
            </w:ins>
            <w:ins w:id="283"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4" w:author="Sangkyu Baek" w:date="2021-03-18T11:07:00Z"/>
        </w:trPr>
        <w:tc>
          <w:tcPr>
            <w:tcW w:w="2120" w:type="dxa"/>
          </w:tcPr>
          <w:p w14:paraId="43A5A01A" w14:textId="710C73C1" w:rsidR="00C80175" w:rsidRDefault="00C80175" w:rsidP="00C80175">
            <w:pPr>
              <w:rPr>
                <w:ins w:id="285" w:author="Sangkyu Baek" w:date="2021-03-18T11:07:00Z"/>
                <w:rFonts w:eastAsia="Arial Unicode MS" w:hAnsi="Arial Unicode MS" w:cs="Arial Unicode MS"/>
                <w:lang w:val="en-GB" w:eastAsia="ja-JP"/>
              </w:rPr>
            </w:pPr>
            <w:proofErr w:type="spellStart"/>
            <w:ins w:id="286"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7" w:author="Sangkyu Baek" w:date="2021-03-18T11:07:00Z"/>
                <w:rFonts w:eastAsia="Arial Unicode MS" w:hAnsi="Arial Unicode MS" w:cs="Arial Unicode MS"/>
                <w:lang w:val="en-GB" w:eastAsia="ja-JP"/>
              </w:rPr>
            </w:pPr>
            <w:ins w:id="288"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9" w:author="Sangkyu Baek" w:date="2021-03-18T11:07:00Z"/>
                <w:rFonts w:ascii="Arial" w:hAnsi="Arial" w:cs="Arial"/>
                <w:iCs/>
                <w:noProof/>
                <w:sz w:val="18"/>
                <w:szCs w:val="18"/>
                <w:lang w:eastAsia="ja-JP"/>
              </w:rPr>
            </w:pPr>
            <w:ins w:id="290"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91" w:author="陈喆" w:date="2021-03-18T11:27:00Z"/>
        </w:trPr>
        <w:tc>
          <w:tcPr>
            <w:tcW w:w="2120" w:type="dxa"/>
          </w:tcPr>
          <w:p w14:paraId="2EBDCCAF" w14:textId="07523F28" w:rsidR="004975D7" w:rsidRDefault="004975D7" w:rsidP="004975D7">
            <w:pPr>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4" w:author="陈喆" w:date="2021-03-18T11:27:00Z"/>
                <w:rFonts w:eastAsia="Arial Unicode MS" w:hAnsi="Arial Unicode MS" w:cs="Arial Unicode MS"/>
                <w:lang w:val="en-GB" w:eastAsia="ko-KR"/>
              </w:rPr>
            </w:pPr>
            <w:ins w:id="295"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6" w:author="陈喆" w:date="2021-03-18T11:27:00Z"/>
                <w:rFonts w:ascii="Arial" w:eastAsia="Malgun Gothic" w:hAnsi="Arial" w:cs="Arial"/>
                <w:iCs/>
                <w:noProof/>
                <w:sz w:val="18"/>
                <w:szCs w:val="18"/>
                <w:lang w:eastAsia="ko-KR"/>
              </w:rPr>
            </w:pPr>
            <w:ins w:id="297"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8" w:author="Spreadtrum communications" w:date="2021-03-18T17:04:00Z"/>
        </w:trPr>
        <w:tc>
          <w:tcPr>
            <w:tcW w:w="2120" w:type="dxa"/>
          </w:tcPr>
          <w:p w14:paraId="269F3E00" w14:textId="6349ECA0" w:rsidR="004D36EB" w:rsidRDefault="004D36EB" w:rsidP="004D36EB">
            <w:pPr>
              <w:rPr>
                <w:ins w:id="299" w:author="Spreadtrum communications" w:date="2021-03-18T17:04:00Z"/>
                <w:rFonts w:eastAsia="Arial Unicode MS" w:hAnsi="Arial Unicode MS" w:cs="Arial Unicode MS"/>
                <w:lang w:val="en-GB" w:eastAsia="zh-CN"/>
              </w:rPr>
            </w:pPr>
            <w:proofErr w:type="spellStart"/>
            <w:ins w:id="300"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301"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2" w:author="Spreadtrum communications" w:date="2021-03-18T17:04:00Z"/>
                <w:rFonts w:ascii="Arial" w:eastAsiaTheme="minorEastAsia" w:hAnsi="Arial" w:cs="Arial"/>
                <w:iCs/>
                <w:noProof/>
                <w:sz w:val="18"/>
                <w:szCs w:val="18"/>
                <w:lang w:eastAsia="zh-CN"/>
              </w:rPr>
            </w:pPr>
            <w:ins w:id="303" w:author="Spreadtrum communications" w:date="2021-03-18T17:05:00Z">
              <w:r>
                <w:rPr>
                  <w:rFonts w:ascii="Arial" w:eastAsiaTheme="minorEastAsia" w:hAnsi="Arial" w:cs="Arial" w:hint="eastAsia"/>
                  <w:iCs/>
                  <w:noProof/>
                  <w:sz w:val="18"/>
                  <w:szCs w:val="18"/>
                  <w:lang w:eastAsia="zh-CN"/>
                </w:rPr>
                <w:t>It should be decided by RAN1</w:t>
              </w:r>
            </w:ins>
            <w:ins w:id="304"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5" w:author="vivo (Stephen)" w:date="2021-03-19T13:29:00Z"/>
        </w:trPr>
        <w:tc>
          <w:tcPr>
            <w:tcW w:w="2120" w:type="dxa"/>
          </w:tcPr>
          <w:p w14:paraId="244B5BEE" w14:textId="10F35581" w:rsidR="007238B9" w:rsidRDefault="007238B9" w:rsidP="007238B9">
            <w:pPr>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10" w:author="vivo (Stephen)" w:date="2021-03-19T13:29:00Z"/>
                <w:rFonts w:ascii="Arial" w:eastAsiaTheme="minorEastAsia" w:hAnsi="Arial" w:cs="Arial"/>
                <w:iCs/>
                <w:noProof/>
                <w:sz w:val="18"/>
                <w:szCs w:val="18"/>
                <w:lang w:eastAsia="zh-CN"/>
              </w:rPr>
            </w:pPr>
            <w:ins w:id="311" w:author="vivo (Stephen)" w:date="2021-03-19T13:29:00Z">
              <w:r>
                <w:rPr>
                  <w:rFonts w:ascii="Arial" w:eastAsiaTheme="minorEastAsia" w:hAnsi="Arial" w:cs="Arial"/>
                  <w:iCs/>
                  <w:noProof/>
                  <w:sz w:val="18"/>
                  <w:szCs w:val="18"/>
                  <w:lang w:eastAsia="zh-CN"/>
                </w:rPr>
                <w:t>Similar to Type-0A/2 CSS for OSI</w:t>
              </w:r>
            </w:ins>
            <w:ins w:id="312" w:author="vivo (Stephen)" w:date="2021-03-19T13:34:00Z">
              <w:r w:rsidR="006B6E6D">
                <w:rPr>
                  <w:rFonts w:ascii="Arial" w:eastAsiaTheme="minorEastAsia" w:hAnsi="Arial" w:cs="Arial" w:hint="eastAsia"/>
                  <w:iCs/>
                  <w:noProof/>
                  <w:sz w:val="18"/>
                  <w:szCs w:val="18"/>
                  <w:lang w:eastAsia="zh-CN"/>
                </w:rPr>
                <w:t>/</w:t>
              </w:r>
            </w:ins>
            <w:ins w:id="313"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4" w:author="vivo (Stephen)" w:date="2021-03-19T13:35:00Z">
              <w:r w:rsidR="005E15A6">
                <w:rPr>
                  <w:rFonts w:ascii="Arial" w:eastAsiaTheme="minorEastAsia" w:hAnsi="Arial" w:cs="Arial"/>
                  <w:iCs/>
                  <w:noProof/>
                  <w:sz w:val="18"/>
                  <w:szCs w:val="18"/>
                  <w:lang w:eastAsia="zh-CN"/>
                </w:rPr>
                <w:t xml:space="preserve"> topic</w:t>
              </w:r>
            </w:ins>
            <w:ins w:id="315"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6" w:author="Wei Li Mei" w:date="2021-03-19T14:02:00Z"/>
        </w:trPr>
        <w:tc>
          <w:tcPr>
            <w:tcW w:w="2120" w:type="dxa"/>
          </w:tcPr>
          <w:p w14:paraId="52CCDA6A" w14:textId="5079DAD0" w:rsidR="00EF6BBE" w:rsidRDefault="00EF6BBE" w:rsidP="00EF6BBE">
            <w:pPr>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9" w:author="Wei Li Mei" w:date="2021-03-19T14:02:00Z"/>
                <w:rFonts w:eastAsia="Arial Unicode MS" w:hAnsi="Arial Unicode MS" w:cs="Arial Unicode MS"/>
                <w:lang w:val="en-GB" w:eastAsia="zh-CN"/>
              </w:rPr>
            </w:pPr>
            <w:ins w:id="320" w:author="Wei Li Mei" w:date="2021-03-19T14:02:00Z">
              <w:r>
                <w:rPr>
                  <w:rFonts w:eastAsia="Arial Unicode MS" w:hAnsi="Arial Unicode MS" w:cs="Arial Unicode MS" w:hint="eastAsia"/>
                  <w:lang w:val="en-GB" w:eastAsia="zh-CN"/>
                </w:rPr>
                <w:t xml:space="preserve">Yes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21" w:author="Wei Li Mei" w:date="2021-03-19T14:02:00Z"/>
                <w:rFonts w:ascii="Arial" w:eastAsiaTheme="minorEastAsia" w:hAnsi="Arial" w:cs="Arial"/>
                <w:iCs/>
                <w:noProof/>
                <w:sz w:val="18"/>
                <w:szCs w:val="18"/>
                <w:lang w:eastAsia="zh-CN"/>
              </w:rPr>
            </w:pPr>
            <w:ins w:id="322"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3" w:author="Wei Li Mei" w:date="2021-03-19T14:02:00Z"/>
                <w:rFonts w:ascii="Arial" w:eastAsiaTheme="minorEastAsia" w:hAnsi="Arial" w:cs="Arial"/>
                <w:iCs/>
                <w:noProof/>
                <w:sz w:val="18"/>
                <w:szCs w:val="18"/>
                <w:lang w:eastAsia="zh-CN"/>
              </w:rPr>
            </w:pPr>
            <w:ins w:id="324"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5" w:author="Wei Li Mei" w:date="2021-03-19T14:02:00Z"/>
                <w:rFonts w:ascii="Arial" w:eastAsiaTheme="minorEastAsia" w:hAnsi="Arial" w:cs="Arial"/>
                <w:iCs/>
                <w:noProof/>
                <w:sz w:val="18"/>
                <w:szCs w:val="18"/>
                <w:lang w:eastAsia="zh-CN"/>
              </w:rPr>
            </w:pPr>
            <w:ins w:id="326"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7" w:author="Wei Li Mei" w:date="2021-03-19T14:02:00Z"/>
                <w:rFonts w:ascii="Arial" w:eastAsiaTheme="minorEastAsia" w:hAnsi="Arial" w:cs="Arial"/>
                <w:iCs/>
                <w:noProof/>
                <w:sz w:val="18"/>
                <w:szCs w:val="18"/>
                <w:lang w:eastAsia="zh-CN"/>
              </w:rPr>
            </w:pPr>
            <w:ins w:id="328"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lastRenderedPageBreak/>
              <w:t>PDCCH-</w:t>
            </w:r>
            <w:proofErr w:type="spell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SIZ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r w:rsidR="00AE1C8B" w:rsidRPr="005F4125" w14:paraId="4833D966" w14:textId="77777777" w:rsidTr="00AE1C8B">
        <w:tc>
          <w:tcPr>
            <w:tcW w:w="2120" w:type="dxa"/>
          </w:tcPr>
          <w:p w14:paraId="528D48E4" w14:textId="77777777" w:rsidR="00AE1C8B" w:rsidRPr="00CB0C64" w:rsidRDefault="00AE1C8B"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13245D9" w14:textId="77777777" w:rsidR="00AE1C8B" w:rsidRPr="00CB0C64" w:rsidRDefault="00AE1C8B"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50AE4257" w14:textId="77777777" w:rsidR="00AE1C8B" w:rsidRPr="00CB0C64" w:rsidRDefault="00AE1C8B" w:rsidP="00AA6556">
            <w:pPr>
              <w:rPr>
                <w:rFonts w:eastAsia="Arial Unicode MS" w:hAnsi="Arial Unicode MS" w:cs="Arial Unicode MS"/>
                <w:lang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AE1C8B" w:rsidRPr="005F4125" w14:paraId="221788D9" w14:textId="77777777" w:rsidTr="00AE1C8B">
        <w:tc>
          <w:tcPr>
            <w:tcW w:w="2120" w:type="dxa"/>
          </w:tcPr>
          <w:p w14:paraId="0827F713" w14:textId="623C7048" w:rsidR="00AE1C8B" w:rsidRPr="00B81A2B" w:rsidRDefault="00AA6556" w:rsidP="00AA6556">
            <w:pPr>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03E3F4A" w14:textId="43AC6C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hint="eastAsia"/>
                <w:lang w:eastAsia="ja-JP"/>
              </w:rPr>
              <w:t>-</w:t>
            </w:r>
          </w:p>
        </w:tc>
        <w:tc>
          <w:tcPr>
            <w:tcW w:w="5659" w:type="dxa"/>
          </w:tcPr>
          <w:p w14:paraId="6F0EB3E0" w14:textId="2CEBD1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B4FEC" w:rsidRPr="005F4125" w14:paraId="26C19CB9" w14:textId="77777777" w:rsidTr="005B4FEC">
        <w:tc>
          <w:tcPr>
            <w:tcW w:w="2120" w:type="dxa"/>
          </w:tcPr>
          <w:p w14:paraId="10403749" w14:textId="77777777" w:rsidR="005B4FEC" w:rsidRPr="005F4125" w:rsidRDefault="005B4FE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A95B062" w14:textId="2289E5F3" w:rsidR="005B4FEC" w:rsidRPr="005F4125" w:rsidRDefault="005B4FEC" w:rsidP="000E4155">
            <w:pPr>
              <w:rPr>
                <w:rFonts w:eastAsia="Arial Unicode MS" w:hAnsi="Arial Unicode MS" w:cs="Arial Unicode MS"/>
                <w:lang w:val="en-GB"/>
              </w:rPr>
            </w:pPr>
          </w:p>
        </w:tc>
        <w:tc>
          <w:tcPr>
            <w:tcW w:w="5659" w:type="dxa"/>
          </w:tcPr>
          <w:p w14:paraId="2B9C504E" w14:textId="66EC56E1" w:rsidR="005B4FEC" w:rsidRPr="005F4125" w:rsidRDefault="005B4FEC" w:rsidP="000E4155">
            <w:pPr>
              <w:rPr>
                <w:rFonts w:eastAsia="Arial Unicode MS" w:hAnsi="Arial Unicode MS" w:cs="Arial Unicode MS"/>
                <w:lang w:val="en-GB"/>
              </w:rPr>
            </w:pPr>
            <w:r w:rsidRPr="00B809A6">
              <w:rPr>
                <w:rFonts w:ascii="Arial" w:eastAsiaTheme="minorEastAsia" w:hAnsi="Arial" w:cs="Arial"/>
                <w:iCs/>
                <w:noProof/>
                <w:sz w:val="18"/>
                <w:szCs w:val="18"/>
                <w:lang w:eastAsia="zh-CN"/>
              </w:rPr>
              <w:t xml:space="preserve"> It should be </w:t>
            </w:r>
            <w:r w:rsidR="005A74CE" w:rsidRPr="005A74CE">
              <w:rPr>
                <w:rFonts w:ascii="Arial" w:eastAsiaTheme="minorEastAsia" w:hAnsi="Arial" w:cs="Arial"/>
                <w:iCs/>
                <w:noProof/>
                <w:sz w:val="18"/>
                <w:szCs w:val="18"/>
                <w:lang w:eastAsia="zh-CN"/>
              </w:rPr>
              <w:t xml:space="preserve">decided </w:t>
            </w:r>
            <w:r w:rsidRPr="00B809A6">
              <w:rPr>
                <w:rFonts w:ascii="Arial" w:eastAsiaTheme="minorEastAsia" w:hAnsi="Arial" w:cs="Arial"/>
                <w:iCs/>
                <w:noProof/>
                <w:sz w:val="18"/>
                <w:szCs w:val="18"/>
                <w:lang w:eastAsia="zh-CN"/>
              </w:rPr>
              <w:t>by RAN1.</w:t>
            </w:r>
          </w:p>
        </w:tc>
      </w:tr>
      <w:tr w:rsidR="00ED7D01" w:rsidRPr="00BE26BA" w14:paraId="3F190714" w14:textId="77777777" w:rsidTr="005B4FEC">
        <w:tc>
          <w:tcPr>
            <w:tcW w:w="2120" w:type="dxa"/>
          </w:tcPr>
          <w:p w14:paraId="00F9FC8A" w14:textId="3073BD87"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1159E8AB" w14:textId="34843826" w:rsidR="00ED7D01" w:rsidRPr="005F4125" w:rsidRDefault="00ED7D01" w:rsidP="000E4155">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413F93E1" w14:textId="4117522C" w:rsidR="000A1D5E" w:rsidRPr="000A1D5E" w:rsidRDefault="000A1D5E" w:rsidP="000E4155">
            <w:pPr>
              <w:rPr>
                <w:rFonts w:eastAsia="Arial Unicode MS" w:hAnsi="Arial Unicode MS" w:cs="Arial Unicode MS" w:hint="eastAsia"/>
                <w:lang w:val="en-GB" w:eastAsia="zh-CN"/>
              </w:rPr>
            </w:pPr>
            <w:r>
              <w:rPr>
                <w:rFonts w:eastAsia="Arial Unicode MS" w:hAnsi="Arial Unicode MS" w:cs="Arial Unicode MS"/>
                <w:lang w:val="en-GB" w:eastAsia="zh-CN"/>
              </w:rPr>
              <w:t xml:space="preserve">It should be decided by RAN1, and we could </w:t>
            </w:r>
            <w:r w:rsidR="00BE26BA">
              <w:rPr>
                <w:rFonts w:eastAsia="Arial Unicode MS" w:hAnsi="Arial Unicode MS" w:cs="Arial Unicode MS"/>
                <w:lang w:val="en-GB" w:eastAsia="zh-CN"/>
              </w:rPr>
              <w:t>provide some information about MCCH/</w:t>
            </w:r>
            <w:r w:rsidR="00BE26BA">
              <w:rPr>
                <w:rFonts w:eastAsia="Arial Unicode MS" w:hAnsi="Arial Unicode MS" w:cs="Arial Unicode MS" w:hint="eastAsia"/>
                <w:lang w:val="en-GB" w:eastAsia="zh-CN"/>
              </w:rPr>
              <w:t>MTCH</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from</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RAN2</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perspective</w:t>
            </w:r>
            <w:r w:rsidR="00BE26BA">
              <w:rPr>
                <w:rFonts w:eastAsia="Arial Unicode MS" w:hAnsi="Arial Unicode MS" w:cs="Arial Unicode MS"/>
                <w:lang w:val="en-GB" w:eastAsia="zh-CN"/>
              </w:rPr>
              <w:t xml:space="preserve"> to RAN1 </w:t>
            </w:r>
            <w:r w:rsidR="00BE26BA">
              <w:rPr>
                <w:rFonts w:eastAsia="Arial Unicode MS" w:hAnsi="Arial Unicode MS" w:cs="Arial Unicode MS" w:hint="eastAsia"/>
                <w:lang w:val="en-GB" w:eastAsia="zh-CN"/>
              </w:rPr>
              <w:t>fo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better</w:t>
            </w:r>
            <w:r w:rsidR="00BE26BA">
              <w:rPr>
                <w:rFonts w:eastAsia="Arial Unicode MS" w:hAnsi="Arial Unicode MS" w:cs="Arial Unicode MS"/>
                <w:lang w:val="en-GB" w:eastAsia="zh-CN"/>
              </w:rPr>
              <w:t xml:space="preserve"> </w:t>
            </w:r>
            <w:r w:rsidR="00BE26BA">
              <w:rPr>
                <w:rFonts w:eastAsia="Arial Unicode MS" w:hAnsi="Arial Unicode MS" w:cs="Arial Unicode MS" w:hint="eastAsia"/>
                <w:lang w:val="en-GB" w:eastAsia="zh-CN"/>
              </w:rPr>
              <w:t>decision.</w:t>
            </w:r>
          </w:p>
        </w:tc>
      </w:tr>
    </w:tbl>
    <w:p w14:paraId="785E1428" w14:textId="77777777" w:rsidR="00E91336" w:rsidRPr="005B4FEC"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8"/>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9" w:name="_Toc60867492"/>
            <w:bookmarkStart w:id="33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9"/>
            <w:bookmarkEnd w:id="33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8"/>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lastRenderedPageBreak/>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31" w:author="Prasad QC1" w:date="2021-03-14T13:26:00Z"/>
        </w:trPr>
        <w:tc>
          <w:tcPr>
            <w:tcW w:w="2120" w:type="dxa"/>
          </w:tcPr>
          <w:p w14:paraId="5EADE0A5" w14:textId="47CA6901" w:rsidR="00510B68" w:rsidRDefault="00510B68" w:rsidP="0092045D">
            <w:pPr>
              <w:rPr>
                <w:ins w:id="332" w:author="Prasad QC1" w:date="2021-03-14T13:26:00Z"/>
                <w:rFonts w:eastAsia="Arial Unicode MS" w:hAnsi="Arial Unicode MS" w:cs="Arial Unicode MS"/>
                <w:lang w:val="en-GB" w:eastAsia="zh-CN"/>
              </w:rPr>
            </w:pPr>
            <w:ins w:id="333"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4" w:author="Prasad QC1" w:date="2021-03-14T13:26:00Z"/>
                <w:rFonts w:eastAsia="Arial Unicode MS" w:hAnsi="Arial Unicode MS" w:cs="Arial Unicode MS"/>
                <w:lang w:val="en-GB" w:eastAsia="zh-CN"/>
              </w:rPr>
            </w:pPr>
            <w:ins w:id="335"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6"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7" w:author="xiaomi" w:date="2021-03-17T11:00:00Z"/>
        </w:trPr>
        <w:tc>
          <w:tcPr>
            <w:tcW w:w="2120" w:type="dxa"/>
          </w:tcPr>
          <w:p w14:paraId="737C45D2" w14:textId="1D1F1D02" w:rsidR="007E2E25" w:rsidRDefault="007E2E25" w:rsidP="0092045D">
            <w:pPr>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40" w:author="xiaomi" w:date="2021-03-17T11:00:00Z"/>
                <w:rFonts w:eastAsia="Arial Unicode MS" w:hAnsi="Arial Unicode MS" w:cs="Arial Unicode MS"/>
                <w:lang w:val="en-GB" w:eastAsia="zh-CN"/>
              </w:rPr>
            </w:pPr>
            <w:ins w:id="341"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2"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3" w:author="CATT" w:date="2021-03-17T15:16:00Z"/>
        </w:trPr>
        <w:tc>
          <w:tcPr>
            <w:tcW w:w="2120" w:type="dxa"/>
          </w:tcPr>
          <w:p w14:paraId="184D0259" w14:textId="404E3524" w:rsidR="00C029E5" w:rsidRDefault="00C029E5" w:rsidP="0092045D">
            <w:pPr>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6" w:author="CATT" w:date="2021-03-17T15:16:00Z"/>
                <w:rFonts w:eastAsia="Arial Unicode MS" w:hAnsi="Arial Unicode MS" w:cs="Arial Unicode MS"/>
                <w:lang w:val="en-GB" w:eastAsia="zh-CN"/>
              </w:rPr>
            </w:pPr>
            <w:ins w:id="347"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8"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349" w:author="Kyocera - Masato Fujishiro" w:date="2021-03-18T10:25:00Z"/>
        </w:trPr>
        <w:tc>
          <w:tcPr>
            <w:tcW w:w="2120" w:type="dxa"/>
          </w:tcPr>
          <w:p w14:paraId="5756DBF4" w14:textId="10C60E83" w:rsidR="00007D26" w:rsidRDefault="00007D26" w:rsidP="00007D26">
            <w:pPr>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2" w:author="Kyocera - Masato Fujishiro" w:date="2021-03-18T10:25:00Z"/>
                <w:rFonts w:eastAsia="Arial Unicode MS" w:hAnsi="Arial Unicode MS" w:cs="Arial Unicode MS"/>
                <w:lang w:val="en-GB"/>
              </w:rPr>
            </w:pPr>
            <w:ins w:id="35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4" w:author="Kyocera - Masato Fujishiro" w:date="2021-03-18T10:25:00Z"/>
                <w:rFonts w:eastAsia="Arial Unicode MS" w:hAnsi="Arial Unicode MS" w:cs="Arial Unicode MS"/>
                <w:color w:val="00B0F0"/>
                <w:lang w:eastAsia="ja-JP"/>
              </w:rPr>
            </w:pPr>
            <w:ins w:id="35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6" w:author="Sangkyu Baek" w:date="2021-03-18T11:07:00Z"/>
        </w:trPr>
        <w:tc>
          <w:tcPr>
            <w:tcW w:w="2120" w:type="dxa"/>
          </w:tcPr>
          <w:p w14:paraId="7A6C16DA" w14:textId="12A39A72" w:rsidR="00C80175" w:rsidRDefault="00C80175" w:rsidP="00C80175">
            <w:pPr>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9" w:author="Sangkyu Baek" w:date="2021-03-18T11:07:00Z"/>
                <w:rFonts w:eastAsia="Arial Unicode MS" w:hAnsi="Arial Unicode MS" w:cs="Arial Unicode MS"/>
                <w:lang w:val="en-GB" w:eastAsia="ja-JP"/>
              </w:rPr>
            </w:pPr>
            <w:ins w:id="360"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61" w:author="Sangkyu Baek" w:date="2021-03-18T11:07:00Z"/>
                <w:rFonts w:ascii="Arial" w:hAnsi="Arial" w:cs="Arial"/>
                <w:iCs/>
                <w:noProof/>
                <w:sz w:val="18"/>
                <w:szCs w:val="18"/>
                <w:lang w:eastAsia="ja-JP"/>
              </w:rPr>
            </w:pPr>
          </w:p>
        </w:tc>
      </w:tr>
      <w:tr w:rsidR="004975D7" w:rsidRPr="005F4125" w14:paraId="10BE6767" w14:textId="77777777" w:rsidTr="00E45DD9">
        <w:trPr>
          <w:ins w:id="362" w:author="陈喆" w:date="2021-03-18T11:27:00Z"/>
        </w:trPr>
        <w:tc>
          <w:tcPr>
            <w:tcW w:w="2120" w:type="dxa"/>
          </w:tcPr>
          <w:p w14:paraId="53AE646F" w14:textId="58A2AF8A" w:rsidR="004975D7" w:rsidRDefault="004975D7" w:rsidP="004975D7">
            <w:pPr>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5" w:author="陈喆" w:date="2021-03-18T11:27:00Z"/>
                <w:rFonts w:eastAsia="Arial Unicode MS" w:hAnsi="Arial Unicode MS" w:cs="Arial Unicode MS"/>
                <w:lang w:val="en-GB" w:eastAsia="ko-KR"/>
              </w:rPr>
            </w:pPr>
            <w:ins w:id="366"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7" w:author="陈喆" w:date="2021-03-18T11:27:00Z"/>
                <w:rFonts w:ascii="Arial" w:hAnsi="Arial" w:cs="Arial"/>
                <w:iCs/>
                <w:noProof/>
                <w:sz w:val="18"/>
                <w:szCs w:val="18"/>
                <w:lang w:eastAsia="ja-JP"/>
              </w:rPr>
            </w:pPr>
            <w:ins w:id="368"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9" w:author="Spreadtrum communications" w:date="2021-03-18T17:05:00Z"/>
        </w:trPr>
        <w:tc>
          <w:tcPr>
            <w:tcW w:w="2120" w:type="dxa"/>
          </w:tcPr>
          <w:p w14:paraId="1FA2EDA2" w14:textId="72A0BFDF" w:rsidR="004D36EB" w:rsidRDefault="004D36EB" w:rsidP="004D36EB">
            <w:pPr>
              <w:rPr>
                <w:ins w:id="370" w:author="Spreadtrum communications" w:date="2021-03-18T17:05:00Z"/>
                <w:rFonts w:eastAsia="Arial Unicode MS" w:hAnsi="Arial Unicode MS" w:cs="Arial Unicode MS"/>
                <w:lang w:val="en-GB" w:eastAsia="zh-CN"/>
              </w:rPr>
            </w:pPr>
            <w:proofErr w:type="spellStart"/>
            <w:ins w:id="371"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2" w:author="Spreadtrum communications" w:date="2021-03-18T17:05:00Z"/>
                <w:rFonts w:eastAsia="Arial Unicode MS" w:hAnsi="Arial Unicode MS" w:cs="Arial Unicode MS"/>
                <w:lang w:val="en-GB" w:eastAsia="zh-CN"/>
              </w:rPr>
            </w:pPr>
            <w:ins w:id="373"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4"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5" w:author="vivo (Stephen)" w:date="2021-03-19T13:30:00Z"/>
        </w:trPr>
        <w:tc>
          <w:tcPr>
            <w:tcW w:w="2120" w:type="dxa"/>
          </w:tcPr>
          <w:p w14:paraId="786ABF29" w14:textId="49ED5FD6" w:rsidR="007238B9" w:rsidRDefault="007238B9" w:rsidP="007238B9">
            <w:pPr>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8" w:author="vivo (Stephen)" w:date="2021-03-19T13:30:00Z"/>
                <w:rFonts w:eastAsia="Arial Unicode MS" w:hAnsi="Arial Unicode MS" w:cs="Arial Unicode MS"/>
                <w:lang w:val="en-GB" w:eastAsia="zh-CN"/>
              </w:rPr>
            </w:pPr>
            <w:ins w:id="3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80" w:author="vivo (Stephen)" w:date="2021-03-19T13:30:00Z"/>
                <w:rFonts w:ascii="Arial" w:eastAsiaTheme="minorEastAsia" w:hAnsi="Arial" w:cs="Arial"/>
                <w:iCs/>
                <w:noProof/>
                <w:sz w:val="18"/>
                <w:szCs w:val="18"/>
                <w:lang w:eastAsia="zh-CN"/>
              </w:rPr>
            </w:pPr>
            <w:ins w:id="381"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2" w:author="vivo (Stephen)" w:date="2021-03-19T13:30:00Z"/>
                <w:rFonts w:ascii="Arial" w:eastAsiaTheme="minorEastAsia" w:hAnsi="Arial" w:cs="Arial"/>
                <w:iCs/>
                <w:noProof/>
                <w:sz w:val="18"/>
                <w:szCs w:val="18"/>
                <w:lang w:eastAsia="zh-CN"/>
              </w:rPr>
            </w:pPr>
            <w:ins w:id="383"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4" w:author="Wei Li Mei" w:date="2021-03-19T14:03:00Z"/>
        </w:trPr>
        <w:tc>
          <w:tcPr>
            <w:tcW w:w="2120" w:type="dxa"/>
          </w:tcPr>
          <w:p w14:paraId="5269C00A" w14:textId="6662551F" w:rsidR="00BC6EB3" w:rsidRDefault="00BC6EB3" w:rsidP="00BC6EB3">
            <w:pPr>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7" w:author="Wei Li Mei" w:date="2021-03-19T14:03:00Z"/>
                <w:rFonts w:eastAsia="Arial Unicode MS" w:hAnsi="Arial Unicode MS" w:cs="Arial Unicode MS"/>
                <w:lang w:val="en-GB" w:eastAsia="zh-CN"/>
              </w:rPr>
            </w:pPr>
            <w:ins w:id="388"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9"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r w:rsidR="005A7B73" w:rsidRPr="000E158B" w14:paraId="37B4416A" w14:textId="77777777" w:rsidTr="005A7B73">
        <w:tc>
          <w:tcPr>
            <w:tcW w:w="2120" w:type="dxa"/>
          </w:tcPr>
          <w:p w14:paraId="2EEB202A"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lastRenderedPageBreak/>
              <w:t>Ericsson</w:t>
            </w:r>
          </w:p>
        </w:tc>
        <w:tc>
          <w:tcPr>
            <w:tcW w:w="1842" w:type="dxa"/>
          </w:tcPr>
          <w:p w14:paraId="0D3DAE8C"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Yes</w:t>
            </w:r>
          </w:p>
        </w:tc>
        <w:tc>
          <w:tcPr>
            <w:tcW w:w="5659" w:type="dxa"/>
          </w:tcPr>
          <w:p w14:paraId="125DE8AF" w14:textId="77777777" w:rsidR="005A7B73" w:rsidRPr="000E158B" w:rsidRDefault="005A7B73"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an RAN2 agreement, RAN2 can inform RAN1 and check for any concerns.</w:t>
            </w:r>
          </w:p>
        </w:tc>
      </w:tr>
      <w:tr w:rsidR="005A7B73" w:rsidRPr="000E158B" w14:paraId="4196A932" w14:textId="77777777" w:rsidTr="005A7B73">
        <w:tc>
          <w:tcPr>
            <w:tcW w:w="2120" w:type="dxa"/>
          </w:tcPr>
          <w:p w14:paraId="193E500F" w14:textId="69A49E31"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06920D0B" w14:textId="6EBD98A6" w:rsidR="005A7B73" w:rsidRPr="000E158B" w:rsidRDefault="00AA6556"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C0B1E50" w14:textId="77777777" w:rsidR="005A7B73" w:rsidRPr="000E158B" w:rsidRDefault="005A7B73" w:rsidP="00AA6556">
            <w:pPr>
              <w:rPr>
                <w:rFonts w:eastAsia="Arial Unicode MS" w:hAnsi="Arial Unicode MS" w:cs="Arial Unicode MS"/>
                <w:lang w:eastAsia="ja-JP"/>
              </w:rPr>
            </w:pPr>
          </w:p>
        </w:tc>
      </w:tr>
      <w:tr w:rsidR="00FA394C" w:rsidRPr="005F4125" w14:paraId="58CE7E18" w14:textId="77777777" w:rsidTr="00FA394C">
        <w:tc>
          <w:tcPr>
            <w:tcW w:w="2120" w:type="dxa"/>
          </w:tcPr>
          <w:p w14:paraId="38B09725"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9A332D4" w14:textId="77777777" w:rsidR="00FA394C" w:rsidRPr="005F4125" w:rsidRDefault="00FA394C" w:rsidP="000E4155">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4E1E301" w14:textId="77777777" w:rsidR="00FA394C" w:rsidRPr="005F4125" w:rsidRDefault="00FA394C" w:rsidP="000E4155">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ED7D01" w:rsidRPr="005F4125" w14:paraId="546542AD" w14:textId="77777777" w:rsidTr="00FA394C">
        <w:tc>
          <w:tcPr>
            <w:tcW w:w="2120" w:type="dxa"/>
          </w:tcPr>
          <w:p w14:paraId="798894D0" w14:textId="60D973CB"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7C1ED98" w14:textId="06B8B965" w:rsidR="00ED7D01" w:rsidRDefault="00ED7D01"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35C4A7C7" w14:textId="77777777" w:rsidR="00ED7D01" w:rsidRPr="005F4125" w:rsidRDefault="00ED7D01" w:rsidP="000E4155">
            <w:pPr>
              <w:rPr>
                <w:rFonts w:eastAsia="Arial Unicode MS" w:hAnsi="Arial Unicode MS" w:cs="Arial Unicode MS"/>
                <w:color w:val="00B0F0"/>
                <w:lang w:eastAsia="ja-JP"/>
              </w:rPr>
            </w:pPr>
          </w:p>
        </w:tc>
      </w:tr>
    </w:tbl>
    <w:p w14:paraId="1D7C83E5" w14:textId="77777777" w:rsidR="00F85A82" w:rsidRPr="005A7B73"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ko-KR"/>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0A1D5E" w:rsidRPr="005004B6" w:rsidRDefault="000A1D5E"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0A1D5E" w:rsidRPr="005004B6" w:rsidRDefault="000A1D5E"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0A1D5E" w:rsidRPr="00E729BB" w:rsidRDefault="000A1D5E" w:rsidP="00A11A98">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0A1D5E" w:rsidRPr="005004B6" w:rsidRDefault="000A1D5E"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0A1D5E" w:rsidRPr="005004B6" w:rsidRDefault="000A1D5E"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0A1D5E" w:rsidRPr="00DA1E63" w:rsidRDefault="000A1D5E" w:rsidP="00A11A98">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ko-KR"/>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0A1D5E" w:rsidRPr="005004B6" w:rsidRDefault="000A1D5E"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0A1D5E" w:rsidRPr="005004B6" w:rsidRDefault="000A1D5E"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0A1D5E" w:rsidRPr="00282F73" w:rsidRDefault="000A1D5E" w:rsidP="00462102">
                                <w:pPr>
                                  <w:pStyle w:val="af6"/>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0A1D5E" w:rsidRPr="005004B6" w:rsidRDefault="000A1D5E"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0A1D5E" w:rsidRPr="005004B6" w:rsidRDefault="000A1D5E"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0A1D5E" w:rsidRPr="00DA1E63" w:rsidRDefault="000A1D5E" w:rsidP="00462102">
                          <w:pPr>
                            <w:pStyle w:val="af6"/>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0A1D5E" w:rsidRPr="00282F73" w:rsidRDefault="000A1D5E" w:rsidP="00462102">
                          <w:pPr>
                            <w:pStyle w:val="af6"/>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0A1D5E" w:rsidRPr="00E729BB" w:rsidRDefault="000A1D5E" w:rsidP="00462102">
                          <w:pPr>
                            <w:pStyle w:val="af6"/>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8"/>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90" w:author="Prasad QC1" w:date="2021-03-14T13:35:00Z"/>
        </w:trPr>
        <w:tc>
          <w:tcPr>
            <w:tcW w:w="2120" w:type="dxa"/>
          </w:tcPr>
          <w:p w14:paraId="4F596AE0" w14:textId="03F06A5F" w:rsidR="004D2DB8" w:rsidRDefault="004D2DB8" w:rsidP="00324B2E">
            <w:pPr>
              <w:rPr>
                <w:ins w:id="391" w:author="Prasad QC1" w:date="2021-03-14T13:35:00Z"/>
                <w:rFonts w:eastAsia="Arial Unicode MS" w:hAnsi="Arial Unicode MS" w:cs="Arial Unicode MS"/>
                <w:lang w:val="en-GB" w:eastAsia="zh-CN"/>
              </w:rPr>
            </w:pPr>
            <w:ins w:id="392"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3" w:author="Prasad QC1" w:date="2021-03-14T13:35:00Z"/>
                <w:rFonts w:eastAsia="Arial Unicode MS" w:hAnsi="Arial Unicode MS" w:cs="Arial Unicode MS"/>
                <w:lang w:val="en-GB" w:eastAsia="zh-CN"/>
              </w:rPr>
            </w:pPr>
            <w:ins w:id="394"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5"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6" w:author="xiaomi" w:date="2021-03-17T11:02:00Z"/>
        </w:trPr>
        <w:tc>
          <w:tcPr>
            <w:tcW w:w="2120" w:type="dxa"/>
          </w:tcPr>
          <w:p w14:paraId="3A6F6B9D" w14:textId="2C671C6F" w:rsidR="00EE664D" w:rsidRDefault="00EE664D" w:rsidP="00324B2E">
            <w:pPr>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9" w:author="xiaomi" w:date="2021-03-17T11:02:00Z"/>
                <w:rFonts w:eastAsia="Arial Unicode MS" w:hAnsi="Arial Unicode MS" w:cs="Arial Unicode MS"/>
                <w:lang w:val="en-GB" w:eastAsia="zh-CN"/>
              </w:rPr>
            </w:pPr>
            <w:ins w:id="400"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401" w:author="xiaomi" w:date="2021-03-17T11:02:00Z"/>
                <w:rFonts w:ascii="Arial" w:eastAsiaTheme="minorEastAsia" w:hAnsi="Arial" w:cs="Arial"/>
                <w:iCs/>
                <w:noProof/>
                <w:sz w:val="18"/>
                <w:szCs w:val="18"/>
                <w:lang w:eastAsia="zh-CN"/>
              </w:rPr>
            </w:pPr>
            <w:ins w:id="402"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3" w:author="CATT" w:date="2021-03-17T15:17:00Z"/>
        </w:trPr>
        <w:tc>
          <w:tcPr>
            <w:tcW w:w="2120" w:type="dxa"/>
          </w:tcPr>
          <w:p w14:paraId="26D40470" w14:textId="134B2BAB" w:rsidR="00C42D10" w:rsidRDefault="00C42D10" w:rsidP="00324B2E">
            <w:pPr>
              <w:rPr>
                <w:ins w:id="404" w:author="CATT" w:date="2021-03-17T15:17: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6"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7" w:author="CATT" w:date="2021-03-17T15:17:00Z"/>
                <w:rFonts w:ascii="Arial" w:eastAsiaTheme="minorEastAsia" w:hAnsi="Arial" w:cs="Arial"/>
                <w:iCs/>
                <w:noProof/>
                <w:sz w:val="18"/>
                <w:szCs w:val="18"/>
                <w:lang w:eastAsia="zh-CN"/>
              </w:rPr>
            </w:pPr>
            <w:ins w:id="408"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9" w:author="Kyocera - Masato Fujishiro" w:date="2021-03-18T10:25:00Z"/>
        </w:trPr>
        <w:tc>
          <w:tcPr>
            <w:tcW w:w="2120" w:type="dxa"/>
          </w:tcPr>
          <w:p w14:paraId="6CCE2F1A" w14:textId="191EA0D0" w:rsidR="00007D26" w:rsidRDefault="00007D26" w:rsidP="00007D26">
            <w:pPr>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4" w:author="Kyocera - Masato Fujishiro" w:date="2021-03-18T10:25:00Z"/>
                <w:rFonts w:eastAsia="Arial Unicode MS" w:hAnsi="Arial Unicode MS" w:cs="Arial Unicode MS"/>
                <w:lang w:val="en-GB"/>
              </w:rPr>
            </w:pPr>
            <w:ins w:id="415"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6" w:author="Sangkyu Baek" w:date="2021-03-18T11:07:00Z"/>
        </w:trPr>
        <w:tc>
          <w:tcPr>
            <w:tcW w:w="2120" w:type="dxa"/>
          </w:tcPr>
          <w:p w14:paraId="484E93F5" w14:textId="29DB240B" w:rsidR="00C80175" w:rsidRDefault="00C80175" w:rsidP="00C80175">
            <w:pPr>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21" w:author="Sangkyu Baek" w:date="2021-03-18T11:07:00Z"/>
                <w:rFonts w:ascii="Arial" w:hAnsi="Arial" w:cs="Arial"/>
                <w:iCs/>
                <w:noProof/>
                <w:sz w:val="18"/>
                <w:szCs w:val="18"/>
                <w:lang w:eastAsia="ja-JP"/>
              </w:rPr>
            </w:pPr>
            <w:ins w:id="422"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3" w:author="陈喆" w:date="2021-03-18T11:28:00Z"/>
        </w:trPr>
        <w:tc>
          <w:tcPr>
            <w:tcW w:w="2120" w:type="dxa"/>
          </w:tcPr>
          <w:p w14:paraId="0018DD50" w14:textId="51420947" w:rsidR="004975D7" w:rsidRDefault="004975D7" w:rsidP="004975D7">
            <w:pPr>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6" w:author="陈喆" w:date="2021-03-18T11:28:00Z"/>
                <w:rFonts w:eastAsia="Arial Unicode MS" w:hAnsi="Arial Unicode MS" w:cs="Arial Unicode MS"/>
                <w:lang w:val="en-GB" w:eastAsia="ko-KR"/>
              </w:rPr>
            </w:pPr>
            <w:ins w:id="427"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8" w:author="陈喆" w:date="2021-03-18T11:28:00Z"/>
                <w:rFonts w:ascii="Arial" w:eastAsia="Malgun Gothic" w:hAnsi="Arial" w:cs="Arial"/>
                <w:iCs/>
                <w:noProof/>
                <w:sz w:val="18"/>
                <w:szCs w:val="18"/>
                <w:lang w:eastAsia="ko-KR"/>
              </w:rPr>
            </w:pPr>
            <w:ins w:id="429"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30" w:author="Spreadtrum communications" w:date="2021-03-18T17:22:00Z"/>
        </w:trPr>
        <w:tc>
          <w:tcPr>
            <w:tcW w:w="2120" w:type="dxa"/>
          </w:tcPr>
          <w:p w14:paraId="6404E614" w14:textId="547AEF6C" w:rsidR="001D51A9" w:rsidRDefault="001D51A9" w:rsidP="001D51A9">
            <w:pPr>
              <w:rPr>
                <w:ins w:id="431" w:author="Spreadtrum communications" w:date="2021-03-18T17:22:00Z"/>
                <w:rFonts w:eastAsia="Arial Unicode MS" w:hAnsi="Arial Unicode MS" w:cs="Arial Unicode MS"/>
                <w:lang w:val="en-GB" w:eastAsia="zh-CN"/>
              </w:rPr>
            </w:pPr>
            <w:proofErr w:type="spellStart"/>
            <w:ins w:id="432"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3" w:author="Spreadtrum communications" w:date="2021-03-18T17:22:00Z"/>
                <w:rFonts w:eastAsia="Arial Unicode MS" w:hAnsi="Arial Unicode MS" w:cs="Arial Unicode MS"/>
                <w:lang w:val="en-GB" w:eastAsia="zh-CN"/>
              </w:rPr>
            </w:pPr>
            <w:ins w:id="434"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5" w:author="Spreadtrum communications" w:date="2021-03-18T17:22:00Z"/>
                <w:rFonts w:ascii="Arial" w:eastAsiaTheme="minorEastAsia" w:hAnsi="Arial" w:cs="Arial"/>
                <w:iCs/>
                <w:noProof/>
                <w:sz w:val="18"/>
                <w:szCs w:val="18"/>
                <w:lang w:eastAsia="zh-CN"/>
              </w:rPr>
            </w:pPr>
            <w:ins w:id="436" w:author="Spreadtrum communications" w:date="2021-03-18T17:22:00Z">
              <w:r>
                <w:rPr>
                  <w:rFonts w:ascii="Arial" w:eastAsiaTheme="minorEastAsia" w:hAnsi="Arial" w:cs="Arial" w:hint="eastAsia"/>
                  <w:iCs/>
                  <w:noProof/>
                  <w:sz w:val="18"/>
                  <w:szCs w:val="18"/>
                  <w:lang w:eastAsia="zh-CN"/>
                </w:rPr>
                <w:t>It should be decided by RAN1</w:t>
              </w:r>
            </w:ins>
            <w:ins w:id="437"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8" w:author="vivo (Stephen)" w:date="2021-03-19T13:30:00Z"/>
        </w:trPr>
        <w:tc>
          <w:tcPr>
            <w:tcW w:w="2120" w:type="dxa"/>
          </w:tcPr>
          <w:p w14:paraId="6F992928" w14:textId="377B322E" w:rsidR="007238B9" w:rsidRDefault="007238B9" w:rsidP="007238B9">
            <w:pPr>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41" w:author="vivo (Stephen)" w:date="2021-03-19T13:30:00Z"/>
                <w:rFonts w:eastAsia="Arial Unicode MS" w:hAnsi="Arial Unicode MS" w:cs="Arial Unicode MS"/>
                <w:lang w:val="en-GB" w:eastAsia="zh-CN"/>
              </w:rPr>
            </w:pPr>
            <w:ins w:id="44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3" w:author="vivo (Stephen)" w:date="2021-03-19T13:30:00Z"/>
                <w:rFonts w:ascii="Arial" w:eastAsiaTheme="minorEastAsia" w:hAnsi="Arial" w:cs="Arial"/>
                <w:iCs/>
                <w:noProof/>
                <w:sz w:val="18"/>
                <w:szCs w:val="18"/>
                <w:lang w:eastAsia="zh-CN"/>
              </w:rPr>
            </w:pPr>
            <w:ins w:id="44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5" w:author="Wei Li Mei" w:date="2021-03-19T14:03:00Z"/>
        </w:trPr>
        <w:tc>
          <w:tcPr>
            <w:tcW w:w="2120" w:type="dxa"/>
          </w:tcPr>
          <w:p w14:paraId="3432CABB" w14:textId="379F03A5" w:rsidR="00BC6EB3" w:rsidRDefault="00BC6EB3" w:rsidP="00BC6EB3">
            <w:pPr>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8" w:author="Wei Li Mei" w:date="2021-03-19T14:03:00Z"/>
                <w:rFonts w:eastAsia="Arial Unicode MS" w:hAnsi="Arial Unicode MS" w:cs="Arial Unicode MS"/>
                <w:lang w:val="en-GB" w:eastAsia="zh-CN"/>
              </w:rPr>
            </w:pPr>
            <w:ins w:id="449"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50"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51"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r w:rsidR="00226A9E" w:rsidRPr="005F4125" w14:paraId="4C3147D2" w14:textId="77777777" w:rsidTr="00226A9E">
        <w:tc>
          <w:tcPr>
            <w:tcW w:w="2120" w:type="dxa"/>
          </w:tcPr>
          <w:p w14:paraId="7E01961E" w14:textId="77777777" w:rsidR="00226A9E" w:rsidRPr="00CB0C64" w:rsidRDefault="00226A9E"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DE90B0A" w14:textId="77777777" w:rsidR="00226A9E" w:rsidRPr="00CB0C64" w:rsidRDefault="00226A9E"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0594824" w14:textId="25A5C64E" w:rsidR="00226A9E" w:rsidRPr="00CB0C64" w:rsidRDefault="00226A9E"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226A9E" w:rsidRPr="005F4125" w14:paraId="5134BF6B" w14:textId="77777777" w:rsidTr="00226A9E">
        <w:tc>
          <w:tcPr>
            <w:tcW w:w="2120" w:type="dxa"/>
          </w:tcPr>
          <w:p w14:paraId="199D2CB7" w14:textId="0D14911E"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DC931C3" w14:textId="16E8097B" w:rsidR="00226A9E" w:rsidRPr="00CB0C64" w:rsidRDefault="00AA6556" w:rsidP="00AA6556">
            <w:pPr>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A86D20A" w14:textId="2EEEB6D0" w:rsidR="00226A9E"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5651AE" w:rsidRPr="005F4125" w14:paraId="0D37D872" w14:textId="77777777" w:rsidTr="000156E5">
        <w:tc>
          <w:tcPr>
            <w:tcW w:w="2120" w:type="dxa"/>
          </w:tcPr>
          <w:p w14:paraId="1D0FB8E6" w14:textId="77777777" w:rsidR="005651AE" w:rsidRDefault="005651AE" w:rsidP="005651AE">
            <w:pPr>
              <w:rPr>
                <w:ins w:id="452"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F350F2A" w14:textId="7BE0B36D" w:rsidR="005651AE" w:rsidRDefault="005651AE" w:rsidP="005651AE">
            <w:pPr>
              <w:rPr>
                <w:ins w:id="453" w:author="Prasad QC1" w:date="2021-03-14T13:35:00Z"/>
                <w:rFonts w:eastAsia="Arial Unicode MS" w:hAnsi="Arial Unicode MS" w:cs="Arial Unicode MS"/>
                <w:lang w:val="en-GB" w:eastAsia="zh-CN"/>
              </w:rPr>
            </w:pPr>
            <w:ins w:id="454" w:author="陈喆" w:date="2021-03-18T11:28:00Z">
              <w:r>
                <w:rPr>
                  <w:rFonts w:eastAsia="Arial Unicode MS" w:hAnsi="Arial Unicode MS" w:cs="Arial Unicode MS"/>
                  <w:lang w:val="en-GB" w:eastAsia="zh-CN"/>
                </w:rPr>
                <w:t xml:space="preserve">Maybe  </w:t>
              </w:r>
            </w:ins>
          </w:p>
        </w:tc>
        <w:tc>
          <w:tcPr>
            <w:tcW w:w="5659" w:type="dxa"/>
          </w:tcPr>
          <w:p w14:paraId="3193C6A1" w14:textId="69C3CE4F" w:rsidR="005651AE" w:rsidRPr="005F4125" w:rsidRDefault="005651AE" w:rsidP="005651AE">
            <w:pPr>
              <w:rPr>
                <w:ins w:id="455" w:author="Prasad QC1" w:date="2021-03-14T13:35:00Z"/>
                <w:rFonts w:eastAsia="Arial Unicode MS" w:hAnsi="Arial Unicode MS" w:cs="Arial Unicode MS"/>
                <w:color w:val="00B0F0"/>
                <w:lang w:eastAsia="ja-JP"/>
              </w:rPr>
            </w:pPr>
            <w:ins w:id="456" w:author="陈喆" w:date="2021-03-18T11:28:00Z">
              <w:r>
                <w:rPr>
                  <w:rFonts w:ascii="Arial" w:eastAsiaTheme="minorEastAsia" w:hAnsi="Arial" w:cs="Arial" w:hint="eastAsia"/>
                  <w:iCs/>
                  <w:noProof/>
                  <w:sz w:val="18"/>
                  <w:szCs w:val="18"/>
                  <w:lang w:eastAsia="zh-CN"/>
                </w:rPr>
                <w:t>It should be decided by RAN1</w:t>
              </w:r>
            </w:ins>
            <w:r w:rsidR="00902FF1">
              <w:rPr>
                <w:rFonts w:ascii="Arial" w:eastAsiaTheme="minorEastAsia" w:hAnsi="Arial" w:cs="Arial"/>
                <w:iCs/>
                <w:noProof/>
                <w:sz w:val="18"/>
                <w:szCs w:val="18"/>
                <w:lang w:eastAsia="zh-CN"/>
              </w:rPr>
              <w:t>.</w:t>
            </w:r>
          </w:p>
        </w:tc>
      </w:tr>
      <w:tr w:rsidR="00ED7D01" w:rsidRPr="005F4125" w14:paraId="0972BA7B" w14:textId="77777777" w:rsidTr="000156E5">
        <w:tc>
          <w:tcPr>
            <w:tcW w:w="2120" w:type="dxa"/>
          </w:tcPr>
          <w:p w14:paraId="46974651" w14:textId="19F47434"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4715CBB" w14:textId="14329AE6" w:rsidR="00ED7D01" w:rsidRDefault="00ED7D01" w:rsidP="005651AE">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7BFF3A76" w14:textId="2657538C" w:rsidR="00ED7D01" w:rsidRDefault="00ED7D01" w:rsidP="005651AE">
            <w:pPr>
              <w:rPr>
                <w:rFonts w:ascii="Arial" w:eastAsiaTheme="minorEastAsia" w:hAnsi="Arial" w:cs="Arial"/>
                <w:iCs/>
                <w:noProof/>
                <w:sz w:val="18"/>
                <w:szCs w:val="18"/>
                <w:lang w:eastAsia="zh-CN"/>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w:t>
      </w:r>
      <w:r w:rsidR="008B0CBE" w:rsidRPr="005F4125">
        <w:rPr>
          <w:rFonts w:eastAsia="Arial Unicode MS" w:hAnsi="Arial Unicode MS" w:cs="Arial Unicode MS"/>
          <w:color w:val="00B0F0"/>
          <w:lang w:eastAsia="ja-JP"/>
        </w:rPr>
        <w:lastRenderedPageBreak/>
        <w:t xml:space="preserve">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7" w:author="Prasad QC1" w:date="2021-03-14T13:35:00Z"/>
        </w:trPr>
        <w:tc>
          <w:tcPr>
            <w:tcW w:w="2120" w:type="dxa"/>
          </w:tcPr>
          <w:p w14:paraId="3CE89E98" w14:textId="48088027" w:rsidR="004D2DB8" w:rsidRDefault="004D2DB8" w:rsidP="00324B2E">
            <w:pPr>
              <w:rPr>
                <w:ins w:id="458" w:author="Prasad QC1" w:date="2021-03-14T13:35:00Z"/>
                <w:rFonts w:eastAsia="Arial Unicode MS" w:hAnsi="Arial Unicode MS" w:cs="Arial Unicode MS"/>
                <w:lang w:val="en-GB" w:eastAsia="zh-CN"/>
              </w:rPr>
            </w:pPr>
            <w:ins w:id="459"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460" w:author="Prasad QC1" w:date="2021-03-14T13:35:00Z"/>
                <w:rFonts w:eastAsia="Arial Unicode MS" w:hAnsi="Arial Unicode MS" w:cs="Arial Unicode MS"/>
                <w:lang w:val="en-GB" w:eastAsia="zh-CN"/>
              </w:rPr>
            </w:pPr>
            <w:ins w:id="461"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62"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63" w:author="xiaomi" w:date="2021-03-17T11:05:00Z"/>
        </w:trPr>
        <w:tc>
          <w:tcPr>
            <w:tcW w:w="2120" w:type="dxa"/>
          </w:tcPr>
          <w:p w14:paraId="20C842D0" w14:textId="5EAC3DAB" w:rsidR="00514547" w:rsidRDefault="00514547" w:rsidP="00324B2E">
            <w:pPr>
              <w:rPr>
                <w:ins w:id="464" w:author="xiaomi" w:date="2021-03-17T11:05:00Z"/>
                <w:rFonts w:eastAsia="Arial Unicode MS" w:hAnsi="Arial Unicode MS" w:cs="Arial Unicode MS"/>
                <w:lang w:val="en-GB" w:eastAsia="zh-CN"/>
              </w:rPr>
            </w:pPr>
            <w:ins w:id="465"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66" w:author="xiaomi" w:date="2021-03-17T11:05:00Z"/>
                <w:rFonts w:eastAsia="Arial Unicode MS" w:hAnsi="Arial Unicode MS" w:cs="Arial Unicode MS"/>
                <w:lang w:val="en-GB" w:eastAsia="zh-CN"/>
              </w:rPr>
            </w:pPr>
            <w:ins w:id="467"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8" w:author="xiaomi" w:date="2021-03-17T11:05:00Z"/>
                <w:rFonts w:eastAsia="Arial Unicode MS" w:hAnsi="Arial Unicode MS" w:cs="Arial Unicode MS"/>
                <w:color w:val="00B0F0"/>
                <w:lang w:eastAsia="ja-JP"/>
              </w:rPr>
            </w:pPr>
            <w:ins w:id="469"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470"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71" w:author="CATT" w:date="2021-03-17T15:17:00Z"/>
        </w:trPr>
        <w:tc>
          <w:tcPr>
            <w:tcW w:w="2120" w:type="dxa"/>
          </w:tcPr>
          <w:p w14:paraId="12655A3E" w14:textId="0A81F598" w:rsidR="004F57AD" w:rsidRDefault="004F57AD" w:rsidP="00324B2E">
            <w:pPr>
              <w:rPr>
                <w:ins w:id="472" w:author="CATT" w:date="2021-03-17T15:17:00Z"/>
                <w:rFonts w:eastAsia="Arial Unicode MS" w:hAnsi="Arial Unicode MS" w:cs="Arial Unicode MS"/>
                <w:lang w:val="en-GB" w:eastAsia="zh-CN"/>
              </w:rPr>
            </w:pPr>
            <w:ins w:id="473"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74"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75" w:author="CATT" w:date="2021-03-17T15:17:00Z"/>
                <w:rFonts w:eastAsia="Arial Unicode MS" w:hAnsi="Arial Unicode MS" w:cs="Arial Unicode MS"/>
                <w:color w:val="00B0F0"/>
                <w:lang w:eastAsia="ja-JP"/>
              </w:rPr>
            </w:pPr>
            <w:ins w:id="47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9"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80" w:author="Sangkyu Baek" w:date="2021-03-18T11:07:00Z"/>
        </w:trPr>
        <w:tc>
          <w:tcPr>
            <w:tcW w:w="2120" w:type="dxa"/>
          </w:tcPr>
          <w:p w14:paraId="53BE3FC3" w14:textId="22EF14BC" w:rsidR="00C80175" w:rsidRDefault="00C80175" w:rsidP="00C80175">
            <w:pPr>
              <w:rPr>
                <w:ins w:id="481" w:author="Sangkyu Baek" w:date="2021-03-18T11:07:00Z"/>
                <w:rFonts w:eastAsia="Arial Unicode MS" w:hAnsi="Arial Unicode MS" w:cs="Arial Unicode MS"/>
                <w:lang w:val="en-GB" w:eastAsia="ja-JP"/>
              </w:rPr>
            </w:pPr>
            <w:ins w:id="48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83" w:author="Sangkyu Baek" w:date="2021-03-18T11:07:00Z"/>
                <w:rFonts w:eastAsia="Arial Unicode MS" w:hAnsi="Arial Unicode MS" w:cs="Arial Unicode MS"/>
                <w:lang w:val="en-GB" w:eastAsia="ja-JP"/>
              </w:rPr>
            </w:pPr>
            <w:ins w:id="484"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85" w:author="Sangkyu Baek" w:date="2021-03-18T11:07:00Z"/>
                <w:rFonts w:ascii="Arial" w:hAnsi="Arial" w:cs="Arial"/>
                <w:iCs/>
                <w:noProof/>
                <w:sz w:val="18"/>
                <w:szCs w:val="18"/>
                <w:lang w:eastAsia="ja-JP"/>
              </w:rPr>
            </w:pPr>
          </w:p>
        </w:tc>
      </w:tr>
      <w:tr w:rsidR="004975D7" w:rsidRPr="005F4125" w14:paraId="513B5553" w14:textId="77777777" w:rsidTr="00AB2346">
        <w:trPr>
          <w:ins w:id="486" w:author="陈喆" w:date="2021-03-18T11:28:00Z"/>
        </w:trPr>
        <w:tc>
          <w:tcPr>
            <w:tcW w:w="2120" w:type="dxa"/>
          </w:tcPr>
          <w:p w14:paraId="439E5825" w14:textId="147C75CA" w:rsidR="004975D7" w:rsidRDefault="004975D7" w:rsidP="004975D7">
            <w:pPr>
              <w:rPr>
                <w:ins w:id="487" w:author="陈喆" w:date="2021-03-18T11:28:00Z"/>
                <w:rFonts w:eastAsia="Arial Unicode MS" w:hAnsi="Arial Unicode MS" w:cs="Arial Unicode MS"/>
                <w:lang w:val="en-GB" w:eastAsia="ko-KR"/>
              </w:rPr>
            </w:pPr>
            <w:ins w:id="48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9" w:author="陈喆" w:date="2021-03-18T11:28:00Z"/>
                <w:rFonts w:eastAsia="Arial Unicode MS" w:hAnsi="Arial Unicode MS" w:cs="Arial Unicode MS"/>
                <w:lang w:val="en-GB" w:eastAsia="ko-KR"/>
              </w:rPr>
            </w:pPr>
            <w:ins w:id="490"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91" w:author="陈喆" w:date="2021-03-18T11:28:00Z"/>
                <w:rFonts w:ascii="Arial" w:hAnsi="Arial" w:cs="Arial"/>
                <w:iCs/>
                <w:noProof/>
                <w:sz w:val="18"/>
                <w:szCs w:val="18"/>
                <w:lang w:eastAsia="ja-JP"/>
              </w:rPr>
            </w:pPr>
          </w:p>
        </w:tc>
      </w:tr>
      <w:tr w:rsidR="00484A88" w:rsidRPr="005F4125" w14:paraId="6F63CB4F" w14:textId="77777777" w:rsidTr="00AB2346">
        <w:trPr>
          <w:ins w:id="492" w:author="Spreadtrum communications" w:date="2021-03-18T17:23:00Z"/>
        </w:trPr>
        <w:tc>
          <w:tcPr>
            <w:tcW w:w="2120" w:type="dxa"/>
          </w:tcPr>
          <w:p w14:paraId="4693A33F" w14:textId="2E5E81CB" w:rsidR="00484A88" w:rsidRDefault="00484A88" w:rsidP="00484A88">
            <w:pPr>
              <w:rPr>
                <w:ins w:id="493" w:author="Spreadtrum communications" w:date="2021-03-18T17:23:00Z"/>
                <w:rFonts w:eastAsia="Arial Unicode MS" w:hAnsi="Arial Unicode MS" w:cs="Arial Unicode MS"/>
                <w:lang w:val="en-GB" w:eastAsia="zh-CN"/>
              </w:rPr>
            </w:pPr>
            <w:proofErr w:type="spellStart"/>
            <w:ins w:id="494"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95" w:author="Spreadtrum communications" w:date="2021-03-18T17:23:00Z"/>
                <w:rFonts w:eastAsia="Arial Unicode MS" w:hAnsi="Arial Unicode MS" w:cs="Arial Unicode MS"/>
                <w:lang w:val="en-GB" w:eastAsia="zh-CN"/>
              </w:rPr>
            </w:pPr>
            <w:ins w:id="496"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7"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8" w:author="vivo (Stephen)" w:date="2021-03-19T13:30:00Z"/>
        </w:trPr>
        <w:tc>
          <w:tcPr>
            <w:tcW w:w="2120" w:type="dxa"/>
          </w:tcPr>
          <w:p w14:paraId="43284772" w14:textId="404B3853" w:rsidR="007238B9" w:rsidRDefault="007238B9" w:rsidP="007238B9">
            <w:pPr>
              <w:rPr>
                <w:ins w:id="499" w:author="vivo (Stephen)" w:date="2021-03-19T13:30:00Z"/>
                <w:rFonts w:eastAsia="Arial Unicode MS" w:hAnsi="Arial Unicode MS" w:cs="Arial Unicode MS"/>
                <w:lang w:val="en-GB" w:eastAsia="zh-CN"/>
              </w:rPr>
            </w:pPr>
            <w:ins w:id="50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501" w:author="vivo (Stephen)" w:date="2021-03-19T13:30:00Z"/>
                <w:rFonts w:eastAsia="Arial Unicode MS" w:hAnsi="Arial Unicode MS" w:cs="Arial Unicode MS"/>
                <w:lang w:val="en-GB" w:eastAsia="zh-CN"/>
              </w:rPr>
            </w:pPr>
            <w:ins w:id="50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503" w:author="vivo (Stephen)" w:date="2021-03-19T13:30:00Z"/>
                <w:rFonts w:ascii="Arial" w:hAnsi="Arial" w:cs="Arial"/>
                <w:iCs/>
                <w:noProof/>
                <w:sz w:val="18"/>
                <w:szCs w:val="18"/>
                <w:lang w:eastAsia="ja-JP"/>
              </w:rPr>
            </w:pPr>
            <w:ins w:id="504"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505" w:author="Wei Li Mei" w:date="2021-03-19T14:04:00Z"/>
        </w:trPr>
        <w:tc>
          <w:tcPr>
            <w:tcW w:w="2120" w:type="dxa"/>
          </w:tcPr>
          <w:p w14:paraId="1B659CAF" w14:textId="37750A86" w:rsidR="00BC6EB3" w:rsidRDefault="00BC6EB3" w:rsidP="00BC6EB3">
            <w:pPr>
              <w:rPr>
                <w:ins w:id="506" w:author="Wei Li Mei" w:date="2021-03-19T14:04:00Z"/>
                <w:rFonts w:eastAsia="Arial Unicode MS" w:hAnsi="Arial Unicode MS" w:cs="Arial Unicode MS"/>
                <w:lang w:val="en-GB" w:eastAsia="zh-CN"/>
              </w:rPr>
            </w:pPr>
            <w:ins w:id="507"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8" w:author="Wei Li Mei" w:date="2021-03-19T14:04:00Z"/>
                <w:rFonts w:eastAsia="Arial Unicode MS" w:hAnsi="Arial Unicode MS" w:cs="Arial Unicode MS"/>
                <w:lang w:val="en-GB" w:eastAsia="zh-CN"/>
              </w:rPr>
            </w:pPr>
            <w:ins w:id="509"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10"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11"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CA3E07" w:rsidRPr="005F4125" w14:paraId="1C86E11D" w14:textId="77777777" w:rsidTr="00CA3E07">
        <w:tc>
          <w:tcPr>
            <w:tcW w:w="2120" w:type="dxa"/>
          </w:tcPr>
          <w:p w14:paraId="62BC18F8" w14:textId="77777777" w:rsidR="00CA3E07" w:rsidRPr="00CB0C64" w:rsidRDefault="00CA3E07" w:rsidP="00AA6556">
            <w:pPr>
              <w:rPr>
                <w:rFonts w:eastAsia="Arial Unicode MS" w:hAnsi="Arial Unicode MS" w:cs="Arial Unicode MS"/>
                <w:lang w:val="en-GB" w:eastAsia="zh-CN"/>
              </w:rPr>
            </w:pPr>
            <w:r w:rsidRPr="00CB0C64">
              <w:rPr>
                <w:rFonts w:eastAsia="Arial Unicode MS" w:hAnsi="Arial Unicode MS" w:cs="Arial Unicode MS"/>
                <w:lang w:val="en-GB" w:eastAsia="zh-CN"/>
              </w:rPr>
              <w:lastRenderedPageBreak/>
              <w:t>Ericsson</w:t>
            </w:r>
          </w:p>
        </w:tc>
        <w:tc>
          <w:tcPr>
            <w:tcW w:w="1842" w:type="dxa"/>
          </w:tcPr>
          <w:p w14:paraId="6516C67F" w14:textId="77777777" w:rsidR="00CA3E07" w:rsidRPr="00CB0C64"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5C9DF43" w14:textId="7ABD2CA5" w:rsidR="00CA3E07" w:rsidRPr="00CB0C64" w:rsidRDefault="00CA3E07"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AA6556" w:rsidRPr="005F4125" w14:paraId="6556685D" w14:textId="77777777" w:rsidTr="00CA3E07">
        <w:tc>
          <w:tcPr>
            <w:tcW w:w="2120" w:type="dxa"/>
          </w:tcPr>
          <w:p w14:paraId="7D76CBDB" w14:textId="4A5237CA"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17784D9" w14:textId="4F332ED4"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1304F12" w14:textId="79984AD0" w:rsidR="00AA6556"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CA1574" w:rsidRPr="005F4125" w14:paraId="21216B25" w14:textId="77777777" w:rsidTr="00CA3E07">
        <w:tc>
          <w:tcPr>
            <w:tcW w:w="2120" w:type="dxa"/>
          </w:tcPr>
          <w:p w14:paraId="71C44487" w14:textId="7E36726A" w:rsidR="00CA1574" w:rsidRDefault="00CA1574" w:rsidP="00CA1574">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185E7C1" w14:textId="2F8C1471" w:rsidR="00CA1574" w:rsidRDefault="00CA1574" w:rsidP="00CA1574">
            <w:pPr>
              <w:tabs>
                <w:tab w:val="left" w:pos="1440"/>
              </w:tabs>
              <w:rPr>
                <w:rFonts w:eastAsia="Arial Unicode MS" w:hAnsi="Arial Unicode MS" w:cs="Arial Unicode MS"/>
                <w:lang w:val="en-GB"/>
              </w:rPr>
            </w:pPr>
            <w:ins w:id="512"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5918A291" w14:textId="0CEBAB2A" w:rsidR="00CA1574" w:rsidRPr="00AA6556" w:rsidRDefault="00CA1574" w:rsidP="00CA1574">
            <w:pPr>
              <w:rPr>
                <w:rFonts w:eastAsia="Arial Unicode MS" w:hAnsi="Arial Unicode MS" w:cs="Arial Unicode MS"/>
                <w:lang w:eastAsia="ja-JP"/>
              </w:rPr>
            </w:pPr>
            <w:r w:rsidRPr="00AA6556">
              <w:rPr>
                <w:rFonts w:eastAsia="Arial Unicode MS" w:hAnsi="Arial Unicode MS" w:cs="Arial Unicode MS"/>
                <w:lang w:eastAsia="ja-JP"/>
              </w:rPr>
              <w:t xml:space="preserve">It should be </w:t>
            </w:r>
            <w:r>
              <w:rPr>
                <w:rFonts w:eastAsia="Arial Unicode MS" w:hAnsi="Arial Unicode MS" w:cs="Arial Unicode MS"/>
                <w:lang w:eastAsia="ja-JP"/>
              </w:rPr>
              <w:t>confirmed</w:t>
            </w:r>
            <w:r w:rsidRPr="00AA6556">
              <w:rPr>
                <w:rFonts w:eastAsia="Arial Unicode MS" w:hAnsi="Arial Unicode MS" w:cs="Arial Unicode MS"/>
                <w:lang w:eastAsia="ja-JP"/>
              </w:rPr>
              <w:t xml:space="preserve"> by RAN1</w:t>
            </w:r>
            <w:r>
              <w:rPr>
                <w:rFonts w:eastAsia="Arial Unicode MS" w:hAnsi="Arial Unicode MS" w:cs="Arial Unicode MS"/>
                <w:lang w:eastAsia="ja-JP"/>
              </w:rPr>
              <w:t>.</w:t>
            </w:r>
          </w:p>
        </w:tc>
      </w:tr>
      <w:tr w:rsidR="00ED7D01" w:rsidRPr="005F4125" w14:paraId="41EE93E5" w14:textId="77777777" w:rsidTr="00CA3E07">
        <w:tc>
          <w:tcPr>
            <w:tcW w:w="2120" w:type="dxa"/>
          </w:tcPr>
          <w:p w14:paraId="1CDB2C83" w14:textId="5753670C" w:rsidR="00ED7D01" w:rsidRDefault="00ED7D01" w:rsidP="00CA1574">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F477230" w14:textId="4DADE37A" w:rsidR="00ED7D01" w:rsidRDefault="00ED7D01" w:rsidP="00CA1574">
            <w:pPr>
              <w:tabs>
                <w:tab w:val="left" w:pos="1440"/>
              </w:tabs>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12F451B0" w14:textId="77777777" w:rsidR="00ED7D01" w:rsidRPr="00AA6556" w:rsidRDefault="00ED7D01" w:rsidP="00CA1574">
            <w:pPr>
              <w:rPr>
                <w:rFonts w:eastAsia="Arial Unicode MS" w:hAnsi="Arial Unicode MS" w:cs="Arial Unicode MS"/>
                <w:lang w:eastAsia="ja-JP"/>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13" w:author="Prasad QC1" w:date="2021-03-14T18:03:00Z"/>
        </w:trPr>
        <w:tc>
          <w:tcPr>
            <w:tcW w:w="2120" w:type="dxa"/>
          </w:tcPr>
          <w:p w14:paraId="5BD11E4B" w14:textId="440EF1EB" w:rsidR="00A36979" w:rsidRDefault="00A36979" w:rsidP="0092045D">
            <w:pPr>
              <w:rPr>
                <w:ins w:id="514" w:author="Prasad QC1" w:date="2021-03-14T18:03:00Z"/>
                <w:rFonts w:eastAsia="Arial Unicode MS" w:hAnsi="Arial Unicode MS" w:cs="Arial Unicode MS"/>
                <w:lang w:val="en-GB" w:eastAsia="zh-CN"/>
              </w:rPr>
            </w:pPr>
            <w:ins w:id="515"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16" w:author="Prasad QC1" w:date="2021-03-14T18:03:00Z"/>
                <w:rFonts w:eastAsia="Arial Unicode MS" w:hAnsi="Arial Unicode MS" w:cs="Arial Unicode MS"/>
                <w:lang w:val="en-GB" w:eastAsia="zh-CN"/>
              </w:rPr>
            </w:pPr>
            <w:ins w:id="517"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8" w:author="Prasad QC1" w:date="2021-03-14T18:03:00Z"/>
                <w:rFonts w:ascii="Arial" w:eastAsiaTheme="minorEastAsia" w:hAnsi="Arial" w:cs="Arial"/>
                <w:iCs/>
                <w:noProof/>
                <w:sz w:val="18"/>
                <w:szCs w:val="18"/>
                <w:lang w:eastAsia="zh-CN"/>
              </w:rPr>
            </w:pPr>
            <w:ins w:id="519"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20" w:author="xiaomi" w:date="2021-03-17T11:06:00Z"/>
        </w:trPr>
        <w:tc>
          <w:tcPr>
            <w:tcW w:w="2120" w:type="dxa"/>
          </w:tcPr>
          <w:p w14:paraId="47AF0119" w14:textId="4EE5C7AE" w:rsidR="00B86280" w:rsidRDefault="00B86280" w:rsidP="0092045D">
            <w:pPr>
              <w:rPr>
                <w:ins w:id="521" w:author="xiaomi" w:date="2021-03-17T11:06:00Z"/>
                <w:rFonts w:eastAsia="Arial Unicode MS" w:hAnsi="Arial Unicode MS" w:cs="Arial Unicode MS"/>
                <w:lang w:val="en-GB" w:eastAsia="zh-CN"/>
              </w:rPr>
            </w:pPr>
            <w:ins w:id="522"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23" w:author="xiaomi" w:date="2021-03-17T11:06:00Z"/>
                <w:rFonts w:eastAsia="Arial Unicode MS" w:hAnsi="Arial Unicode MS" w:cs="Arial Unicode MS"/>
                <w:lang w:val="en-GB" w:eastAsia="zh-CN"/>
              </w:rPr>
            </w:pPr>
            <w:ins w:id="524"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25" w:author="xiaomi" w:date="2021-03-17T11:06:00Z"/>
                <w:rFonts w:ascii="Arial" w:eastAsiaTheme="minorEastAsia" w:hAnsi="Arial" w:cs="Arial"/>
                <w:iCs/>
                <w:noProof/>
                <w:sz w:val="18"/>
                <w:szCs w:val="18"/>
                <w:lang w:eastAsia="zh-CN"/>
              </w:rPr>
            </w:pPr>
            <w:ins w:id="526"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27" w:author="CATT" w:date="2021-03-17T13:52:00Z"/>
        </w:trPr>
        <w:tc>
          <w:tcPr>
            <w:tcW w:w="2120" w:type="dxa"/>
          </w:tcPr>
          <w:p w14:paraId="7E563F00" w14:textId="6AEAC46F" w:rsidR="00102885" w:rsidRDefault="00102885" w:rsidP="0092045D">
            <w:pPr>
              <w:rPr>
                <w:ins w:id="528" w:author="CATT" w:date="2021-03-17T13:52:00Z"/>
                <w:rFonts w:eastAsia="Arial Unicode MS" w:hAnsi="Arial Unicode MS" w:cs="Arial Unicode MS"/>
                <w:lang w:val="en-GB" w:eastAsia="zh-CN"/>
              </w:rPr>
            </w:pPr>
            <w:ins w:id="529"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30"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31" w:author="CATT" w:date="2021-03-17T13:52:00Z"/>
                <w:rFonts w:ascii="Arial" w:eastAsiaTheme="minorEastAsia" w:hAnsi="Arial" w:cs="Arial"/>
                <w:iCs/>
                <w:noProof/>
                <w:sz w:val="18"/>
                <w:szCs w:val="18"/>
                <w:lang w:eastAsia="zh-CN"/>
              </w:rPr>
            </w:pPr>
            <w:ins w:id="532"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33" w:author="Kyocera - Masato Fujishiro" w:date="2021-03-18T10:27:00Z"/>
        </w:trPr>
        <w:tc>
          <w:tcPr>
            <w:tcW w:w="2120" w:type="dxa"/>
          </w:tcPr>
          <w:p w14:paraId="6DFBA769" w14:textId="588F2FFF" w:rsidR="00007D26" w:rsidRDefault="00007D26" w:rsidP="00007D26">
            <w:pPr>
              <w:rPr>
                <w:ins w:id="534" w:author="Kyocera - Masato Fujishiro" w:date="2021-03-18T10:27:00Z"/>
                <w:rFonts w:eastAsia="Arial Unicode MS" w:hAnsi="Arial Unicode MS" w:cs="Arial Unicode MS"/>
                <w:lang w:val="en-GB"/>
              </w:rPr>
            </w:pPr>
            <w:ins w:id="53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36" w:author="Kyocera - Masato Fujishiro" w:date="2021-03-18T10:27:00Z"/>
                <w:rFonts w:eastAsia="Arial Unicode MS" w:hAnsi="Arial Unicode MS" w:cs="Arial Unicode MS"/>
                <w:lang w:val="en-GB"/>
              </w:rPr>
            </w:pPr>
            <w:ins w:id="53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8" w:author="Kyocera - Masato Fujishiro" w:date="2021-03-18T10:27:00Z"/>
                <w:rFonts w:eastAsia="Arial Unicode MS" w:hAnsi="Arial Unicode MS" w:cs="Arial Unicode MS"/>
                <w:lang w:val="en-GB"/>
              </w:rPr>
            </w:pPr>
            <w:ins w:id="539"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40" w:author="Sangkyu Baek" w:date="2021-03-18T11:08:00Z"/>
        </w:trPr>
        <w:tc>
          <w:tcPr>
            <w:tcW w:w="2120" w:type="dxa"/>
          </w:tcPr>
          <w:p w14:paraId="23D55799" w14:textId="74FC5755" w:rsidR="00C80175" w:rsidRDefault="00C80175" w:rsidP="00C80175">
            <w:pPr>
              <w:rPr>
                <w:ins w:id="541" w:author="Sangkyu Baek" w:date="2021-03-18T11:08:00Z"/>
                <w:rFonts w:eastAsia="Arial Unicode MS" w:hAnsi="Arial Unicode MS" w:cs="Arial Unicode MS"/>
                <w:lang w:val="en-GB" w:eastAsia="ja-JP"/>
              </w:rPr>
            </w:pPr>
            <w:ins w:id="542"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43" w:author="Sangkyu Baek" w:date="2021-03-18T11:08:00Z"/>
                <w:rFonts w:eastAsia="Arial Unicode MS" w:hAnsi="Arial Unicode MS" w:cs="Arial Unicode MS"/>
                <w:lang w:val="en-GB" w:eastAsia="ja-JP"/>
              </w:rPr>
            </w:pPr>
            <w:ins w:id="544"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45" w:author="Sangkyu Baek" w:date="2021-03-18T11:08:00Z"/>
                <w:rFonts w:ascii="Arial" w:hAnsi="Arial" w:cs="Arial"/>
                <w:iCs/>
                <w:noProof/>
                <w:sz w:val="18"/>
                <w:szCs w:val="18"/>
                <w:lang w:eastAsia="ja-JP"/>
              </w:rPr>
            </w:pPr>
            <w:ins w:id="546"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47" w:author="陈喆" w:date="2021-03-18T11:29:00Z"/>
        </w:trPr>
        <w:tc>
          <w:tcPr>
            <w:tcW w:w="2120" w:type="dxa"/>
          </w:tcPr>
          <w:p w14:paraId="55111FC1" w14:textId="0C956E3F" w:rsidR="004975D7" w:rsidRDefault="004975D7" w:rsidP="004975D7">
            <w:pPr>
              <w:rPr>
                <w:ins w:id="548" w:author="陈喆" w:date="2021-03-18T11:29:00Z"/>
                <w:rFonts w:eastAsia="Arial Unicode MS" w:hAnsi="Arial Unicode MS" w:cs="Arial Unicode MS"/>
                <w:lang w:val="en-GB" w:eastAsia="ko-KR"/>
              </w:rPr>
            </w:pPr>
            <w:ins w:id="549"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50" w:author="陈喆" w:date="2021-03-18T11:29:00Z"/>
                <w:rFonts w:eastAsia="Arial Unicode MS" w:hAnsi="Arial Unicode MS" w:cs="Arial Unicode MS"/>
                <w:lang w:val="en-GB" w:eastAsia="ko-KR"/>
              </w:rPr>
            </w:pPr>
            <w:ins w:id="551"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52" w:author="陈喆" w:date="2021-03-18T11:29:00Z"/>
                <w:rFonts w:ascii="Arial" w:eastAsia="Malgun Gothic" w:hAnsi="Arial" w:cs="Arial"/>
                <w:iCs/>
                <w:noProof/>
                <w:sz w:val="18"/>
                <w:szCs w:val="18"/>
                <w:lang w:eastAsia="ko-KR"/>
              </w:rPr>
            </w:pPr>
            <w:ins w:id="553"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54" w:author="Spreadtrum communications" w:date="2021-03-18T17:24:00Z"/>
        </w:trPr>
        <w:tc>
          <w:tcPr>
            <w:tcW w:w="2120" w:type="dxa"/>
          </w:tcPr>
          <w:p w14:paraId="56581A6C" w14:textId="577DF04D" w:rsidR="006B0A1F" w:rsidRDefault="006B0A1F" w:rsidP="006B0A1F">
            <w:pPr>
              <w:rPr>
                <w:ins w:id="555" w:author="Spreadtrum communications" w:date="2021-03-18T17:24:00Z"/>
                <w:rFonts w:eastAsia="Arial Unicode MS" w:hAnsi="Arial Unicode MS" w:cs="Arial Unicode MS"/>
                <w:lang w:val="en-GB" w:eastAsia="zh-CN"/>
              </w:rPr>
            </w:pPr>
            <w:proofErr w:type="spellStart"/>
            <w:ins w:id="55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CFA8A96" w14:textId="4CB06550" w:rsidR="006B0A1F" w:rsidRDefault="006B0A1F" w:rsidP="006B0A1F">
            <w:pPr>
              <w:rPr>
                <w:ins w:id="557"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8" w:author="Spreadtrum communications" w:date="2021-03-18T17:24:00Z"/>
                <w:rFonts w:ascii="Arial" w:eastAsiaTheme="minorEastAsia" w:hAnsi="Arial" w:cs="Arial"/>
                <w:iCs/>
                <w:noProof/>
                <w:sz w:val="18"/>
                <w:szCs w:val="18"/>
                <w:lang w:eastAsia="zh-CN"/>
              </w:rPr>
            </w:pPr>
            <w:ins w:id="55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60" w:author="vivo (Stephen)" w:date="2021-03-19T13:31:00Z"/>
        </w:trPr>
        <w:tc>
          <w:tcPr>
            <w:tcW w:w="2120" w:type="dxa"/>
          </w:tcPr>
          <w:p w14:paraId="395F3A3F" w14:textId="63CB2259" w:rsidR="007238B9" w:rsidRDefault="007238B9" w:rsidP="007238B9">
            <w:pPr>
              <w:rPr>
                <w:ins w:id="561" w:author="vivo (Stephen)" w:date="2021-03-19T13:31:00Z"/>
                <w:rFonts w:eastAsia="Arial Unicode MS" w:hAnsi="Arial Unicode MS" w:cs="Arial Unicode MS"/>
                <w:lang w:val="en-GB" w:eastAsia="zh-CN"/>
              </w:rPr>
            </w:pPr>
            <w:ins w:id="562"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563" w:author="vivo (Stephen)" w:date="2021-03-19T13:31:00Z"/>
                <w:rFonts w:eastAsia="Arial Unicode MS" w:hAnsi="Arial Unicode MS" w:cs="Arial Unicode MS"/>
                <w:lang w:val="en-GB"/>
              </w:rPr>
            </w:pPr>
            <w:ins w:id="564"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65" w:author="vivo (Stephen)" w:date="2021-03-19T13:31:00Z"/>
                <w:rFonts w:eastAsia="Arial Unicode MS" w:hAnsi="Arial Unicode MS" w:cs="Arial Unicode MS"/>
                <w:lang w:val="en-GB"/>
              </w:rPr>
            </w:pPr>
            <w:ins w:id="566" w:author="vivo (Stephen)" w:date="2021-03-19T13:31:00Z">
              <w:r>
                <w:rPr>
                  <w:rFonts w:ascii="Arial" w:eastAsiaTheme="minorEastAsia" w:hAnsi="Arial" w:cs="Arial"/>
                  <w:iCs/>
                  <w:noProof/>
                  <w:sz w:val="18"/>
                  <w:szCs w:val="18"/>
                  <w:lang w:eastAsia="zh-CN"/>
                </w:rPr>
                <w:t>We are fine with no BWP switching. However, the frequency reso</w:t>
              </w:r>
            </w:ins>
            <w:ins w:id="567" w:author="vivo (Stephen)" w:date="2021-03-19T13:35:00Z">
              <w:r w:rsidR="00C736AC">
                <w:rPr>
                  <w:rFonts w:ascii="Arial" w:eastAsiaTheme="minorEastAsia" w:hAnsi="Arial" w:cs="Arial"/>
                  <w:iCs/>
                  <w:noProof/>
                  <w:sz w:val="18"/>
                  <w:szCs w:val="18"/>
                  <w:lang w:eastAsia="zh-CN"/>
                </w:rPr>
                <w:t>ur</w:t>
              </w:r>
            </w:ins>
            <w:ins w:id="568"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9" w:author="Wei Li Mei" w:date="2021-03-19T14:04:00Z"/>
        </w:trPr>
        <w:tc>
          <w:tcPr>
            <w:tcW w:w="2120" w:type="dxa"/>
          </w:tcPr>
          <w:p w14:paraId="757BD559" w14:textId="709F8F9D" w:rsidR="009E4493" w:rsidRDefault="009E4493" w:rsidP="009E4493">
            <w:pPr>
              <w:rPr>
                <w:ins w:id="570" w:author="Wei Li Mei" w:date="2021-03-19T14:04:00Z"/>
                <w:rFonts w:eastAsia="Arial Unicode MS" w:hAnsi="Arial Unicode MS" w:cs="Arial Unicode MS"/>
                <w:lang w:val="en-GB" w:eastAsia="zh-CN"/>
              </w:rPr>
            </w:pPr>
            <w:ins w:id="57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72" w:author="Wei Li Mei" w:date="2021-03-19T14:04:00Z"/>
                <w:rFonts w:eastAsia="Arial Unicode MS" w:hAnsi="Arial Unicode MS" w:cs="Arial Unicode MS"/>
                <w:lang w:val="en-GB" w:eastAsia="zh-CN"/>
              </w:rPr>
            </w:pPr>
            <w:ins w:id="573"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74"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r w:rsidR="00CA3E07" w:rsidRPr="00C846ED" w14:paraId="3FD06516" w14:textId="77777777" w:rsidTr="00CA3E07">
        <w:tc>
          <w:tcPr>
            <w:tcW w:w="2120" w:type="dxa"/>
          </w:tcPr>
          <w:p w14:paraId="13274442" w14:textId="77777777" w:rsidR="00CA3E07" w:rsidRPr="00C846ED" w:rsidRDefault="00CA3E07" w:rsidP="00AA6556">
            <w:pPr>
              <w:rPr>
                <w:rFonts w:eastAsia="Arial Unicode MS" w:hAnsi="Arial Unicode MS" w:cs="Arial Unicode MS"/>
                <w:lang w:val="en-GB" w:eastAsia="zh-CN"/>
              </w:rPr>
            </w:pPr>
            <w:r w:rsidRPr="00C846ED">
              <w:rPr>
                <w:rFonts w:eastAsia="Arial Unicode MS" w:hAnsi="Arial Unicode MS" w:cs="Arial Unicode MS"/>
                <w:lang w:val="en-GB" w:eastAsia="zh-CN"/>
              </w:rPr>
              <w:t>Ericsson</w:t>
            </w:r>
          </w:p>
        </w:tc>
        <w:tc>
          <w:tcPr>
            <w:tcW w:w="1842" w:type="dxa"/>
          </w:tcPr>
          <w:p w14:paraId="64725172" w14:textId="77777777" w:rsidR="00CA3E07" w:rsidRPr="00C846ED"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10AB6878" w14:textId="77777777" w:rsidR="00CA3E07" w:rsidRDefault="00CA3E07"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1AD38635" w14:textId="6CD67D31" w:rsidR="00CA3E07" w:rsidRPr="00C846ED" w:rsidRDefault="00CA3E07" w:rsidP="00AA6556">
            <w:pPr>
              <w:rPr>
                <w:rFonts w:eastAsia="Arial Unicode MS" w:hAnsi="Arial Unicode MS" w:cs="Arial Unicode MS"/>
                <w:lang w:eastAsia="ja-JP"/>
              </w:rPr>
            </w:pPr>
            <w:r>
              <w:rPr>
                <w:rFonts w:eastAsia="Arial Unicode MS" w:hAnsi="Arial Unicode MS" w:cs="Arial Unicode MS"/>
                <w:lang w:eastAsia="ja-JP"/>
              </w:rPr>
              <w:t xml:space="preserve">Perhaps we should </w:t>
            </w:r>
            <w:r w:rsidR="00E02A40">
              <w:rPr>
                <w:rFonts w:eastAsia="Arial Unicode MS" w:hAnsi="Arial Unicode MS" w:cs="Arial Unicode MS"/>
                <w:lang w:eastAsia="ja-JP"/>
              </w:rPr>
              <w:t>ask</w:t>
            </w:r>
            <w:r>
              <w:rPr>
                <w:rFonts w:eastAsia="Arial Unicode MS" w:hAnsi="Arial Unicode MS" w:cs="Arial Unicode MS"/>
                <w:lang w:eastAsia="ja-JP"/>
              </w:rPr>
              <w:t xml:space="preserve"> RAN1 to consider both MTCH and MCCH and follow the same design</w:t>
            </w:r>
            <w:r w:rsidR="00E02A40">
              <w:rPr>
                <w:rFonts w:eastAsia="Arial Unicode MS" w:hAnsi="Arial Unicode MS" w:cs="Arial Unicode MS"/>
                <w:lang w:eastAsia="ja-JP"/>
              </w:rPr>
              <w:t xml:space="preserve"> if possible?</w:t>
            </w:r>
            <w:r>
              <w:rPr>
                <w:rFonts w:eastAsia="Arial Unicode MS" w:hAnsi="Arial Unicode MS" w:cs="Arial Unicode MS"/>
                <w:lang w:eastAsia="ja-JP"/>
              </w:rPr>
              <w:t xml:space="preserve"> This would also imply that the UE is assumed to receive MTCH and Paging/SI at the same time</w:t>
            </w:r>
            <w:r w:rsidR="00E02A40">
              <w:rPr>
                <w:rFonts w:eastAsia="Arial Unicode MS" w:hAnsi="Arial Unicode MS" w:cs="Arial Unicode MS"/>
                <w:lang w:eastAsia="ja-JP"/>
              </w:rPr>
              <w:t>?</w:t>
            </w:r>
            <w:r>
              <w:rPr>
                <w:rFonts w:eastAsia="Arial Unicode MS" w:hAnsi="Arial Unicode MS" w:cs="Arial Unicode MS"/>
                <w:lang w:eastAsia="ja-JP"/>
              </w:rPr>
              <w:t xml:space="preserve"> For connected mode this may depend on whether a common search space is configured on the active BWP. </w:t>
            </w:r>
          </w:p>
        </w:tc>
      </w:tr>
      <w:tr w:rsidR="00AA6556" w:rsidRPr="00C846ED" w14:paraId="1F7F33C6" w14:textId="77777777" w:rsidTr="00CA3E07">
        <w:tc>
          <w:tcPr>
            <w:tcW w:w="2120" w:type="dxa"/>
          </w:tcPr>
          <w:p w14:paraId="38C2E1EC" w14:textId="3006524A"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761E7EA" w14:textId="7D8FACEE"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20AB2ED" w14:textId="0BEA34AE" w:rsidR="00AA6556" w:rsidRPr="00C846ED"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D36A39" w:rsidRPr="005F4125" w14:paraId="6B7ECEC1" w14:textId="77777777" w:rsidTr="00D36A39">
        <w:tc>
          <w:tcPr>
            <w:tcW w:w="2120" w:type="dxa"/>
          </w:tcPr>
          <w:p w14:paraId="18061745" w14:textId="77777777" w:rsidR="00D36A39" w:rsidRDefault="00D36A39" w:rsidP="000E4155">
            <w:pPr>
              <w:rPr>
                <w:ins w:id="575"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3CB75F8C" w14:textId="77777777" w:rsidR="00D36A39" w:rsidRDefault="00D36A39" w:rsidP="000E4155">
            <w:pPr>
              <w:rPr>
                <w:ins w:id="576" w:author="Prasad QC1" w:date="2021-03-14T13:35:00Z"/>
                <w:rFonts w:eastAsia="Arial Unicode MS" w:hAnsi="Arial Unicode MS" w:cs="Arial Unicode MS"/>
                <w:lang w:val="en-GB" w:eastAsia="zh-CN"/>
              </w:rPr>
            </w:pPr>
            <w:ins w:id="577"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1D96183" w14:textId="77777777" w:rsidR="00D36A39" w:rsidRPr="005F4125" w:rsidRDefault="00D36A39" w:rsidP="000E4155">
            <w:pPr>
              <w:rPr>
                <w:ins w:id="578" w:author="Prasad QC1" w:date="2021-03-14T13:35:00Z"/>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 xml:space="preserve">It should be </w:t>
            </w:r>
            <w:r>
              <w:rPr>
                <w:rFonts w:ascii="Arial" w:eastAsiaTheme="minorEastAsia" w:hAnsi="Arial" w:cs="Arial"/>
                <w:iCs/>
                <w:noProof/>
                <w:sz w:val="18"/>
                <w:szCs w:val="18"/>
                <w:lang w:eastAsia="zh-CN"/>
              </w:rPr>
              <w:t xml:space="preserve">confirmed by </w:t>
            </w:r>
            <w:r w:rsidRPr="001471FE">
              <w:rPr>
                <w:rFonts w:ascii="Arial" w:eastAsiaTheme="minorEastAsia" w:hAnsi="Arial" w:cs="Arial"/>
                <w:iCs/>
                <w:noProof/>
                <w:sz w:val="18"/>
                <w:szCs w:val="18"/>
                <w:lang w:eastAsia="zh-CN"/>
              </w:rPr>
              <w:t>RAN1.</w:t>
            </w:r>
          </w:p>
        </w:tc>
      </w:tr>
      <w:tr w:rsidR="004B752A" w:rsidRPr="005F4125" w14:paraId="5E6AACDC" w14:textId="77777777" w:rsidTr="00D36A39">
        <w:tc>
          <w:tcPr>
            <w:tcW w:w="2120" w:type="dxa"/>
          </w:tcPr>
          <w:p w14:paraId="639C504E" w14:textId="5B3F49E7"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EC19FF1" w14:textId="1F7D7E9D"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521D80F" w14:textId="0AA9A149" w:rsidR="004B752A" w:rsidRPr="001471FE"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bl>
    <w:p w14:paraId="79BDD204" w14:textId="77777777" w:rsidR="00EC5946" w:rsidRPr="00D36A39"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lastRenderedPageBreak/>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79" w:author="Prasad QC1" w:date="2021-03-14T18:07:00Z"/>
        </w:trPr>
        <w:tc>
          <w:tcPr>
            <w:tcW w:w="2120" w:type="dxa"/>
          </w:tcPr>
          <w:p w14:paraId="492F8901" w14:textId="3E96A456" w:rsidR="00A36979" w:rsidRDefault="00A36979" w:rsidP="001471FE">
            <w:pPr>
              <w:rPr>
                <w:ins w:id="580" w:author="Prasad QC1" w:date="2021-03-14T18:07:00Z"/>
                <w:rFonts w:eastAsia="Arial Unicode MS" w:hAnsi="Arial Unicode MS" w:cs="Arial Unicode MS"/>
                <w:lang w:val="en-GB" w:eastAsia="zh-CN"/>
              </w:rPr>
            </w:pPr>
            <w:ins w:id="581"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82" w:author="Prasad QC1" w:date="2021-03-14T18:07:00Z"/>
                <w:rFonts w:eastAsia="Arial Unicode MS" w:hAnsi="Arial Unicode MS" w:cs="Arial Unicode MS"/>
                <w:lang w:val="en-GB" w:eastAsia="zh-CN"/>
              </w:rPr>
            </w:pPr>
            <w:ins w:id="583"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84" w:author="Prasad QC1" w:date="2021-03-14T18:07:00Z"/>
                <w:rFonts w:ascii="Arial" w:eastAsiaTheme="minorEastAsia" w:hAnsi="Arial" w:cs="Arial"/>
                <w:iCs/>
                <w:noProof/>
                <w:sz w:val="18"/>
                <w:szCs w:val="18"/>
                <w:lang w:eastAsia="zh-CN"/>
              </w:rPr>
            </w:pPr>
            <w:ins w:id="585" w:author="Prasad QC1" w:date="2021-03-14T18:07:00Z">
              <w:r>
                <w:rPr>
                  <w:rFonts w:ascii="Arial" w:eastAsiaTheme="minorEastAsia" w:hAnsi="Arial" w:cs="Arial"/>
                  <w:iCs/>
                  <w:noProof/>
                  <w:sz w:val="18"/>
                  <w:szCs w:val="18"/>
                  <w:lang w:eastAsia="zh-CN"/>
                </w:rPr>
                <w:t>T</w:t>
              </w:r>
            </w:ins>
            <w:ins w:id="586" w:author="Prasad QC1" w:date="2021-03-15T10:49:00Z">
              <w:r w:rsidR="004743F4">
                <w:rPr>
                  <w:rFonts w:ascii="Arial" w:eastAsiaTheme="minorEastAsia" w:hAnsi="Arial" w:cs="Arial"/>
                  <w:iCs/>
                  <w:noProof/>
                  <w:sz w:val="18"/>
                  <w:szCs w:val="18"/>
                  <w:lang w:eastAsia="zh-CN"/>
                </w:rPr>
                <w:t>his is up to</w:t>
              </w:r>
            </w:ins>
            <w:ins w:id="587"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88" w:author="xiaomi" w:date="2021-03-17T11:07:00Z"/>
        </w:trPr>
        <w:tc>
          <w:tcPr>
            <w:tcW w:w="2120" w:type="dxa"/>
          </w:tcPr>
          <w:p w14:paraId="1CE44DAC" w14:textId="0AB016E9" w:rsidR="003B4E82" w:rsidRDefault="003B4E82" w:rsidP="001471FE">
            <w:pPr>
              <w:rPr>
                <w:ins w:id="589" w:author="xiaomi" w:date="2021-03-17T11:07:00Z"/>
                <w:rFonts w:eastAsia="Arial Unicode MS" w:hAnsi="Arial Unicode MS" w:cs="Arial Unicode MS"/>
                <w:lang w:val="en-GB" w:eastAsia="zh-CN"/>
              </w:rPr>
            </w:pPr>
            <w:ins w:id="590"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91" w:author="xiaomi" w:date="2021-03-17T11:07:00Z"/>
                <w:rFonts w:eastAsia="Arial Unicode MS" w:hAnsi="Arial Unicode MS" w:cs="Arial Unicode MS"/>
                <w:lang w:val="en-GB" w:eastAsia="zh-CN"/>
              </w:rPr>
            </w:pPr>
            <w:ins w:id="592"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93" w:author="xiaomi" w:date="2021-03-17T11:07:00Z"/>
                <w:rFonts w:ascii="Arial" w:eastAsiaTheme="minorEastAsia" w:hAnsi="Arial" w:cs="Arial"/>
                <w:iCs/>
                <w:noProof/>
                <w:sz w:val="18"/>
                <w:szCs w:val="18"/>
                <w:lang w:eastAsia="zh-CN"/>
              </w:rPr>
            </w:pPr>
            <w:ins w:id="594"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95" w:author="CATT" w:date="2021-03-17T13:51:00Z"/>
        </w:trPr>
        <w:tc>
          <w:tcPr>
            <w:tcW w:w="2120" w:type="dxa"/>
          </w:tcPr>
          <w:p w14:paraId="1618BE16" w14:textId="2B418B0F" w:rsidR="00A14E97" w:rsidRDefault="00A14E97" w:rsidP="001471FE">
            <w:pPr>
              <w:rPr>
                <w:ins w:id="596" w:author="CATT" w:date="2021-03-17T13:51:00Z"/>
                <w:rFonts w:eastAsia="Arial Unicode MS" w:hAnsi="Arial Unicode MS" w:cs="Arial Unicode MS"/>
                <w:lang w:val="en-GB" w:eastAsia="zh-CN"/>
              </w:rPr>
            </w:pPr>
            <w:ins w:id="597" w:author="CATT" w:date="2021-03-17T13:52:00Z">
              <w:r w:rsidRPr="006449D7">
                <w:t>CATT</w:t>
              </w:r>
            </w:ins>
          </w:p>
        </w:tc>
        <w:tc>
          <w:tcPr>
            <w:tcW w:w="1842" w:type="dxa"/>
          </w:tcPr>
          <w:p w14:paraId="4E41217E" w14:textId="77777777" w:rsidR="00A14E97" w:rsidRDefault="00A14E97" w:rsidP="001471FE">
            <w:pPr>
              <w:rPr>
                <w:ins w:id="598"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99" w:author="CATT" w:date="2021-03-17T13:51:00Z"/>
                <w:rFonts w:ascii="Arial" w:eastAsiaTheme="minorEastAsia" w:hAnsi="Arial" w:cs="Arial"/>
                <w:iCs/>
                <w:noProof/>
                <w:sz w:val="18"/>
                <w:szCs w:val="18"/>
                <w:lang w:eastAsia="zh-CN"/>
              </w:rPr>
            </w:pPr>
            <w:ins w:id="600" w:author="CATT" w:date="2021-03-17T13:52:00Z">
              <w:r w:rsidRPr="006449D7">
                <w:t>It should be decided by RAN1</w:t>
              </w:r>
            </w:ins>
            <w:ins w:id="601"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602" w:author="Kyocera - Masato Fujishiro" w:date="2021-03-18T10:27:00Z"/>
        </w:trPr>
        <w:tc>
          <w:tcPr>
            <w:tcW w:w="2120" w:type="dxa"/>
          </w:tcPr>
          <w:p w14:paraId="6BA06761" w14:textId="45936BAB" w:rsidR="00174B6B" w:rsidRDefault="00174B6B" w:rsidP="00174B6B">
            <w:pPr>
              <w:rPr>
                <w:ins w:id="603" w:author="Kyocera - Masato Fujishiro" w:date="2021-03-18T10:27:00Z"/>
                <w:rFonts w:eastAsia="Arial Unicode MS" w:hAnsi="Arial Unicode MS" w:cs="Arial Unicode MS"/>
                <w:lang w:val="en-GB"/>
              </w:rPr>
            </w:pPr>
            <w:ins w:id="60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605" w:author="Kyocera - Masato Fujishiro" w:date="2021-03-18T10:27:00Z"/>
                <w:rFonts w:eastAsia="Arial Unicode MS" w:hAnsi="Arial Unicode MS" w:cs="Arial Unicode MS"/>
                <w:lang w:val="en-GB"/>
              </w:rPr>
            </w:pPr>
            <w:ins w:id="60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607" w:author="Kyocera - Masato Fujishiro" w:date="2021-03-18T10:27:00Z"/>
                <w:rFonts w:eastAsia="Arial Unicode MS" w:hAnsi="Arial Unicode MS" w:cs="Arial Unicode MS"/>
                <w:color w:val="00B0F0"/>
                <w:lang w:eastAsia="ja-JP"/>
              </w:rPr>
            </w:pPr>
            <w:ins w:id="608"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609" w:author="Kyocera - Masato Fujishiro" w:date="2021-03-18T10:28:00Z">
              <w:r>
                <w:rPr>
                  <w:rFonts w:ascii="Arial" w:hAnsi="Arial" w:cs="Arial"/>
                  <w:iCs/>
                  <w:noProof/>
                  <w:sz w:val="18"/>
                  <w:szCs w:val="18"/>
                  <w:lang w:eastAsia="ja-JP"/>
                </w:rPr>
                <w:t>QC, Xiaomi and CATT</w:t>
              </w:r>
            </w:ins>
            <w:ins w:id="610"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611" w:author="Sangkyu Baek" w:date="2021-03-18T11:08:00Z"/>
        </w:trPr>
        <w:tc>
          <w:tcPr>
            <w:tcW w:w="2120" w:type="dxa"/>
          </w:tcPr>
          <w:p w14:paraId="345B45B6" w14:textId="7B44E37E" w:rsidR="00C80175" w:rsidRDefault="00C80175" w:rsidP="00C80175">
            <w:pPr>
              <w:rPr>
                <w:ins w:id="612" w:author="Sangkyu Baek" w:date="2021-03-18T11:08:00Z"/>
                <w:rFonts w:eastAsia="Arial Unicode MS" w:hAnsi="Arial Unicode MS" w:cs="Arial Unicode MS"/>
                <w:lang w:val="en-GB" w:eastAsia="ja-JP"/>
              </w:rPr>
            </w:pPr>
            <w:ins w:id="613"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14" w:author="Sangkyu Baek" w:date="2021-03-18T11:08:00Z"/>
                <w:rFonts w:eastAsia="Arial Unicode MS" w:hAnsi="Arial Unicode MS" w:cs="Arial Unicode MS"/>
                <w:lang w:val="en-GB" w:eastAsia="ja-JP"/>
              </w:rPr>
            </w:pPr>
            <w:ins w:id="615"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16" w:author="Sangkyu Baek" w:date="2021-03-18T11:08:00Z"/>
                <w:rFonts w:ascii="Arial" w:hAnsi="Arial" w:cs="Arial"/>
                <w:iCs/>
                <w:noProof/>
                <w:sz w:val="18"/>
                <w:szCs w:val="18"/>
                <w:lang w:eastAsia="ja-JP"/>
              </w:rPr>
            </w:pPr>
          </w:p>
        </w:tc>
      </w:tr>
      <w:tr w:rsidR="004975D7" w:rsidRPr="005F4125" w14:paraId="6388ECD9" w14:textId="77777777" w:rsidTr="00E45DD9">
        <w:trPr>
          <w:ins w:id="617" w:author="陈喆" w:date="2021-03-18T11:29:00Z"/>
        </w:trPr>
        <w:tc>
          <w:tcPr>
            <w:tcW w:w="2120" w:type="dxa"/>
          </w:tcPr>
          <w:p w14:paraId="07BE27A9" w14:textId="0C8897B9" w:rsidR="004975D7" w:rsidRDefault="004975D7" w:rsidP="004975D7">
            <w:pPr>
              <w:rPr>
                <w:ins w:id="618" w:author="陈喆" w:date="2021-03-18T11:29:00Z"/>
                <w:rFonts w:eastAsia="Arial Unicode MS" w:hAnsi="Arial Unicode MS" w:cs="Arial Unicode MS"/>
                <w:lang w:val="en-GB" w:eastAsia="ko-KR"/>
              </w:rPr>
            </w:pPr>
            <w:ins w:id="619"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20" w:author="陈喆" w:date="2021-03-18T11:29:00Z"/>
                <w:rFonts w:eastAsia="Arial Unicode MS" w:hAnsi="Arial Unicode MS" w:cs="Arial Unicode MS"/>
                <w:lang w:val="en-GB" w:eastAsia="ko-KR"/>
              </w:rPr>
            </w:pPr>
            <w:ins w:id="621"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22" w:author="陈喆" w:date="2021-03-18T11:29:00Z"/>
                <w:rFonts w:ascii="Arial" w:hAnsi="Arial" w:cs="Arial"/>
                <w:iCs/>
                <w:noProof/>
                <w:sz w:val="18"/>
                <w:szCs w:val="18"/>
                <w:lang w:eastAsia="ja-JP"/>
              </w:rPr>
            </w:pPr>
            <w:ins w:id="623"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24" w:author="Spreadtrum communications" w:date="2021-03-18T17:24:00Z"/>
        </w:trPr>
        <w:tc>
          <w:tcPr>
            <w:tcW w:w="2120" w:type="dxa"/>
          </w:tcPr>
          <w:p w14:paraId="689547EC" w14:textId="2A0AE096" w:rsidR="006B0A1F" w:rsidRDefault="006B0A1F" w:rsidP="006B0A1F">
            <w:pPr>
              <w:rPr>
                <w:ins w:id="625" w:author="Spreadtrum communications" w:date="2021-03-18T17:24:00Z"/>
                <w:rFonts w:eastAsia="Arial Unicode MS" w:hAnsi="Arial Unicode MS" w:cs="Arial Unicode MS"/>
                <w:lang w:val="en-GB" w:eastAsia="zh-CN"/>
              </w:rPr>
            </w:pPr>
            <w:proofErr w:type="spellStart"/>
            <w:ins w:id="62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27"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28" w:author="Spreadtrum communications" w:date="2021-03-18T17:24:00Z"/>
                <w:rFonts w:ascii="Arial" w:eastAsiaTheme="minorEastAsia" w:hAnsi="Arial" w:cs="Arial"/>
                <w:iCs/>
                <w:noProof/>
                <w:sz w:val="18"/>
                <w:szCs w:val="18"/>
                <w:lang w:eastAsia="zh-CN"/>
              </w:rPr>
            </w:pPr>
            <w:ins w:id="629"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30" w:author="vivo (Stephen)" w:date="2021-03-19T13:31:00Z"/>
        </w:trPr>
        <w:tc>
          <w:tcPr>
            <w:tcW w:w="2120" w:type="dxa"/>
          </w:tcPr>
          <w:p w14:paraId="1976E126" w14:textId="70420BE6" w:rsidR="007238B9" w:rsidRDefault="007238B9" w:rsidP="007238B9">
            <w:pPr>
              <w:rPr>
                <w:ins w:id="631" w:author="vivo (Stephen)" w:date="2021-03-19T13:31:00Z"/>
                <w:rFonts w:eastAsia="Arial Unicode MS" w:hAnsi="Arial Unicode MS" w:cs="Arial Unicode MS"/>
                <w:lang w:val="en-GB" w:eastAsia="zh-CN"/>
              </w:rPr>
            </w:pPr>
            <w:ins w:id="632"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33"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34" w:author="vivo (Stephen)" w:date="2021-03-19T13:31:00Z"/>
                <w:rFonts w:eastAsia="Arial Unicode MS" w:hAnsi="Arial Unicode MS" w:cs="Arial Unicode MS"/>
                <w:lang w:val="en-GB"/>
              </w:rPr>
            </w:pPr>
            <w:ins w:id="635" w:author="vivo (Stephen)" w:date="2021-03-19T13:31:00Z">
              <w:r>
                <w:rPr>
                  <w:rFonts w:ascii="Arial" w:eastAsiaTheme="minorEastAsia" w:hAnsi="Arial" w:cs="Arial"/>
                  <w:iCs/>
                  <w:noProof/>
                  <w:sz w:val="18"/>
                  <w:szCs w:val="18"/>
                  <w:lang w:eastAsia="zh-CN"/>
                </w:rPr>
                <w:t>The frequency reso</w:t>
              </w:r>
            </w:ins>
            <w:ins w:id="636" w:author="vivo (Stephen)" w:date="2021-03-19T13:35:00Z">
              <w:r w:rsidR="00C736AC">
                <w:rPr>
                  <w:rFonts w:ascii="Arial" w:eastAsiaTheme="minorEastAsia" w:hAnsi="Arial" w:cs="Arial"/>
                  <w:iCs/>
                  <w:noProof/>
                  <w:sz w:val="18"/>
                  <w:szCs w:val="18"/>
                  <w:lang w:eastAsia="zh-CN"/>
                </w:rPr>
                <w:t>ur</w:t>
              </w:r>
            </w:ins>
            <w:ins w:id="637"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38" w:author="vivo (Stephen)" w:date="2021-03-19T13:36:00Z">
              <w:r w:rsidR="0098680D">
                <w:rPr>
                  <w:rFonts w:ascii="Arial" w:eastAsiaTheme="minorEastAsia" w:hAnsi="Arial" w:cs="Arial"/>
                  <w:iCs/>
                  <w:noProof/>
                  <w:sz w:val="18"/>
                  <w:szCs w:val="18"/>
                  <w:lang w:eastAsia="zh-CN"/>
                </w:rPr>
                <w:t xml:space="preserve"> still being </w:t>
              </w:r>
            </w:ins>
            <w:ins w:id="639"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40" w:author="Wei Li Mei" w:date="2021-03-19T14:04:00Z"/>
        </w:trPr>
        <w:tc>
          <w:tcPr>
            <w:tcW w:w="2120" w:type="dxa"/>
          </w:tcPr>
          <w:p w14:paraId="13FA2D2F" w14:textId="7BB30035" w:rsidR="00950463" w:rsidRDefault="00950463" w:rsidP="00950463">
            <w:pPr>
              <w:rPr>
                <w:ins w:id="641" w:author="Wei Li Mei" w:date="2021-03-19T14:04:00Z"/>
                <w:rFonts w:eastAsia="Arial Unicode MS" w:hAnsi="Arial Unicode MS" w:cs="Arial Unicode MS"/>
                <w:lang w:val="en-GB" w:eastAsia="zh-CN"/>
              </w:rPr>
            </w:pPr>
            <w:ins w:id="642"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43" w:author="Wei Li Mei" w:date="2021-03-19T14:04:00Z"/>
                <w:rFonts w:eastAsia="Arial Unicode MS" w:hAnsi="Arial Unicode MS" w:cs="Arial Unicode MS"/>
                <w:lang w:val="en-GB"/>
              </w:rPr>
            </w:pPr>
            <w:ins w:id="644"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45" w:author="Wei Li Mei" w:date="2021-03-19T14:04:00Z"/>
                <w:rFonts w:ascii="Arial" w:eastAsiaTheme="minorEastAsia" w:hAnsi="Arial" w:cs="Arial"/>
                <w:iCs/>
                <w:noProof/>
                <w:sz w:val="18"/>
                <w:szCs w:val="18"/>
                <w:lang w:eastAsia="zh-CN"/>
              </w:rPr>
            </w:pPr>
            <w:ins w:id="646"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similar to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r w:rsidR="006A456C" w:rsidRPr="005F4125" w14:paraId="07A7FEFF" w14:textId="77777777" w:rsidTr="006A456C">
        <w:tc>
          <w:tcPr>
            <w:tcW w:w="2120" w:type="dxa"/>
          </w:tcPr>
          <w:p w14:paraId="43C3C25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80310A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38A254A5" w14:textId="77777777" w:rsidR="006A456C" w:rsidRDefault="006A456C"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46961B74" w14:textId="59188FCD" w:rsidR="006A456C" w:rsidRPr="005F4125" w:rsidRDefault="006A456C" w:rsidP="00AA6556">
            <w:pPr>
              <w:rPr>
                <w:rFonts w:eastAsia="Arial Unicode MS" w:hAnsi="Arial Unicode MS" w:cs="Arial Unicode MS"/>
                <w:color w:val="00B0F0"/>
                <w:lang w:eastAsia="ja-JP"/>
              </w:rPr>
            </w:pPr>
            <w:r>
              <w:rPr>
                <w:rFonts w:eastAsia="Arial Unicode MS" w:hAnsi="Arial Unicode MS" w:cs="Arial Unicode MS"/>
                <w:lang w:eastAsia="ja-JP"/>
              </w:rPr>
              <w:t xml:space="preserve">We wonder if the same flexibility </w:t>
            </w:r>
            <w:r w:rsidR="005132EF">
              <w:rPr>
                <w:rFonts w:eastAsia="Arial Unicode MS" w:hAnsi="Arial Unicode MS" w:cs="Arial Unicode MS"/>
                <w:lang w:eastAsia="ja-JP"/>
              </w:rPr>
              <w:t xml:space="preserve">as </w:t>
            </w:r>
            <w:r>
              <w:rPr>
                <w:rFonts w:eastAsia="Arial Unicode MS" w:hAnsi="Arial Unicode MS" w:cs="Arial Unicode MS"/>
                <w:lang w:eastAsia="ja-JP"/>
              </w:rPr>
              <w:t>for MTCH and MCCH should be allowed.</w:t>
            </w:r>
          </w:p>
        </w:tc>
      </w:tr>
      <w:tr w:rsidR="00AA6556" w:rsidRPr="005F4125" w14:paraId="3D49A794" w14:textId="77777777" w:rsidTr="006A456C">
        <w:tc>
          <w:tcPr>
            <w:tcW w:w="2120" w:type="dxa"/>
          </w:tcPr>
          <w:p w14:paraId="52EE258C" w14:textId="3B0726A1"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5234C72" w14:textId="1C61D18C"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06386A10" w14:textId="6FB0A047" w:rsidR="00AA6556" w:rsidRPr="005F4125" w:rsidRDefault="00AA6556" w:rsidP="00AA6556">
            <w:pPr>
              <w:rPr>
                <w:rFonts w:eastAsia="Arial Unicode MS" w:hAnsi="Arial Unicode MS" w:cs="Arial Unicode MS"/>
                <w:color w:val="00B0F0"/>
                <w:lang w:eastAsia="ja-JP"/>
              </w:rPr>
            </w:pPr>
            <w:r w:rsidRPr="00AA6556">
              <w:rPr>
                <w:rFonts w:eastAsia="Arial Unicode MS" w:hAnsi="Arial Unicode MS" w:cs="Arial Unicode MS"/>
                <w:lang w:eastAsia="ja-JP"/>
              </w:rPr>
              <w:t>It should be decided by RAN1</w:t>
            </w:r>
          </w:p>
        </w:tc>
      </w:tr>
      <w:tr w:rsidR="002D3DC4" w:rsidRPr="005F4125" w14:paraId="44F619D3" w14:textId="77777777" w:rsidTr="002D3DC4">
        <w:tc>
          <w:tcPr>
            <w:tcW w:w="2120" w:type="dxa"/>
          </w:tcPr>
          <w:p w14:paraId="2C202C9E" w14:textId="77777777" w:rsidR="002D3DC4" w:rsidRDefault="002D3DC4" w:rsidP="000E4155">
            <w:pPr>
              <w:rPr>
                <w:ins w:id="647"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95C778C" w14:textId="77777777" w:rsidR="002D3DC4" w:rsidRDefault="002D3DC4" w:rsidP="000E4155">
            <w:pPr>
              <w:rPr>
                <w:ins w:id="648" w:author="Prasad QC1" w:date="2021-03-14T13:35:00Z"/>
                <w:rFonts w:eastAsia="Arial Unicode MS" w:hAnsi="Arial Unicode MS" w:cs="Arial Unicode MS"/>
                <w:lang w:val="en-GB" w:eastAsia="zh-CN"/>
              </w:rPr>
            </w:pPr>
          </w:p>
        </w:tc>
        <w:tc>
          <w:tcPr>
            <w:tcW w:w="5659" w:type="dxa"/>
          </w:tcPr>
          <w:p w14:paraId="1B632102" w14:textId="77777777" w:rsidR="002D3DC4" w:rsidRPr="005F4125" w:rsidRDefault="002D3DC4" w:rsidP="000E4155">
            <w:pPr>
              <w:rPr>
                <w:ins w:id="649" w:author="Prasad QC1" w:date="2021-03-14T13:35:00Z"/>
                <w:rFonts w:eastAsia="Arial Unicode MS" w:hAnsi="Arial Unicode MS" w:cs="Arial Unicode MS"/>
                <w:color w:val="00B0F0"/>
                <w:lang w:eastAsia="ja-JP"/>
              </w:rPr>
            </w:pPr>
            <w:r>
              <w:rPr>
                <w:rFonts w:ascii="Arial" w:eastAsiaTheme="minorEastAsia" w:hAnsi="Arial" w:cs="Arial"/>
                <w:iCs/>
                <w:noProof/>
                <w:sz w:val="18"/>
                <w:szCs w:val="18"/>
                <w:lang w:eastAsia="zh-CN"/>
              </w:rPr>
              <w:t>Up to RAN1.</w:t>
            </w:r>
          </w:p>
        </w:tc>
      </w:tr>
      <w:tr w:rsidR="004B752A" w:rsidRPr="005F4125" w14:paraId="43BF963E" w14:textId="77777777" w:rsidTr="002D3DC4">
        <w:tc>
          <w:tcPr>
            <w:tcW w:w="2120" w:type="dxa"/>
          </w:tcPr>
          <w:p w14:paraId="7D73D2EE" w14:textId="63F9AAFE" w:rsidR="004B752A" w:rsidRDefault="004B752A"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F6FE2D4" w14:textId="77777777" w:rsidR="004B752A" w:rsidRDefault="004B752A" w:rsidP="000E4155">
            <w:pPr>
              <w:rPr>
                <w:rFonts w:eastAsia="Arial Unicode MS" w:hAnsi="Arial Unicode MS" w:cs="Arial Unicode MS"/>
                <w:lang w:val="en-GB" w:eastAsia="zh-CN"/>
              </w:rPr>
            </w:pPr>
          </w:p>
        </w:tc>
        <w:tc>
          <w:tcPr>
            <w:tcW w:w="5659" w:type="dxa"/>
          </w:tcPr>
          <w:p w14:paraId="625DCE48" w14:textId="237471BE" w:rsidR="004B752A" w:rsidRDefault="00BE26BA" w:rsidP="000E4155">
            <w:pPr>
              <w:rPr>
                <w:rFonts w:ascii="Arial" w:eastAsiaTheme="minorEastAsia" w:hAnsi="Arial" w:cs="Arial"/>
                <w:iCs/>
                <w:noProof/>
                <w:sz w:val="18"/>
                <w:szCs w:val="18"/>
                <w:lang w:eastAsia="zh-CN"/>
              </w:rPr>
            </w:pPr>
            <w:r w:rsidRPr="00BE26BA">
              <w:rPr>
                <w:rFonts w:ascii="Arial" w:eastAsiaTheme="minorEastAsia" w:hAnsi="Arial" w:cs="Arial"/>
                <w:iCs/>
                <w:noProof/>
                <w:sz w:val="18"/>
                <w:szCs w:val="18"/>
                <w:lang w:eastAsia="zh-CN"/>
              </w:rPr>
              <w:t>It should be decided by RAN1</w:t>
            </w:r>
          </w:p>
        </w:tc>
      </w:tr>
    </w:tbl>
    <w:p w14:paraId="11EC4187" w14:textId="77777777" w:rsidR="00903A77" w:rsidRPr="006A456C"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50" w:author="Prasad QC1" w:date="2021-03-14T18:17:00Z"/>
        </w:trPr>
        <w:tc>
          <w:tcPr>
            <w:tcW w:w="2120" w:type="dxa"/>
          </w:tcPr>
          <w:p w14:paraId="5C9D760A" w14:textId="26D75912" w:rsidR="00D764ED" w:rsidRDefault="00D764ED" w:rsidP="00192FCF">
            <w:pPr>
              <w:rPr>
                <w:ins w:id="651" w:author="Prasad QC1" w:date="2021-03-14T18:17:00Z"/>
                <w:rFonts w:eastAsia="Arial Unicode MS" w:hAnsi="Arial Unicode MS" w:cs="Arial Unicode MS"/>
                <w:lang w:val="en-GB" w:eastAsia="zh-CN"/>
              </w:rPr>
            </w:pPr>
            <w:ins w:id="652"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53" w:author="Prasad QC1" w:date="2021-03-14T18:17:00Z"/>
                <w:rFonts w:eastAsia="Arial Unicode MS" w:hAnsi="Arial Unicode MS" w:cs="Arial Unicode MS"/>
                <w:lang w:val="en-GB"/>
              </w:rPr>
            </w:pPr>
            <w:ins w:id="654"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55" w:author="Prasad QC1" w:date="2021-03-14T18:17:00Z"/>
                <w:rFonts w:ascii="Arial" w:eastAsiaTheme="minorEastAsia" w:hAnsi="Arial" w:cs="Arial"/>
                <w:iCs/>
                <w:noProof/>
                <w:sz w:val="18"/>
                <w:szCs w:val="18"/>
                <w:lang w:eastAsia="zh-CN"/>
              </w:rPr>
            </w:pPr>
            <w:ins w:id="656"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57" w:author="xiaomi" w:date="2021-03-17T11:07:00Z"/>
        </w:trPr>
        <w:tc>
          <w:tcPr>
            <w:tcW w:w="2120" w:type="dxa"/>
          </w:tcPr>
          <w:p w14:paraId="19E28D1F" w14:textId="78466305" w:rsidR="00E77D4F" w:rsidRDefault="00E77D4F" w:rsidP="00192FCF">
            <w:pPr>
              <w:rPr>
                <w:ins w:id="658" w:author="xiaomi" w:date="2021-03-17T11:07:00Z"/>
                <w:rFonts w:eastAsia="Arial Unicode MS" w:hAnsi="Arial Unicode MS" w:cs="Arial Unicode MS"/>
                <w:lang w:val="en-GB" w:eastAsia="zh-CN"/>
              </w:rPr>
            </w:pPr>
            <w:ins w:id="659"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60"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61" w:author="xiaomi" w:date="2021-03-17T11:07:00Z"/>
                <w:rFonts w:ascii="Arial" w:eastAsiaTheme="minorEastAsia" w:hAnsi="Arial" w:cs="Arial"/>
                <w:iCs/>
                <w:noProof/>
                <w:sz w:val="18"/>
                <w:szCs w:val="18"/>
                <w:lang w:eastAsia="zh-CN"/>
              </w:rPr>
            </w:pPr>
            <w:ins w:id="662"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63" w:author="CATT" w:date="2021-03-17T13:51:00Z"/>
        </w:trPr>
        <w:tc>
          <w:tcPr>
            <w:tcW w:w="2120" w:type="dxa"/>
          </w:tcPr>
          <w:p w14:paraId="7CAF951C" w14:textId="3AD02013" w:rsidR="00F56D0E" w:rsidRDefault="00F56D0E" w:rsidP="00192FCF">
            <w:pPr>
              <w:rPr>
                <w:ins w:id="664" w:author="CATT" w:date="2021-03-17T13:51:00Z"/>
                <w:rFonts w:eastAsia="Arial Unicode MS" w:hAnsi="Arial Unicode MS" w:cs="Arial Unicode MS"/>
                <w:lang w:val="en-GB" w:eastAsia="zh-CN"/>
              </w:rPr>
            </w:pPr>
            <w:ins w:id="665"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66"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67" w:author="CATT" w:date="2021-03-17T13:51:00Z"/>
                <w:rFonts w:ascii="Arial" w:eastAsiaTheme="minorEastAsia" w:hAnsi="Arial" w:cs="Arial"/>
                <w:iCs/>
                <w:noProof/>
                <w:sz w:val="18"/>
                <w:szCs w:val="18"/>
                <w:lang w:eastAsia="zh-CN"/>
              </w:rPr>
            </w:pPr>
            <w:ins w:id="668"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69" w:author="vivo (Stephen)" w:date="2021-03-19T13:31:00Z"/>
        </w:trPr>
        <w:tc>
          <w:tcPr>
            <w:tcW w:w="2120" w:type="dxa"/>
          </w:tcPr>
          <w:p w14:paraId="768F776B" w14:textId="192390FA" w:rsidR="00ED76AB" w:rsidRDefault="00ED76AB" w:rsidP="00ED76AB">
            <w:pPr>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72" w:author="vivo (Stephen)" w:date="2021-03-19T13:31:00Z"/>
                <w:rFonts w:eastAsia="Arial Unicode MS" w:hAnsi="Arial Unicode MS" w:cs="Arial Unicode MS"/>
                <w:lang w:val="en-GB"/>
              </w:rPr>
            </w:pPr>
            <w:ins w:id="67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74" w:author="vivo (Stephen)" w:date="2021-03-19T13:31:00Z"/>
                <w:rFonts w:eastAsia="Arial Unicode MS" w:hAnsi="Arial Unicode MS" w:cs="Arial Unicode MS"/>
                <w:color w:val="00B0F0"/>
                <w:lang w:eastAsia="ja-JP"/>
              </w:rPr>
            </w:pPr>
            <w:ins w:id="675"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76" w:author="Wei Li Mei" w:date="2021-03-19T14:05:00Z"/>
        </w:trPr>
        <w:tc>
          <w:tcPr>
            <w:tcW w:w="2120" w:type="dxa"/>
          </w:tcPr>
          <w:p w14:paraId="72C629F0" w14:textId="000CDB20" w:rsidR="00235174" w:rsidRDefault="00235174" w:rsidP="00235174">
            <w:pPr>
              <w:rPr>
                <w:ins w:id="677" w:author="Wei Li Mei" w:date="2021-03-19T14:05:00Z"/>
                <w:rFonts w:eastAsia="Arial Unicode MS" w:hAnsi="Arial Unicode MS" w:cs="Arial Unicode MS"/>
                <w:lang w:val="en-GB" w:eastAsia="zh-CN"/>
              </w:rPr>
            </w:pPr>
            <w:ins w:id="678"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79" w:author="Wei Li Mei" w:date="2021-03-19T14:05:00Z"/>
                <w:rFonts w:eastAsia="Arial Unicode MS" w:hAnsi="Arial Unicode MS" w:cs="Arial Unicode MS"/>
                <w:lang w:val="en-GB" w:eastAsia="zh-CN"/>
              </w:rPr>
            </w:pPr>
            <w:ins w:id="680"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81"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Up to RAN1 decision.</w:t>
            </w:r>
          </w:p>
        </w:tc>
      </w:tr>
      <w:tr w:rsidR="005132EF" w:rsidRPr="00BA6451" w14:paraId="79474F12" w14:textId="77777777" w:rsidTr="005132EF">
        <w:tc>
          <w:tcPr>
            <w:tcW w:w="2120" w:type="dxa"/>
          </w:tcPr>
          <w:p w14:paraId="777FE505" w14:textId="77777777" w:rsidR="005132EF" w:rsidRPr="00BA6451" w:rsidRDefault="005132EF" w:rsidP="00AA6556">
            <w:pPr>
              <w:rPr>
                <w:rFonts w:eastAsia="Arial Unicode MS" w:hAnsi="Arial Unicode MS" w:cs="Arial Unicode MS"/>
                <w:lang w:val="en-GB" w:eastAsia="zh-CN"/>
              </w:rPr>
            </w:pPr>
            <w:r w:rsidRPr="00BA6451">
              <w:rPr>
                <w:rFonts w:eastAsia="Arial Unicode MS" w:hAnsi="Arial Unicode MS" w:cs="Arial Unicode MS"/>
                <w:lang w:val="en-GB" w:eastAsia="zh-CN"/>
              </w:rPr>
              <w:t>Ericsson</w:t>
            </w:r>
          </w:p>
        </w:tc>
        <w:tc>
          <w:tcPr>
            <w:tcW w:w="1842" w:type="dxa"/>
          </w:tcPr>
          <w:p w14:paraId="0081E5C9" w14:textId="77777777" w:rsidR="005132EF" w:rsidRPr="00BA6451" w:rsidRDefault="005132EF" w:rsidP="00AA6556">
            <w:pPr>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1258F1F7" w14:textId="77777777" w:rsidR="005132EF" w:rsidRPr="00BA6451" w:rsidRDefault="005132EF" w:rsidP="00AA6556">
            <w:pPr>
              <w:rPr>
                <w:rFonts w:eastAsia="Arial Unicode MS" w:hAnsi="Arial Unicode MS" w:cs="Arial Unicode MS"/>
                <w:lang w:eastAsia="ja-JP"/>
              </w:rPr>
            </w:pPr>
            <w:r w:rsidRPr="00BA6451">
              <w:rPr>
                <w:rFonts w:eastAsia="Arial Unicode MS" w:hAnsi="Arial Unicode MS" w:cs="Arial Unicode MS"/>
                <w:lang w:eastAsia="ja-JP"/>
              </w:rPr>
              <w:t>This should be discussed in RAN1</w:t>
            </w:r>
          </w:p>
        </w:tc>
      </w:tr>
      <w:tr w:rsidR="00AA6556" w:rsidRPr="00BA6451" w14:paraId="09DA0370" w14:textId="77777777" w:rsidTr="005132EF">
        <w:tc>
          <w:tcPr>
            <w:tcW w:w="2120" w:type="dxa"/>
          </w:tcPr>
          <w:p w14:paraId="3FB14FAD" w14:textId="0AC5EB31"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04A71E6" w14:textId="5CA02010"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003410" w14:textId="54FFAACA" w:rsidR="00AA6556" w:rsidRPr="00BA6451"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r w:rsidR="002D3DC4" w:rsidRPr="00BA6451" w14:paraId="46C8F4AC" w14:textId="77777777" w:rsidTr="002D3DC4">
        <w:tc>
          <w:tcPr>
            <w:tcW w:w="2120" w:type="dxa"/>
          </w:tcPr>
          <w:p w14:paraId="6A8DBD53" w14:textId="7C4A8CE8"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5AA5074C" w14:textId="77777777" w:rsidR="002D3DC4" w:rsidRPr="00BA6451" w:rsidRDefault="002D3DC4" w:rsidP="000E4155">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0815C8E7" w14:textId="23732974" w:rsidR="002D3DC4" w:rsidRPr="00BA6451" w:rsidRDefault="002D3DC4" w:rsidP="000E4155">
            <w:pPr>
              <w:rPr>
                <w:rFonts w:eastAsia="Arial Unicode MS" w:hAnsi="Arial Unicode MS" w:cs="Arial Unicode MS"/>
                <w:lang w:eastAsia="ja-JP"/>
              </w:rPr>
            </w:pPr>
          </w:p>
        </w:tc>
      </w:tr>
      <w:tr w:rsidR="00BE26BA" w:rsidRPr="00BA6451" w14:paraId="3046179E" w14:textId="77777777" w:rsidTr="002D3DC4">
        <w:tc>
          <w:tcPr>
            <w:tcW w:w="2120" w:type="dxa"/>
          </w:tcPr>
          <w:p w14:paraId="3A391F1D" w14:textId="1A3DB4E1" w:rsidR="00BE26BA" w:rsidRDefault="00BE26BA" w:rsidP="00BE26BA">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C6B68C9" w14:textId="77777777" w:rsidR="00BE26BA" w:rsidRDefault="00BE26BA" w:rsidP="00BE26BA">
            <w:pPr>
              <w:rPr>
                <w:rFonts w:eastAsia="Arial Unicode MS" w:hAnsi="Arial Unicode MS" w:cs="Arial Unicode MS"/>
                <w:lang w:val="en-GB"/>
              </w:rPr>
            </w:pPr>
          </w:p>
        </w:tc>
        <w:tc>
          <w:tcPr>
            <w:tcW w:w="5659" w:type="dxa"/>
          </w:tcPr>
          <w:p w14:paraId="7F9FCB45" w14:textId="10D180D4" w:rsidR="00BE26BA" w:rsidRPr="00BA6451" w:rsidRDefault="00BE26BA" w:rsidP="00BE26BA">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74625B5A" w14:textId="77777777" w:rsidR="008B0CBE" w:rsidRPr="002D3DC4"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82"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83" w:author="xiaomi" w:date="2021-03-17T11:12:00Z">
        <w:r>
          <w:rPr>
            <w:rFonts w:eastAsia="Arial Unicode MS" w:hAnsi="Arial Unicode MS" w:cs="Arial Unicode MS"/>
            <w:lang w:eastAsia="ja-JP"/>
          </w:rPr>
          <w:t xml:space="preserve">Option 4: </w:t>
        </w:r>
      </w:ins>
      <w:ins w:id="684" w:author="xiaomi" w:date="2021-03-17T11:14:00Z">
        <w:r w:rsidR="001E3D7E">
          <w:rPr>
            <w:rFonts w:eastAsia="Arial Unicode MS" w:hAnsi="Arial Unicode MS" w:cs="Arial Unicode MS"/>
            <w:lang w:eastAsia="ja-JP"/>
          </w:rPr>
          <w:t>The change notification is i</w:t>
        </w:r>
      </w:ins>
      <w:ins w:id="685" w:author="xiaomi" w:date="2021-03-17T11:12:00Z">
        <w:r w:rsidR="007A145E">
          <w:rPr>
            <w:rFonts w:eastAsia="Arial Unicode MS" w:hAnsi="Arial Unicode MS" w:cs="Arial Unicode MS"/>
            <w:lang w:eastAsia="ja-JP"/>
          </w:rPr>
          <w:t>ntegrated with Paging</w:t>
        </w:r>
      </w:ins>
      <w:ins w:id="686"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8"/>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87" w:author="Prasad QC1" w:date="2021-03-14T18:32:00Z"/>
        </w:trPr>
        <w:tc>
          <w:tcPr>
            <w:tcW w:w="2120" w:type="dxa"/>
          </w:tcPr>
          <w:p w14:paraId="0388B352" w14:textId="77E9D135" w:rsidR="00C064E6" w:rsidRDefault="00C064E6" w:rsidP="00043DA7">
            <w:pPr>
              <w:rPr>
                <w:ins w:id="688" w:author="Prasad QC1" w:date="2021-03-14T18:32:00Z"/>
                <w:rFonts w:eastAsia="Arial Unicode MS" w:hAnsi="Arial Unicode MS" w:cs="Arial Unicode MS"/>
                <w:lang w:val="en-GB" w:eastAsia="zh-CN"/>
              </w:rPr>
            </w:pPr>
            <w:ins w:id="689"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90" w:author="Prasad QC1" w:date="2021-03-14T18:32:00Z"/>
                <w:rFonts w:eastAsia="Arial Unicode MS" w:hAnsi="Arial Unicode MS" w:cs="Arial Unicode MS"/>
                <w:lang w:eastAsia="zh-CN"/>
              </w:rPr>
            </w:pPr>
            <w:ins w:id="691"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92" w:author="Prasad QC1" w:date="2021-03-14T18:32:00Z"/>
                <w:rFonts w:ascii="Arial" w:eastAsiaTheme="minorEastAsia" w:hAnsi="Arial" w:cs="Arial"/>
                <w:iCs/>
                <w:noProof/>
                <w:sz w:val="18"/>
                <w:szCs w:val="18"/>
                <w:lang w:eastAsia="zh-CN"/>
              </w:rPr>
            </w:pPr>
            <w:ins w:id="693" w:author="Prasad QC1" w:date="2021-03-14T18:32:00Z">
              <w:r>
                <w:rPr>
                  <w:rFonts w:ascii="Arial" w:eastAsiaTheme="minorEastAsia" w:hAnsi="Arial" w:cs="Arial"/>
                  <w:iCs/>
                  <w:noProof/>
                  <w:sz w:val="18"/>
                  <w:szCs w:val="18"/>
                  <w:lang w:eastAsia="zh-CN"/>
                </w:rPr>
                <w:t>If multiple MCCH</w:t>
              </w:r>
            </w:ins>
            <w:ins w:id="694" w:author="Prasad QC1" w:date="2021-03-15T10:49:00Z">
              <w:r w:rsidR="004743F4">
                <w:rPr>
                  <w:rFonts w:ascii="Arial" w:eastAsiaTheme="minorEastAsia" w:hAnsi="Arial" w:cs="Arial"/>
                  <w:iCs/>
                  <w:noProof/>
                  <w:sz w:val="18"/>
                  <w:szCs w:val="18"/>
                  <w:lang w:eastAsia="zh-CN"/>
                </w:rPr>
                <w:t>s are</w:t>
              </w:r>
            </w:ins>
            <w:ins w:id="695" w:author="Le Liu" w:date="2021-03-15T08:52:00Z">
              <w:r w:rsidR="00CA2D59">
                <w:rPr>
                  <w:rFonts w:ascii="Arial" w:eastAsiaTheme="minorEastAsia" w:hAnsi="Arial" w:cs="Arial"/>
                  <w:iCs/>
                  <w:noProof/>
                  <w:sz w:val="18"/>
                  <w:szCs w:val="18"/>
                  <w:lang w:eastAsia="zh-CN"/>
                </w:rPr>
                <w:t xml:space="preserve"> </w:t>
              </w:r>
            </w:ins>
            <w:ins w:id="696" w:author="Prasad QC1" w:date="2021-03-14T18:32:00Z">
              <w:r>
                <w:rPr>
                  <w:rFonts w:ascii="Arial" w:eastAsiaTheme="minorEastAsia" w:hAnsi="Arial" w:cs="Arial"/>
                  <w:iCs/>
                  <w:noProof/>
                  <w:sz w:val="18"/>
                  <w:szCs w:val="18"/>
                  <w:lang w:eastAsia="zh-CN"/>
                </w:rPr>
                <w:t>to be suppor</w:t>
              </w:r>
            </w:ins>
            <w:ins w:id="697"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98" w:author="xiaomi" w:date="2021-03-17T11:12:00Z"/>
        </w:trPr>
        <w:tc>
          <w:tcPr>
            <w:tcW w:w="2120" w:type="dxa"/>
          </w:tcPr>
          <w:p w14:paraId="120385CA" w14:textId="780EF65C" w:rsidR="00443853" w:rsidRDefault="00443853" w:rsidP="00043DA7">
            <w:pPr>
              <w:rPr>
                <w:ins w:id="699" w:author="xiaomi" w:date="2021-03-17T11:12:00Z"/>
                <w:rFonts w:eastAsia="Arial Unicode MS" w:hAnsi="Arial Unicode MS" w:cs="Arial Unicode MS"/>
                <w:lang w:val="en-GB" w:eastAsia="zh-CN"/>
              </w:rPr>
            </w:pPr>
            <w:ins w:id="700"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701" w:author="xiaomi" w:date="2021-03-17T11:12:00Z"/>
                <w:rFonts w:eastAsia="Arial Unicode MS" w:hAnsi="Arial Unicode MS" w:cs="Arial Unicode MS"/>
                <w:lang w:eastAsia="zh-CN"/>
              </w:rPr>
            </w:pPr>
            <w:ins w:id="702"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703" w:author="xiaomi" w:date="2021-03-17T11:12:00Z"/>
                <w:rFonts w:ascii="Arial" w:eastAsiaTheme="minorEastAsia" w:hAnsi="Arial" w:cs="Arial"/>
                <w:iCs/>
                <w:noProof/>
                <w:sz w:val="18"/>
                <w:szCs w:val="18"/>
                <w:lang w:eastAsia="zh-CN"/>
              </w:rPr>
            </w:pPr>
            <w:ins w:id="704"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705" w:author="CATT" w:date="2021-03-17T13:50:00Z"/>
        </w:trPr>
        <w:tc>
          <w:tcPr>
            <w:tcW w:w="2120" w:type="dxa"/>
          </w:tcPr>
          <w:p w14:paraId="77124467" w14:textId="2B3B2207" w:rsidR="00E91FAE" w:rsidRDefault="00E91FAE" w:rsidP="00043DA7">
            <w:pPr>
              <w:rPr>
                <w:ins w:id="706" w:author="CATT" w:date="2021-03-17T13:50:00Z"/>
                <w:rFonts w:eastAsia="Arial Unicode MS" w:hAnsi="Arial Unicode MS" w:cs="Arial Unicode MS"/>
                <w:lang w:val="en-GB" w:eastAsia="zh-CN"/>
              </w:rPr>
            </w:pPr>
            <w:ins w:id="707" w:author="CATT" w:date="2021-03-17T13:51:00Z">
              <w:r w:rsidRPr="00910C5A">
                <w:t>CATT</w:t>
              </w:r>
            </w:ins>
          </w:p>
        </w:tc>
        <w:tc>
          <w:tcPr>
            <w:tcW w:w="1842" w:type="dxa"/>
          </w:tcPr>
          <w:p w14:paraId="12D72725" w14:textId="169542A2" w:rsidR="00E91FAE" w:rsidRDefault="00E91FAE" w:rsidP="00043DA7">
            <w:pPr>
              <w:rPr>
                <w:ins w:id="708" w:author="CATT" w:date="2021-03-17T13:50:00Z"/>
                <w:rFonts w:eastAsia="Arial Unicode MS" w:hAnsi="Arial Unicode MS" w:cs="Arial Unicode MS"/>
                <w:lang w:eastAsia="zh-CN"/>
              </w:rPr>
            </w:pPr>
            <w:ins w:id="709" w:author="CATT" w:date="2021-03-17T13:51:00Z">
              <w:r w:rsidRPr="00910C5A">
                <w:t>Option 1 as baseline</w:t>
              </w:r>
            </w:ins>
          </w:p>
        </w:tc>
        <w:tc>
          <w:tcPr>
            <w:tcW w:w="5659" w:type="dxa"/>
          </w:tcPr>
          <w:p w14:paraId="6305765A" w14:textId="7729FD64" w:rsidR="00E91FAE" w:rsidRDefault="00E91FAE" w:rsidP="00043DA7">
            <w:pPr>
              <w:rPr>
                <w:ins w:id="710" w:author="CATT" w:date="2021-03-17T13:50:00Z"/>
                <w:rFonts w:ascii="Arial" w:eastAsiaTheme="minorEastAsia" w:hAnsi="Arial" w:cs="Arial"/>
                <w:iCs/>
                <w:noProof/>
                <w:sz w:val="18"/>
                <w:szCs w:val="18"/>
                <w:lang w:eastAsia="zh-CN"/>
              </w:rPr>
            </w:pPr>
            <w:ins w:id="711" w:author="CATT" w:date="2021-03-17T13:51:00Z">
              <w:r w:rsidRPr="00910C5A">
                <w:t xml:space="preserve">SC-PTM solution(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712" w:author="Kyocera - Masato Fujishiro" w:date="2021-03-18T10:28:00Z"/>
        </w:trPr>
        <w:tc>
          <w:tcPr>
            <w:tcW w:w="2120" w:type="dxa"/>
          </w:tcPr>
          <w:p w14:paraId="0E5B9DC2" w14:textId="46AE2E94" w:rsidR="00174B6B" w:rsidRDefault="00174B6B" w:rsidP="00174B6B">
            <w:pPr>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15" w:author="Kyocera - Masato Fujishiro" w:date="2021-03-18T10:28:00Z"/>
                <w:rFonts w:eastAsia="Arial Unicode MS" w:hAnsi="Arial Unicode MS" w:cs="Arial Unicode MS"/>
                <w:lang w:val="en-GB"/>
              </w:rPr>
            </w:pPr>
            <w:ins w:id="7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17" w:author="Kyocera - Masato Fujishiro" w:date="2021-03-18T10:28:00Z"/>
                <w:rFonts w:eastAsia="Arial Unicode MS" w:hAnsi="Arial Unicode MS" w:cs="Arial Unicode MS"/>
                <w:color w:val="00B0F0"/>
                <w:lang w:eastAsia="ja-JP"/>
              </w:rPr>
            </w:pPr>
            <w:ins w:id="718"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19" w:author="Kyocera - Masato Fujishiro" w:date="2021-03-18T10:35:00Z">
              <w:r w:rsidR="0065027D">
                <w:rPr>
                  <w:rFonts w:ascii="Arial" w:hAnsi="Arial" w:cs="Arial"/>
                  <w:iCs/>
                  <w:noProof/>
                  <w:sz w:val="18"/>
                  <w:szCs w:val="18"/>
                  <w:lang w:eastAsia="ja-JP"/>
                </w:rPr>
                <w:t xml:space="preserve"> and Nokia</w:t>
              </w:r>
            </w:ins>
            <w:ins w:id="720"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21" w:author="Sangkyu Baek" w:date="2021-03-18T11:09:00Z"/>
        </w:trPr>
        <w:tc>
          <w:tcPr>
            <w:tcW w:w="2120" w:type="dxa"/>
          </w:tcPr>
          <w:p w14:paraId="6122EA90" w14:textId="76EEE28A" w:rsidR="00C80175" w:rsidRDefault="00C80175" w:rsidP="00C80175">
            <w:pPr>
              <w:rPr>
                <w:ins w:id="722" w:author="Sangkyu Baek" w:date="2021-03-18T11:09:00Z"/>
                <w:rFonts w:eastAsia="Arial Unicode MS" w:hAnsi="Arial Unicode MS" w:cs="Arial Unicode MS"/>
                <w:lang w:val="en-GB" w:eastAsia="ja-JP"/>
              </w:rPr>
            </w:pPr>
            <w:ins w:id="723"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24" w:author="Sangkyu Baek" w:date="2021-03-18T11:09:00Z"/>
                <w:rFonts w:eastAsia="Arial Unicode MS" w:hAnsi="Arial Unicode MS" w:cs="Arial Unicode MS"/>
                <w:lang w:eastAsia="ja-JP"/>
              </w:rPr>
            </w:pPr>
            <w:ins w:id="7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26" w:author="Sangkyu Baek" w:date="2021-03-18T11:09:00Z"/>
                <w:rFonts w:ascii="Arial" w:hAnsi="Arial" w:cs="Arial"/>
                <w:iCs/>
                <w:noProof/>
                <w:sz w:val="18"/>
                <w:szCs w:val="18"/>
                <w:lang w:eastAsia="ja-JP"/>
              </w:rPr>
            </w:pPr>
          </w:p>
        </w:tc>
      </w:tr>
      <w:tr w:rsidR="004975D7" w:rsidRPr="005F4125" w14:paraId="2A0A971E" w14:textId="77777777" w:rsidTr="00E45DD9">
        <w:trPr>
          <w:ins w:id="727" w:author="陈喆" w:date="2021-03-18T11:30:00Z"/>
        </w:trPr>
        <w:tc>
          <w:tcPr>
            <w:tcW w:w="2120" w:type="dxa"/>
          </w:tcPr>
          <w:p w14:paraId="7904617C" w14:textId="0438A9BE" w:rsidR="004975D7" w:rsidRDefault="004975D7" w:rsidP="004975D7">
            <w:pPr>
              <w:rPr>
                <w:ins w:id="728" w:author="陈喆" w:date="2021-03-18T11:30:00Z"/>
                <w:rFonts w:eastAsia="Arial Unicode MS" w:hAnsi="Arial Unicode MS" w:cs="Arial Unicode MS"/>
                <w:lang w:val="en-GB" w:eastAsia="ko-KR"/>
              </w:rPr>
            </w:pPr>
            <w:ins w:id="729"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30" w:author="陈喆" w:date="2021-03-18T11:30:00Z"/>
                <w:rFonts w:eastAsia="Arial Unicode MS" w:hAnsi="Arial Unicode MS" w:cs="Arial Unicode MS"/>
                <w:lang w:eastAsia="ko-KR"/>
              </w:rPr>
            </w:pPr>
            <w:ins w:id="7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32" w:author="陈喆" w:date="2021-03-18T11:30:00Z"/>
                <w:rFonts w:ascii="Arial" w:hAnsi="Arial" w:cs="Arial"/>
                <w:iCs/>
                <w:noProof/>
                <w:sz w:val="18"/>
                <w:szCs w:val="18"/>
                <w:lang w:eastAsia="ja-JP"/>
              </w:rPr>
            </w:pPr>
            <w:ins w:id="733"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34" w:author="Spreadtrum communications" w:date="2021-03-18T17:25:00Z"/>
        </w:trPr>
        <w:tc>
          <w:tcPr>
            <w:tcW w:w="2120" w:type="dxa"/>
          </w:tcPr>
          <w:p w14:paraId="3198158E" w14:textId="46B4581A" w:rsidR="000E75D1" w:rsidRDefault="000E75D1" w:rsidP="000E75D1">
            <w:pPr>
              <w:rPr>
                <w:ins w:id="735" w:author="Spreadtrum communications" w:date="2021-03-18T17:25:00Z"/>
                <w:rFonts w:eastAsia="Arial Unicode MS" w:hAnsi="Arial Unicode MS" w:cs="Arial Unicode MS"/>
                <w:lang w:val="en-GB" w:eastAsia="zh-CN"/>
              </w:rPr>
            </w:pPr>
            <w:proofErr w:type="spellStart"/>
            <w:ins w:id="736"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327FC8B8" w14:textId="5E370986" w:rsidR="000E75D1" w:rsidRDefault="000E75D1" w:rsidP="000E75D1">
            <w:pPr>
              <w:rPr>
                <w:ins w:id="737" w:author="Spreadtrum communications" w:date="2021-03-18T17:25:00Z"/>
                <w:rFonts w:eastAsia="Arial Unicode MS" w:hAnsi="Arial Unicode MS" w:cs="Arial Unicode MS"/>
                <w:lang w:eastAsia="zh-CN"/>
              </w:rPr>
            </w:pPr>
            <w:ins w:id="73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39" w:author="Spreadtrum communications" w:date="2021-03-18T17:25:00Z"/>
                <w:rFonts w:ascii="Arial" w:eastAsiaTheme="minorEastAsia" w:hAnsi="Arial" w:cs="Arial"/>
                <w:iCs/>
                <w:noProof/>
                <w:sz w:val="18"/>
                <w:szCs w:val="18"/>
                <w:lang w:eastAsia="zh-CN"/>
              </w:rPr>
            </w:pPr>
            <w:ins w:id="740"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41"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42"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43" w:author="vivo (Stephen)" w:date="2021-03-19T13:31:00Z"/>
        </w:trPr>
        <w:tc>
          <w:tcPr>
            <w:tcW w:w="2120" w:type="dxa"/>
          </w:tcPr>
          <w:p w14:paraId="2D872900" w14:textId="0DEE7D29" w:rsidR="008324D8" w:rsidRDefault="008324D8" w:rsidP="008324D8">
            <w:pPr>
              <w:rPr>
                <w:ins w:id="744" w:author="vivo (Stephen)" w:date="2021-03-19T13:31:00Z"/>
                <w:rFonts w:eastAsia="Arial Unicode MS" w:hAnsi="Arial Unicode MS" w:cs="Arial Unicode MS"/>
                <w:lang w:val="en-GB" w:eastAsia="zh-CN"/>
              </w:rPr>
            </w:pPr>
            <w:ins w:id="745" w:author="vivo (Stephen)" w:date="2021-03-19T13:32: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46" w:author="vivo (Stephen)" w:date="2021-03-19T13:31:00Z"/>
                <w:rFonts w:eastAsia="Arial Unicode MS" w:hAnsi="Arial Unicode MS" w:cs="Arial Unicode MS"/>
                <w:lang w:eastAsia="zh-CN"/>
              </w:rPr>
            </w:pPr>
            <w:ins w:id="74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48" w:author="vivo (Stephen)" w:date="2021-03-19T13:32:00Z"/>
                <w:rFonts w:ascii="Arial" w:eastAsiaTheme="minorEastAsia" w:hAnsi="Arial" w:cs="Arial"/>
                <w:iCs/>
                <w:noProof/>
                <w:sz w:val="18"/>
                <w:szCs w:val="18"/>
                <w:lang w:eastAsia="zh-CN"/>
              </w:rPr>
            </w:pPr>
            <w:ins w:id="749" w:author="vivo (Stephen)" w:date="2021-03-19T13:32:00Z">
              <w:r>
                <w:rPr>
                  <w:rFonts w:ascii="Arial" w:eastAsiaTheme="minorEastAsia" w:hAnsi="Arial" w:cs="Arial"/>
                  <w:iCs/>
                  <w:noProof/>
                  <w:sz w:val="18"/>
                  <w:szCs w:val="18"/>
                  <w:lang w:eastAsia="zh-CN"/>
                </w:rPr>
                <w:t>For option 1, if no additio</w:t>
              </w:r>
            </w:ins>
            <w:ins w:id="750" w:author="vivo (Stephen)" w:date="2021-03-19T13:36:00Z">
              <w:r w:rsidR="0098680D">
                <w:rPr>
                  <w:rFonts w:ascii="Arial" w:eastAsiaTheme="minorEastAsia" w:hAnsi="Arial" w:cs="Arial"/>
                  <w:iCs/>
                  <w:noProof/>
                  <w:sz w:val="18"/>
                  <w:szCs w:val="18"/>
                  <w:lang w:eastAsia="zh-CN"/>
                </w:rPr>
                <w:t>na</w:t>
              </w:r>
            </w:ins>
            <w:ins w:id="751" w:author="vivo (Stephen)" w:date="2021-03-19T13:32:00Z">
              <w:r>
                <w:rPr>
                  <w:rFonts w:ascii="Arial" w:eastAsiaTheme="minorEastAsia" w:hAnsi="Arial" w:cs="Arial"/>
                  <w:iCs/>
                  <w:noProof/>
                  <w:sz w:val="18"/>
                  <w:szCs w:val="18"/>
                  <w:lang w:eastAsia="zh-CN"/>
                </w:rPr>
                <w:t>l information is needed, we are wondering what key info should be include</w:t>
              </w:r>
            </w:ins>
            <w:ins w:id="752" w:author="vivo (Stephen)" w:date="2021-03-19T13:37:00Z">
              <w:r w:rsidR="0098680D">
                <w:rPr>
                  <w:rFonts w:ascii="Arial" w:eastAsiaTheme="minorEastAsia" w:hAnsi="Arial" w:cs="Arial"/>
                  <w:iCs/>
                  <w:noProof/>
                  <w:sz w:val="18"/>
                  <w:szCs w:val="18"/>
                  <w:lang w:eastAsia="zh-CN"/>
                </w:rPr>
                <w:t>d in DCI</w:t>
              </w:r>
            </w:ins>
            <w:ins w:id="753"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54" w:author="vivo (Stephen)" w:date="2021-03-19T13:37:00Z">
              <w:r w:rsidR="0098680D">
                <w:rPr>
                  <w:rFonts w:ascii="Arial" w:eastAsiaTheme="minorEastAsia" w:hAnsi="Arial" w:cs="Arial"/>
                  <w:iCs/>
                  <w:noProof/>
                  <w:sz w:val="18"/>
                  <w:szCs w:val="18"/>
                  <w:lang w:eastAsia="zh-CN"/>
                </w:rPr>
                <w:t>o</w:t>
              </w:r>
            </w:ins>
            <w:ins w:id="755" w:author="vivo (Stephen)" w:date="2021-03-19T13:32:00Z">
              <w:r>
                <w:rPr>
                  <w:rFonts w:ascii="Arial" w:eastAsiaTheme="minorEastAsia" w:hAnsi="Arial" w:cs="Arial"/>
                  <w:iCs/>
                  <w:noProof/>
                  <w:sz w:val="18"/>
                  <w:szCs w:val="18"/>
                  <w:lang w:eastAsia="zh-CN"/>
                </w:rPr>
                <w:t xml:space="preserve">nly contains </w:t>
              </w:r>
            </w:ins>
            <w:ins w:id="756" w:author="vivo (Stephen)" w:date="2021-03-19T13:37:00Z">
              <w:r w:rsidR="0098680D">
                <w:rPr>
                  <w:rFonts w:ascii="Arial" w:eastAsiaTheme="minorEastAsia" w:hAnsi="Arial" w:cs="Arial"/>
                  <w:iCs/>
                  <w:noProof/>
                  <w:sz w:val="18"/>
                  <w:szCs w:val="18"/>
                  <w:lang w:eastAsia="zh-CN"/>
                </w:rPr>
                <w:t xml:space="preserve">the </w:t>
              </w:r>
            </w:ins>
            <w:ins w:id="757" w:author="vivo (Stephen)" w:date="2021-03-19T13:32:00Z">
              <w:r>
                <w:rPr>
                  <w:rFonts w:ascii="Arial" w:eastAsiaTheme="minorEastAsia" w:hAnsi="Arial" w:cs="Arial"/>
                  <w:iCs/>
                  <w:noProof/>
                  <w:sz w:val="18"/>
                  <w:szCs w:val="18"/>
                  <w:lang w:eastAsia="zh-CN"/>
                </w:rPr>
                <w:t>8</w:t>
              </w:r>
            </w:ins>
            <w:ins w:id="758" w:author="vivo (Stephen)" w:date="2021-03-19T13:37:00Z">
              <w:r w:rsidR="0098680D">
                <w:rPr>
                  <w:rFonts w:ascii="Arial" w:eastAsiaTheme="minorEastAsia" w:hAnsi="Arial" w:cs="Arial"/>
                  <w:iCs/>
                  <w:noProof/>
                  <w:sz w:val="18"/>
                  <w:szCs w:val="18"/>
                  <w:lang w:eastAsia="zh-CN"/>
                </w:rPr>
                <w:t>-</w:t>
              </w:r>
            </w:ins>
            <w:ins w:id="759" w:author="vivo (Stephen)" w:date="2021-03-19T13:32:00Z">
              <w:r>
                <w:rPr>
                  <w:rFonts w:ascii="Arial" w:eastAsiaTheme="minorEastAsia" w:hAnsi="Arial" w:cs="Arial"/>
                  <w:iCs/>
                  <w:noProof/>
                  <w:sz w:val="18"/>
                  <w:szCs w:val="18"/>
                  <w:lang w:eastAsia="zh-CN"/>
                </w:rPr>
                <w:t>bit bitmap</w:t>
              </w:r>
            </w:ins>
            <w:ins w:id="760" w:author="vivo (Stephen)" w:date="2021-03-19T13:37:00Z">
              <w:r w:rsidR="00275BA9">
                <w:rPr>
                  <w:rFonts w:ascii="Arial" w:eastAsiaTheme="minorEastAsia" w:hAnsi="Arial" w:cs="Arial"/>
                  <w:iCs/>
                  <w:noProof/>
                  <w:sz w:val="18"/>
                  <w:szCs w:val="18"/>
                  <w:lang w:eastAsia="zh-CN"/>
                </w:rPr>
                <w:t xml:space="preserve"> and reserved bits</w:t>
              </w:r>
            </w:ins>
            <w:ins w:id="761"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62" w:author="vivo (Stephen)" w:date="2021-03-19T13:31:00Z"/>
                <w:rFonts w:ascii="Arial" w:eastAsiaTheme="minorEastAsia" w:hAnsi="Arial" w:cs="Arial"/>
                <w:iCs/>
                <w:noProof/>
                <w:sz w:val="18"/>
                <w:szCs w:val="18"/>
                <w:lang w:eastAsia="zh-CN"/>
              </w:rPr>
            </w:pPr>
            <w:ins w:id="763"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64" w:author="Wei Li Mei" w:date="2021-03-19T14:05:00Z"/>
        </w:trPr>
        <w:tc>
          <w:tcPr>
            <w:tcW w:w="2120" w:type="dxa"/>
          </w:tcPr>
          <w:p w14:paraId="62182932" w14:textId="0FDCE319" w:rsidR="00D47BA1" w:rsidRDefault="00D47BA1" w:rsidP="00D47BA1">
            <w:pPr>
              <w:rPr>
                <w:ins w:id="765" w:author="Wei Li Mei" w:date="2021-03-19T14:05:00Z"/>
                <w:rFonts w:eastAsia="Arial Unicode MS" w:hAnsi="Arial Unicode MS" w:cs="Arial Unicode MS"/>
                <w:lang w:val="en-GB" w:eastAsia="zh-CN"/>
              </w:rPr>
            </w:pPr>
            <w:ins w:id="76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67" w:author="Wei Li Mei" w:date="2021-03-19T14:05:00Z"/>
                <w:rFonts w:eastAsia="Arial Unicode MS" w:hAnsi="Arial Unicode MS" w:cs="Arial Unicode MS"/>
                <w:lang w:eastAsia="zh-CN"/>
              </w:rPr>
            </w:pPr>
            <w:ins w:id="768"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69"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Option 3 is preferred. Option4 may also work:</w:t>
            </w:r>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 xml:space="preserve">be integrated with the paging mechanism,  </w:t>
            </w:r>
            <w:r w:rsidR="00A878C4">
              <w:rPr>
                <w:rFonts w:eastAsia="Arial Unicode MS" w:hAnsi="Arial Unicode MS" w:cs="Arial Unicode MS"/>
                <w:lang w:val="en-GB"/>
              </w:rPr>
              <w:t xml:space="preserve">MCCH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drawback is the notification periodicity is limited by the common paging cycle.</w:t>
            </w:r>
          </w:p>
        </w:tc>
      </w:tr>
      <w:tr w:rsidR="00F00515" w:rsidRPr="0099733B" w14:paraId="5E5B0183" w14:textId="77777777" w:rsidTr="00F00515">
        <w:tc>
          <w:tcPr>
            <w:tcW w:w="2120" w:type="dxa"/>
          </w:tcPr>
          <w:p w14:paraId="37A058A7"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Ericsson</w:t>
            </w:r>
          </w:p>
        </w:tc>
        <w:tc>
          <w:tcPr>
            <w:tcW w:w="1842" w:type="dxa"/>
          </w:tcPr>
          <w:p w14:paraId="1D75C64D"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TBD</w:t>
            </w:r>
          </w:p>
        </w:tc>
        <w:tc>
          <w:tcPr>
            <w:tcW w:w="5659" w:type="dxa"/>
          </w:tcPr>
          <w:p w14:paraId="4A454453" w14:textId="1F9089EF" w:rsidR="00324713" w:rsidRPr="0010761E" w:rsidRDefault="00F00515" w:rsidP="00324713">
            <w:pPr>
              <w:rPr>
                <w:rFonts w:eastAsia="Arial Unicode MS" w:hAnsi="Arial Unicode MS" w:cs="Arial Unicode MS"/>
                <w:sz w:val="18"/>
                <w:szCs w:val="18"/>
                <w:lang w:eastAsia="ja-JP"/>
              </w:rPr>
            </w:pPr>
            <w:r w:rsidRPr="0010761E">
              <w:rPr>
                <w:rFonts w:eastAsia="Arial Unicode MS" w:hAnsi="Arial Unicode MS" w:cs="Arial Unicode MS"/>
                <w:sz w:val="18"/>
                <w:szCs w:val="18"/>
                <w:lang w:eastAsia="ja-JP"/>
              </w:rPr>
              <w:t xml:space="preserve">In our understanding we first need to have a discussion about "what" notifications are required, and next "how" to notify. For example it should be discussed if multiple sessions can start/stop/change within an MP, </w:t>
            </w:r>
            <w:r>
              <w:rPr>
                <w:rFonts w:eastAsia="Arial Unicode MS" w:hAnsi="Arial Unicode MS" w:cs="Arial Unicode MS"/>
                <w:sz w:val="18"/>
                <w:szCs w:val="18"/>
                <w:lang w:eastAsia="ja-JP"/>
              </w:rPr>
              <w:t xml:space="preserve">and if the UE needs to be notified about these events, </w:t>
            </w:r>
            <w:r w:rsidRPr="0010761E">
              <w:rPr>
                <w:rFonts w:eastAsia="Arial Unicode MS" w:hAnsi="Arial Unicode MS" w:cs="Arial Unicode MS"/>
                <w:sz w:val="18"/>
                <w:szCs w:val="18"/>
                <w:lang w:eastAsia="ja-JP"/>
              </w:rPr>
              <w:t xml:space="preserve">because this </w:t>
            </w:r>
            <w:r>
              <w:rPr>
                <w:rFonts w:eastAsia="Arial Unicode MS" w:hAnsi="Arial Unicode MS" w:cs="Arial Unicode MS"/>
                <w:sz w:val="18"/>
                <w:szCs w:val="18"/>
                <w:lang w:eastAsia="ja-JP"/>
              </w:rPr>
              <w:t>will</w:t>
            </w:r>
            <w:r w:rsidRPr="0010761E">
              <w:rPr>
                <w:rFonts w:eastAsia="Arial Unicode MS" w:hAnsi="Arial Unicode MS" w:cs="Arial Unicode MS"/>
                <w:sz w:val="18"/>
                <w:szCs w:val="18"/>
                <w:lang w:eastAsia="ja-JP"/>
              </w:rPr>
              <w:t xml:space="preserve"> influence how we should do this. </w:t>
            </w:r>
            <w:r>
              <w:rPr>
                <w:rFonts w:eastAsia="Arial Unicode MS" w:hAnsi="Arial Unicode MS" w:cs="Arial Unicode MS"/>
                <w:sz w:val="18"/>
                <w:szCs w:val="18"/>
                <w:lang w:eastAsia="ja-JP"/>
              </w:rPr>
              <w:t xml:space="preserve">It seems that in this discussion we have an implicitly assumption that </w:t>
            </w:r>
            <w:r w:rsidR="00324713">
              <w:rPr>
                <w:rFonts w:eastAsia="Arial Unicode MS" w:hAnsi="Arial Unicode MS" w:cs="Arial Unicode MS"/>
                <w:sz w:val="18"/>
                <w:szCs w:val="18"/>
                <w:lang w:eastAsia="ja-JP"/>
              </w:rPr>
              <w:t>the r</w:t>
            </w:r>
            <w:r w:rsidR="00324713" w:rsidRPr="00324713">
              <w:rPr>
                <w:rFonts w:eastAsia="Arial Unicode MS" w:hAnsi="Arial Unicode MS" w:cs="Arial Unicode MS"/>
                <w:sz w:val="18"/>
                <w:szCs w:val="18"/>
                <w:lang w:eastAsia="ja-JP"/>
              </w:rPr>
              <w:t>eception of multiple broadcast sessions is left to UE implementation</w:t>
            </w:r>
            <w:r w:rsidR="00324713">
              <w:rPr>
                <w:rFonts w:eastAsia="Arial Unicode MS" w:hAnsi="Arial Unicode MS" w:cs="Arial Unicode MS"/>
                <w:sz w:val="18"/>
                <w:szCs w:val="18"/>
                <w:lang w:eastAsia="ja-JP"/>
              </w:rPr>
              <w:t xml:space="preserve">, i.e. we should discuss this more explicitly. The </w:t>
            </w:r>
            <w:r w:rsidR="00324713" w:rsidRPr="00324713">
              <w:rPr>
                <w:rFonts w:eastAsia="Arial Unicode MS" w:hAnsi="Arial Unicode MS" w:cs="Arial Unicode MS"/>
                <w:sz w:val="18"/>
                <w:szCs w:val="18"/>
                <w:lang w:eastAsia="ja-JP"/>
              </w:rPr>
              <w:t>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F00515" w:rsidRPr="0099733B" w14:paraId="0B166769" w14:textId="77777777" w:rsidTr="00F00515">
        <w:tc>
          <w:tcPr>
            <w:tcW w:w="2120" w:type="dxa"/>
          </w:tcPr>
          <w:p w14:paraId="6455E4DD" w14:textId="083D882B"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E39F02A" w14:textId="40AE8C76" w:rsidR="00F00515" w:rsidRPr="0099733B" w:rsidRDefault="00AA6556"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1FBF5B18" w14:textId="77777777" w:rsidR="00F00515" w:rsidRPr="0010761E" w:rsidRDefault="00F00515" w:rsidP="00AA6556">
            <w:pPr>
              <w:rPr>
                <w:rFonts w:eastAsia="Arial Unicode MS" w:hAnsi="Arial Unicode MS" w:cs="Arial Unicode MS"/>
                <w:sz w:val="18"/>
                <w:szCs w:val="18"/>
                <w:lang w:eastAsia="ja-JP"/>
              </w:rPr>
            </w:pPr>
          </w:p>
        </w:tc>
      </w:tr>
      <w:tr w:rsidR="00FE4C20" w:rsidRPr="0099733B" w14:paraId="28AA385D" w14:textId="77777777" w:rsidTr="00F00515">
        <w:tc>
          <w:tcPr>
            <w:tcW w:w="2120" w:type="dxa"/>
          </w:tcPr>
          <w:p w14:paraId="32238C97" w14:textId="7BBE19D9" w:rsidR="00FE4C20" w:rsidRDefault="00FE4C20" w:rsidP="00FE4C20">
            <w:pPr>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18D55007" w14:textId="46F2965D" w:rsidR="00FE4C20" w:rsidRDefault="00FE4C20" w:rsidP="00FE4C20">
            <w:pPr>
              <w:rPr>
                <w:rFonts w:eastAsia="Arial Unicode MS" w:hAnsi="Arial Unicode MS" w:cs="Arial Unicode MS"/>
                <w:lang w:val="en-GB"/>
              </w:rPr>
            </w:pPr>
            <w:ins w:id="77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4A6BE7D8" w14:textId="77777777" w:rsidR="00FE4C20" w:rsidRPr="0010761E" w:rsidRDefault="00FE4C20" w:rsidP="00FE4C20">
            <w:pPr>
              <w:rPr>
                <w:rFonts w:eastAsia="Arial Unicode MS" w:hAnsi="Arial Unicode MS" w:cs="Arial Unicode MS"/>
                <w:sz w:val="18"/>
                <w:szCs w:val="18"/>
                <w:lang w:eastAsia="ja-JP"/>
              </w:rPr>
            </w:pPr>
          </w:p>
        </w:tc>
      </w:tr>
      <w:tr w:rsidR="004B752A" w:rsidRPr="0099733B" w14:paraId="74A06B0A" w14:textId="77777777" w:rsidTr="00F00515">
        <w:tc>
          <w:tcPr>
            <w:tcW w:w="2120" w:type="dxa"/>
          </w:tcPr>
          <w:p w14:paraId="077DD31B" w14:textId="2B173B16" w:rsidR="004B752A" w:rsidRDefault="004B752A" w:rsidP="00FE4C20">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11872BA" w14:textId="22D8EA2F" w:rsidR="004B752A" w:rsidRDefault="004B752A" w:rsidP="00FE4C20">
            <w:pPr>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21F5FABA" w14:textId="636F6675" w:rsidR="004B752A" w:rsidRPr="0010761E" w:rsidRDefault="00EA35C0" w:rsidP="00FE4C20">
            <w:pPr>
              <w:rPr>
                <w:rFonts w:eastAsia="Arial Unicode MS" w:hAnsi="Arial Unicode MS" w:cs="Arial Unicode MS"/>
                <w:sz w:val="18"/>
                <w:szCs w:val="18"/>
                <w:lang w:eastAsia="ja-JP"/>
              </w:rPr>
            </w:pPr>
            <w:r w:rsidRPr="00EA35C0">
              <w:rPr>
                <w:rFonts w:eastAsia="Arial Unicode MS" w:hAnsi="Arial Unicode MS" w:cs="Arial Unicode MS"/>
                <w:lang w:eastAsia="zh-CN"/>
              </w:rPr>
              <w:t xml:space="preserve">We think multiple MCCH could be considered per cell, </w:t>
            </w:r>
            <w:r w:rsidR="00BE26BA" w:rsidRPr="00EA35C0">
              <w:rPr>
                <w:rFonts w:eastAsia="Arial Unicode MS" w:hAnsi="Arial Unicode MS" w:cs="Arial Unicode MS"/>
                <w:lang w:eastAsia="zh-CN"/>
              </w:rPr>
              <w:t>and short</w:t>
            </w:r>
            <w:r w:rsidRPr="00EA35C0">
              <w:rPr>
                <w:rFonts w:eastAsia="Arial Unicode MS" w:hAnsi="Arial Unicode MS" w:cs="Arial Unicode MS"/>
                <w:lang w:eastAsia="zh-CN"/>
              </w:rPr>
              <w:t xml:space="preserve"> message mechanism for paging could be considered in MCCH change notification, which means only MCCH-RNTI (merging the DCI with SC-N-RNTI and the DCI with SC-RNTI into one DCI with SC-RNTI) is used for information indication, </w:t>
            </w:r>
            <w:r w:rsidR="00BE26BA" w:rsidRPr="00EA35C0">
              <w:rPr>
                <w:rFonts w:eastAsia="Arial Unicode MS" w:hAnsi="Arial Unicode MS" w:cs="Arial Unicode MS"/>
                <w:lang w:eastAsia="zh-CN"/>
              </w:rPr>
              <w:t>e.g.,</w:t>
            </w:r>
            <w:r w:rsidRPr="00EA35C0">
              <w:rPr>
                <w:rFonts w:eastAsia="Arial Unicode MS" w:hAnsi="Arial Unicode MS" w:cs="Arial Unicode MS"/>
                <w:lang w:eastAsia="zh-CN"/>
              </w:rPr>
              <w:t xml:space="preserve"> the whether the MBMS control information is changed, whether the DCI conveyed the changed information and the resource to acquire the specific changed MCCH and HARQ disable/enable as well.</w:t>
            </w:r>
          </w:p>
        </w:tc>
      </w:tr>
    </w:tbl>
    <w:p w14:paraId="3F1F5F15" w14:textId="77777777" w:rsidR="00F85A82" w:rsidRPr="00F00515" w:rsidRDefault="00F85A82">
      <w:pPr>
        <w:rPr>
          <w:rFonts w:eastAsia="Arial Unicode MS" w:hAnsi="Arial Unicode MS" w:cs="Arial Unicode MS"/>
          <w:color w:val="00B0F0"/>
          <w:lang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lastRenderedPageBreak/>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71" w:author="Prasad QC1" w:date="2021-03-14T18:42:00Z"/>
        </w:trPr>
        <w:tc>
          <w:tcPr>
            <w:tcW w:w="2120" w:type="dxa"/>
          </w:tcPr>
          <w:p w14:paraId="2E722DF3" w14:textId="2CEC2C8C" w:rsidR="001D6719" w:rsidRDefault="001D6719" w:rsidP="0092045D">
            <w:pPr>
              <w:rPr>
                <w:ins w:id="772" w:author="Prasad QC1" w:date="2021-03-14T18:42:00Z"/>
                <w:rFonts w:eastAsia="Arial Unicode MS" w:hAnsi="Arial Unicode MS" w:cs="Arial Unicode MS"/>
                <w:lang w:val="en-GB" w:eastAsia="zh-CN"/>
              </w:rPr>
            </w:pPr>
            <w:ins w:id="773"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74" w:author="Prasad QC1" w:date="2021-03-14T18:42:00Z"/>
                <w:rFonts w:eastAsia="Arial Unicode MS" w:hAnsi="Arial Unicode MS" w:cs="Arial Unicode MS"/>
                <w:lang w:eastAsia="zh-CN"/>
              </w:rPr>
            </w:pPr>
            <w:ins w:id="775" w:author="Prasad QC1" w:date="2021-03-14T18:42:00Z">
              <w:r>
                <w:rPr>
                  <w:rFonts w:eastAsia="Arial Unicode MS" w:hAnsi="Arial Unicode MS" w:cs="Arial Unicode MS"/>
                  <w:lang w:eastAsia="zh-CN"/>
                </w:rPr>
                <w:t xml:space="preserve">Option 1 </w:t>
              </w:r>
            </w:ins>
            <w:ins w:id="776"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77" w:author="Prasad QC1" w:date="2021-03-14T18:42:00Z"/>
                <w:rFonts w:eastAsia="Arial Unicode MS" w:hAnsi="Arial Unicode MS" w:cs="Arial Unicode MS"/>
                <w:color w:val="00B0F0"/>
                <w:lang w:eastAsia="ja-JP"/>
              </w:rPr>
            </w:pPr>
            <w:ins w:id="778"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79" w:author="Prasad QC1" w:date="2021-03-14T18:44:00Z">
              <w:r w:rsidR="00275412">
                <w:rPr>
                  <w:rFonts w:eastAsia="Arial Unicode MS" w:hAnsi="Arial Unicode MS" w:cs="Arial Unicode MS"/>
                  <w:color w:val="00B0F0"/>
                  <w:lang w:eastAsia="ja-JP"/>
                </w:rPr>
                <w:t>CCH (i.e MCCH is not broadcast all the time to avoid overhead and also UE actively receiving Broadcast service may not n</w:t>
              </w:r>
            </w:ins>
            <w:ins w:id="780"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81" w:author="xiaomi" w:date="2021-03-17T11:18:00Z"/>
        </w:trPr>
        <w:tc>
          <w:tcPr>
            <w:tcW w:w="2120" w:type="dxa"/>
          </w:tcPr>
          <w:p w14:paraId="10B92B27" w14:textId="63F1AF41" w:rsidR="00B91ACB" w:rsidRDefault="00B91ACB" w:rsidP="0092045D">
            <w:pPr>
              <w:rPr>
                <w:ins w:id="782" w:author="xiaomi" w:date="2021-03-17T11:18:00Z"/>
                <w:rFonts w:eastAsia="Arial Unicode MS" w:hAnsi="Arial Unicode MS" w:cs="Arial Unicode MS"/>
                <w:lang w:val="en-GB" w:eastAsia="zh-CN"/>
              </w:rPr>
            </w:pPr>
            <w:ins w:id="783"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84" w:author="xiaomi" w:date="2021-03-17T11:18:00Z"/>
                <w:rFonts w:eastAsia="Arial Unicode MS" w:hAnsi="Arial Unicode MS" w:cs="Arial Unicode MS"/>
                <w:lang w:eastAsia="zh-CN"/>
              </w:rPr>
            </w:pPr>
            <w:ins w:id="785" w:author="xiaomi" w:date="2021-03-17T11:18:00Z">
              <w:r>
                <w:rPr>
                  <w:rFonts w:eastAsia="Arial Unicode MS" w:hAnsi="Arial Unicode MS" w:cs="Arial Unicode MS"/>
                  <w:lang w:eastAsia="zh-CN"/>
                </w:rPr>
                <w:t xml:space="preserve">Option </w:t>
              </w:r>
            </w:ins>
            <w:ins w:id="786"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87" w:author="xiaomi" w:date="2021-03-17T11:18:00Z"/>
                <w:rFonts w:eastAsia="Arial Unicode MS" w:hAnsi="Arial Unicode MS" w:cs="Arial Unicode MS"/>
                <w:color w:val="00B0F0"/>
                <w:lang w:eastAsia="ja-JP"/>
              </w:rPr>
            </w:pPr>
          </w:p>
        </w:tc>
      </w:tr>
      <w:tr w:rsidR="00311024" w:rsidRPr="005F4125" w14:paraId="0F008BEF" w14:textId="77777777" w:rsidTr="00506E01">
        <w:trPr>
          <w:ins w:id="788" w:author="CATT" w:date="2021-03-17T13:49:00Z"/>
        </w:trPr>
        <w:tc>
          <w:tcPr>
            <w:tcW w:w="2120" w:type="dxa"/>
          </w:tcPr>
          <w:p w14:paraId="28291B25" w14:textId="15E12188" w:rsidR="00311024" w:rsidRDefault="00311024" w:rsidP="0092045D">
            <w:pPr>
              <w:rPr>
                <w:ins w:id="789" w:author="CATT" w:date="2021-03-17T13:49:00Z"/>
                <w:rFonts w:eastAsia="Arial Unicode MS" w:hAnsi="Arial Unicode MS" w:cs="Arial Unicode MS"/>
                <w:lang w:val="en-GB" w:eastAsia="zh-CN"/>
              </w:rPr>
            </w:pPr>
            <w:ins w:id="790"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91" w:author="CATT" w:date="2021-03-17T13:49:00Z"/>
                <w:rFonts w:eastAsia="Arial Unicode MS" w:hAnsi="Arial Unicode MS" w:cs="Arial Unicode MS"/>
                <w:lang w:eastAsia="zh-CN"/>
              </w:rPr>
            </w:pPr>
            <w:ins w:id="792"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93" w:author="CATT" w:date="2021-03-17T13:49:00Z"/>
                <w:rFonts w:eastAsia="Arial Unicode MS" w:hAnsi="Arial Unicode MS" w:cs="Arial Unicode MS"/>
                <w:color w:val="00B0F0"/>
                <w:lang w:eastAsia="ja-JP"/>
              </w:rPr>
            </w:pPr>
            <w:ins w:id="794"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95" w:author="Kyocera - Masato Fujishiro" w:date="2021-03-18T10:29:00Z"/>
        </w:trPr>
        <w:tc>
          <w:tcPr>
            <w:tcW w:w="2120" w:type="dxa"/>
          </w:tcPr>
          <w:p w14:paraId="1509842F" w14:textId="015DAAE9" w:rsidR="00174B6B" w:rsidRDefault="00174B6B" w:rsidP="00174B6B">
            <w:pPr>
              <w:rPr>
                <w:ins w:id="796" w:author="Kyocera - Masato Fujishiro" w:date="2021-03-18T10:29:00Z"/>
                <w:rFonts w:eastAsia="Arial Unicode MS" w:hAnsi="Arial Unicode MS" w:cs="Arial Unicode MS"/>
                <w:lang w:val="en-GB"/>
              </w:rPr>
            </w:pPr>
            <w:ins w:id="797"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98" w:author="Kyocera - Masato Fujishiro" w:date="2021-03-18T10:29:00Z"/>
                <w:rFonts w:eastAsia="Arial Unicode MS" w:hAnsi="Arial Unicode MS" w:cs="Arial Unicode MS"/>
                <w:lang w:val="en-GB"/>
              </w:rPr>
            </w:pPr>
            <w:ins w:id="799"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800" w:author="Kyocera - Masato Fujishiro" w:date="2021-03-18T10:29:00Z"/>
                <w:rFonts w:eastAsia="Arial Unicode MS" w:hAnsi="Arial Unicode MS" w:cs="Arial Unicode MS"/>
                <w:color w:val="00B0F0"/>
                <w:lang w:eastAsia="ja-JP"/>
              </w:rPr>
            </w:pPr>
            <w:ins w:id="801"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802" w:author="Sangkyu Baek" w:date="2021-03-18T11:09:00Z"/>
        </w:trPr>
        <w:tc>
          <w:tcPr>
            <w:tcW w:w="2120" w:type="dxa"/>
          </w:tcPr>
          <w:p w14:paraId="3AE6C392" w14:textId="0D7B3DDE" w:rsidR="00C80175" w:rsidRDefault="00C80175" w:rsidP="00C80175">
            <w:pPr>
              <w:rPr>
                <w:ins w:id="803" w:author="Sangkyu Baek" w:date="2021-03-18T11:09:00Z"/>
                <w:rFonts w:eastAsia="Arial Unicode MS" w:hAnsi="Arial Unicode MS" w:cs="Arial Unicode MS"/>
                <w:lang w:val="en-GB" w:eastAsia="ja-JP"/>
              </w:rPr>
            </w:pPr>
            <w:ins w:id="804"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805" w:author="Sangkyu Baek" w:date="2021-03-18T11:09:00Z"/>
                <w:rFonts w:eastAsia="Arial Unicode MS" w:hAnsi="Arial Unicode MS" w:cs="Arial Unicode MS"/>
                <w:lang w:eastAsia="ja-JP"/>
              </w:rPr>
            </w:pPr>
            <w:ins w:id="806"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807" w:author="Sangkyu Baek" w:date="2021-03-18T11:09:00Z"/>
                <w:rFonts w:ascii="Arial" w:eastAsia="Arial Unicode MS" w:hAnsi="Arial" w:cs="Arial"/>
                <w:color w:val="00B0F0"/>
                <w:lang w:eastAsia="ja-JP"/>
              </w:rPr>
            </w:pPr>
          </w:p>
        </w:tc>
      </w:tr>
      <w:tr w:rsidR="004975D7" w:rsidRPr="005F4125" w14:paraId="43BFF102" w14:textId="77777777" w:rsidTr="00E45DD9">
        <w:trPr>
          <w:ins w:id="808" w:author="陈喆" w:date="2021-03-18T11:30:00Z"/>
        </w:trPr>
        <w:tc>
          <w:tcPr>
            <w:tcW w:w="2120" w:type="dxa"/>
          </w:tcPr>
          <w:p w14:paraId="4794377C" w14:textId="35F5CCD8" w:rsidR="004975D7" w:rsidRDefault="004975D7" w:rsidP="004975D7">
            <w:pPr>
              <w:rPr>
                <w:ins w:id="809" w:author="陈喆" w:date="2021-03-18T11:30:00Z"/>
                <w:rFonts w:eastAsia="Arial Unicode MS" w:hAnsi="Arial Unicode MS" w:cs="Arial Unicode MS"/>
                <w:lang w:val="en-GB" w:eastAsia="ko-KR"/>
              </w:rPr>
            </w:pPr>
            <w:ins w:id="810"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811" w:author="陈喆" w:date="2021-03-18T11:30:00Z"/>
                <w:rFonts w:eastAsia="Arial Unicode MS" w:hAnsi="Arial Unicode MS" w:cs="Arial Unicode MS"/>
                <w:lang w:eastAsia="ko-KR"/>
              </w:rPr>
            </w:pPr>
            <w:ins w:id="812"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813" w:author="陈喆" w:date="2021-03-18T11:30:00Z"/>
                <w:rFonts w:ascii="Arial" w:eastAsia="Arial Unicode MS" w:hAnsi="Arial" w:cs="Arial"/>
                <w:color w:val="00B0F0"/>
                <w:lang w:eastAsia="ja-JP"/>
              </w:rPr>
            </w:pPr>
          </w:p>
        </w:tc>
      </w:tr>
      <w:tr w:rsidR="00681310" w:rsidRPr="005F4125" w14:paraId="32212A2B" w14:textId="77777777" w:rsidTr="00E45DD9">
        <w:trPr>
          <w:ins w:id="814" w:author="Spreadtrum communications" w:date="2021-03-18T17:29:00Z"/>
        </w:trPr>
        <w:tc>
          <w:tcPr>
            <w:tcW w:w="2120" w:type="dxa"/>
          </w:tcPr>
          <w:p w14:paraId="65F0D866" w14:textId="43CE55E0" w:rsidR="00681310" w:rsidRDefault="00681310" w:rsidP="004975D7">
            <w:pPr>
              <w:rPr>
                <w:ins w:id="815" w:author="Spreadtrum communications" w:date="2021-03-18T17:29:00Z"/>
                <w:rFonts w:eastAsia="Arial Unicode MS" w:hAnsi="Arial Unicode MS" w:cs="Arial Unicode MS"/>
                <w:lang w:val="en-GB" w:eastAsia="zh-CN"/>
              </w:rPr>
            </w:pPr>
            <w:ins w:id="816"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817" w:author="Spreadtrum communications" w:date="2021-03-18T17:29:00Z"/>
                <w:rFonts w:eastAsia="Arial Unicode MS" w:hAnsi="Arial Unicode MS" w:cs="Arial Unicode MS"/>
                <w:lang w:eastAsia="zh-CN"/>
              </w:rPr>
            </w:pPr>
            <w:ins w:id="818"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19"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20" w:author="vivo (Stephen)" w:date="2021-03-19T13:32:00Z"/>
        </w:trPr>
        <w:tc>
          <w:tcPr>
            <w:tcW w:w="2120" w:type="dxa"/>
          </w:tcPr>
          <w:p w14:paraId="55C0141D" w14:textId="588C1F96" w:rsidR="00736265" w:rsidRDefault="00736265" w:rsidP="00736265">
            <w:pPr>
              <w:rPr>
                <w:ins w:id="821" w:author="vivo (Stephen)" w:date="2021-03-19T13:32:00Z"/>
                <w:rFonts w:eastAsia="Arial Unicode MS" w:hAnsi="Arial Unicode MS" w:cs="Arial Unicode MS"/>
                <w:lang w:val="en-GB" w:eastAsia="zh-CN"/>
              </w:rPr>
            </w:pPr>
            <w:ins w:id="822"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23" w:author="vivo (Stephen)" w:date="2021-03-19T13:32:00Z"/>
                <w:rFonts w:eastAsia="Arial Unicode MS" w:hAnsi="Arial Unicode MS" w:cs="Arial Unicode MS"/>
                <w:lang w:eastAsia="zh-CN"/>
              </w:rPr>
            </w:pPr>
            <w:ins w:id="824"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25" w:author="vivo (Stephen)" w:date="2021-03-19T13:32:00Z"/>
                <w:rFonts w:ascii="Arial" w:eastAsia="Arial Unicode MS" w:hAnsi="Arial" w:cs="Arial"/>
                <w:color w:val="00B0F0"/>
                <w:lang w:eastAsia="ja-JP"/>
              </w:rPr>
            </w:pPr>
            <w:ins w:id="826"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27" w:author="vivo (Stephen)" w:date="2021-03-19T13:37:00Z">
              <w:r w:rsidR="00AF7B11">
                <w:rPr>
                  <w:rFonts w:ascii="Arial" w:eastAsia="Arial Unicode MS" w:hAnsi="Arial" w:cs="Arial"/>
                  <w:color w:val="00B0F0"/>
                  <w:lang w:eastAsia="zh-CN"/>
                </w:rPr>
                <w:t>ca</w:t>
              </w:r>
            </w:ins>
            <w:ins w:id="828"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29" w:author="Wei Li Mei" w:date="2021-03-19T14:06:00Z"/>
        </w:trPr>
        <w:tc>
          <w:tcPr>
            <w:tcW w:w="2120" w:type="dxa"/>
          </w:tcPr>
          <w:p w14:paraId="0F5EE6C7" w14:textId="3F6953EC" w:rsidR="00010E9B" w:rsidRDefault="00010E9B" w:rsidP="00010E9B">
            <w:pPr>
              <w:rPr>
                <w:ins w:id="830" w:author="Wei Li Mei" w:date="2021-03-19T14:06:00Z"/>
                <w:rFonts w:eastAsia="Arial Unicode MS" w:hAnsi="Arial Unicode MS" w:cs="Arial Unicode MS"/>
                <w:lang w:val="en-GB" w:eastAsia="zh-CN"/>
              </w:rPr>
            </w:pPr>
            <w:ins w:id="831" w:author="Wei Li Mei" w:date="2021-03-19T14:06:00Z">
              <w:r>
                <w:rPr>
                  <w:rFonts w:eastAsia="Arial Unicode MS" w:hAnsi="Arial Unicode MS" w:cs="Arial Unicode MS" w:hint="eastAsia"/>
                  <w:lang w:val="en-GB" w:eastAsia="zh-CN"/>
                </w:rPr>
                <w:t>TD Tech&amp;Chengdu TD Tech</w:t>
              </w:r>
            </w:ins>
          </w:p>
        </w:tc>
        <w:tc>
          <w:tcPr>
            <w:tcW w:w="1842" w:type="dxa"/>
          </w:tcPr>
          <w:p w14:paraId="46C81F02" w14:textId="46C56132" w:rsidR="00010E9B" w:rsidRDefault="00010E9B" w:rsidP="00010E9B">
            <w:pPr>
              <w:rPr>
                <w:ins w:id="832" w:author="Wei Li Mei" w:date="2021-03-19T14:06:00Z"/>
                <w:rFonts w:eastAsia="Arial Unicode MS" w:hAnsi="Arial Unicode MS" w:cs="Arial Unicode MS"/>
                <w:lang w:eastAsia="zh-CN"/>
              </w:rPr>
            </w:pPr>
            <w:ins w:id="833"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34"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r w:rsidR="003604C1" w:rsidRPr="009C0ABD" w14:paraId="78931ADC" w14:textId="77777777" w:rsidTr="003604C1">
        <w:tc>
          <w:tcPr>
            <w:tcW w:w="2120" w:type="dxa"/>
          </w:tcPr>
          <w:p w14:paraId="7F2C2A2E"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Ericsson</w:t>
            </w:r>
          </w:p>
        </w:tc>
        <w:tc>
          <w:tcPr>
            <w:tcW w:w="1842" w:type="dxa"/>
          </w:tcPr>
          <w:p w14:paraId="5C5B1C1F"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TBD</w:t>
            </w:r>
          </w:p>
        </w:tc>
        <w:tc>
          <w:tcPr>
            <w:tcW w:w="5659" w:type="dxa"/>
          </w:tcPr>
          <w:p w14:paraId="2E52C361" w14:textId="77777777" w:rsidR="003604C1" w:rsidRDefault="003604C1" w:rsidP="00AA6556">
            <w:pPr>
              <w:rPr>
                <w:rFonts w:eastAsia="Arial Unicode MS" w:hAnsi="Arial Unicode MS" w:cs="Arial Unicode MS"/>
                <w:lang w:eastAsia="ja-JP"/>
              </w:rPr>
            </w:pPr>
            <w:r>
              <w:rPr>
                <w:rFonts w:eastAsia="Arial Unicode MS" w:hAnsi="Arial Unicode MS" w:cs="Arial Unicode MS"/>
                <w:lang w:eastAsia="ja-JP"/>
              </w:rPr>
              <w:t>Perhaps we can keep it simple, but o</w:t>
            </w:r>
            <w:r w:rsidRPr="009C0ABD">
              <w:rPr>
                <w:rFonts w:eastAsia="Arial Unicode MS" w:hAnsi="Arial Unicode MS" w:cs="Arial Unicode MS"/>
                <w:lang w:eastAsia="ja-JP"/>
              </w:rPr>
              <w:t xml:space="preserve">ption </w:t>
            </w:r>
            <w:r>
              <w:rPr>
                <w:rFonts w:eastAsia="Arial Unicode MS" w:hAnsi="Arial Unicode MS" w:cs="Arial Unicode MS"/>
                <w:lang w:eastAsia="ja-JP"/>
              </w:rPr>
              <w:t>1 has the limitation that at most 1 session can start during an MP? Start of the other session is delayed until the start of the next MP?</w:t>
            </w:r>
          </w:p>
          <w:p w14:paraId="381E2C37" w14:textId="77777777" w:rsidR="003604C1" w:rsidRPr="009C0ABD" w:rsidRDefault="003604C1" w:rsidP="00AA6556">
            <w:pPr>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604C1" w:rsidRPr="009C0ABD" w14:paraId="3FB00FFB" w14:textId="77777777" w:rsidTr="003604C1">
        <w:tc>
          <w:tcPr>
            <w:tcW w:w="2120" w:type="dxa"/>
          </w:tcPr>
          <w:p w14:paraId="3E7A64CE" w14:textId="523775ED"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87A087A" w14:textId="731F5CB6" w:rsidR="003604C1" w:rsidRPr="009C0ABD" w:rsidRDefault="004F1930" w:rsidP="00AA6556">
            <w:pPr>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7CA421C2" w14:textId="77777777" w:rsidR="003604C1" w:rsidRPr="009C0ABD" w:rsidRDefault="003604C1" w:rsidP="00AA6556">
            <w:pPr>
              <w:rPr>
                <w:rFonts w:eastAsia="Arial Unicode MS" w:hAnsi="Arial Unicode MS" w:cs="Arial Unicode MS"/>
                <w:lang w:eastAsia="ja-JP"/>
              </w:rPr>
            </w:pPr>
          </w:p>
        </w:tc>
      </w:tr>
      <w:tr w:rsidR="003F5B1A" w:rsidRPr="009C0ABD" w14:paraId="39970D04" w14:textId="77777777" w:rsidTr="003604C1">
        <w:tc>
          <w:tcPr>
            <w:tcW w:w="2120" w:type="dxa"/>
          </w:tcPr>
          <w:p w14:paraId="6099D617" w14:textId="65E9CDCE" w:rsidR="003F5B1A" w:rsidRDefault="003F5B1A" w:rsidP="003F5B1A">
            <w:pPr>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8B71CC8" w14:textId="55893EA3" w:rsidR="003F5B1A" w:rsidRDefault="003F5B1A" w:rsidP="003F5B1A">
            <w:pPr>
              <w:rPr>
                <w:rFonts w:eastAsia="Arial Unicode MS" w:hAnsi="Arial Unicode MS" w:cs="Arial Unicode MS"/>
                <w:lang w:val="en-GB"/>
              </w:rPr>
            </w:pPr>
            <w:ins w:id="835"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73D7D1C3" w14:textId="0D34D526" w:rsidR="003F5B1A" w:rsidRPr="009C0ABD" w:rsidRDefault="003F5B1A" w:rsidP="003F5B1A">
            <w:pPr>
              <w:rPr>
                <w:rFonts w:eastAsia="Arial Unicode MS" w:hAnsi="Arial Unicode MS" w:cs="Arial Unicode MS"/>
                <w:lang w:eastAsia="ja-JP"/>
              </w:rPr>
            </w:pPr>
            <w:r>
              <w:rPr>
                <w:rFonts w:eastAsia="Arial Unicode MS" w:hAnsi="Arial Unicode MS" w:cs="Arial Unicode MS"/>
                <w:lang w:val="en-GB"/>
              </w:rPr>
              <w:t xml:space="preserve">The option 3 is most effective to reduce the UE power consumed by MCCH monitoring. The </w:t>
            </w:r>
            <w:r w:rsidRPr="005F4125">
              <w:rPr>
                <w:rFonts w:eastAsia="Arial Unicode MS" w:hAnsi="Arial Unicode MS" w:cs="Arial Unicode MS"/>
                <w:lang w:val="en-GB"/>
              </w:rPr>
              <w:t>UE is</w:t>
            </w:r>
            <w:r>
              <w:rPr>
                <w:rFonts w:eastAsia="Arial Unicode MS" w:hAnsi="Arial Unicode MS" w:cs="Arial Unicode MS"/>
                <w:lang w:val="en-GB"/>
              </w:rPr>
              <w:t xml:space="preserve"> not</w:t>
            </w:r>
            <w:r w:rsidRPr="005F4125">
              <w:rPr>
                <w:rFonts w:eastAsia="Arial Unicode MS" w:hAnsi="Arial Unicode MS" w:cs="Arial Unicode MS"/>
                <w:lang w:val="en-GB"/>
              </w:rPr>
              <w:t xml:space="preserve"> required to monitor </w:t>
            </w:r>
            <w:r>
              <w:rPr>
                <w:rFonts w:eastAsia="Arial Unicode MS" w:hAnsi="Arial Unicode MS" w:cs="Arial Unicode MS"/>
                <w:lang w:val="en-GB"/>
              </w:rPr>
              <w:t>the</w:t>
            </w:r>
            <w:r w:rsidRPr="005F4125">
              <w:rPr>
                <w:rFonts w:eastAsia="Arial Unicode MS" w:hAnsi="Arial Unicode MS" w:cs="Arial Unicode MS"/>
                <w:lang w:val="en-GB"/>
              </w:rPr>
              <w:t xml:space="preserve"> MCCH in every MCCH modification period</w:t>
            </w:r>
            <w:r>
              <w:rPr>
                <w:rFonts w:eastAsia="Arial Unicode MS" w:hAnsi="Arial Unicode MS" w:cs="Arial Unicode MS"/>
                <w:lang w:val="en-GB"/>
              </w:rPr>
              <w:t xml:space="preserve"> though the UE has ongoing MBS service.</w:t>
            </w:r>
          </w:p>
        </w:tc>
      </w:tr>
      <w:tr w:rsidR="00EA35C0" w:rsidRPr="009C0ABD" w14:paraId="73B009A8" w14:textId="77777777" w:rsidTr="003604C1">
        <w:tc>
          <w:tcPr>
            <w:tcW w:w="2120" w:type="dxa"/>
          </w:tcPr>
          <w:p w14:paraId="202D45CF" w14:textId="586C89C6" w:rsidR="00EA35C0" w:rsidRDefault="00EA35C0" w:rsidP="003F5B1A">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3DBE88D" w14:textId="008B5E9A" w:rsidR="00EA35C0" w:rsidRDefault="00BE26BA" w:rsidP="003F5B1A">
            <w:pPr>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26750E3D" w14:textId="7DB8F56F" w:rsidR="00EA35C0" w:rsidRDefault="00EA35C0" w:rsidP="003F5B1A">
            <w:pPr>
              <w:rPr>
                <w:rFonts w:eastAsia="Arial Unicode MS" w:hAnsi="Arial Unicode MS" w:cs="Arial Unicode MS"/>
                <w:lang w:val="en-GB" w:eastAsia="zh-CN"/>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36" w:author="Prasad QC1" w:date="2021-03-14T18:45:00Z"/>
        </w:trPr>
        <w:tc>
          <w:tcPr>
            <w:tcW w:w="2120" w:type="dxa"/>
          </w:tcPr>
          <w:p w14:paraId="48DFE45F" w14:textId="319AEAE3" w:rsidR="00275412" w:rsidRDefault="00275412" w:rsidP="00324B2E">
            <w:pPr>
              <w:rPr>
                <w:ins w:id="837" w:author="Prasad QC1" w:date="2021-03-14T18:45:00Z"/>
                <w:rFonts w:eastAsia="Arial Unicode MS" w:hAnsi="Arial Unicode MS" w:cs="Arial Unicode MS"/>
                <w:lang w:val="en-GB" w:eastAsia="zh-CN"/>
              </w:rPr>
            </w:pPr>
            <w:ins w:id="838" w:author="Prasad QC1" w:date="2021-03-14T18:46:00Z">
              <w:r>
                <w:rPr>
                  <w:rFonts w:eastAsia="Arial Unicode MS" w:hAnsi="Arial Unicode MS" w:cs="Arial Unicode MS"/>
                  <w:lang w:val="en-GB" w:eastAsia="zh-CN"/>
                </w:rPr>
                <w:lastRenderedPageBreak/>
                <w:t>QC</w:t>
              </w:r>
            </w:ins>
          </w:p>
        </w:tc>
        <w:tc>
          <w:tcPr>
            <w:tcW w:w="1842" w:type="dxa"/>
          </w:tcPr>
          <w:p w14:paraId="5048E302" w14:textId="1512656C" w:rsidR="00275412" w:rsidRDefault="00275412" w:rsidP="00324B2E">
            <w:pPr>
              <w:rPr>
                <w:ins w:id="839" w:author="Prasad QC1" w:date="2021-03-14T18:45:00Z"/>
                <w:rFonts w:eastAsia="Arial Unicode MS" w:hAnsi="Arial Unicode MS" w:cs="Arial Unicode MS"/>
                <w:lang w:eastAsia="zh-CN"/>
              </w:rPr>
            </w:pPr>
            <w:ins w:id="840"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41"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42" w:author="xiaomi" w:date="2021-03-17T11:24:00Z"/>
        </w:trPr>
        <w:tc>
          <w:tcPr>
            <w:tcW w:w="2120" w:type="dxa"/>
          </w:tcPr>
          <w:p w14:paraId="64D36C80" w14:textId="053D6BB6" w:rsidR="00A83F68" w:rsidRDefault="00A83F68" w:rsidP="00324B2E">
            <w:pPr>
              <w:rPr>
                <w:ins w:id="843" w:author="xiaomi" w:date="2021-03-17T11:24:00Z"/>
                <w:rFonts w:eastAsia="Arial Unicode MS" w:hAnsi="Arial Unicode MS" w:cs="Arial Unicode MS"/>
                <w:lang w:val="en-GB" w:eastAsia="zh-CN"/>
              </w:rPr>
            </w:pPr>
            <w:ins w:id="844"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45" w:author="xiaomi" w:date="2021-03-17T11:24:00Z"/>
                <w:rFonts w:eastAsia="Arial Unicode MS" w:hAnsi="Arial Unicode MS" w:cs="Arial Unicode MS"/>
                <w:lang w:eastAsia="zh-CN"/>
              </w:rPr>
            </w:pPr>
            <w:ins w:id="846"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47" w:author="xiaomi" w:date="2021-03-17T11:24:00Z"/>
                <w:rFonts w:eastAsia="Arial Unicode MS" w:hAnsi="Arial Unicode MS" w:cs="Arial Unicode MS"/>
                <w:color w:val="00B0F0"/>
                <w:lang w:eastAsia="ja-JP"/>
              </w:rPr>
            </w:pPr>
          </w:p>
        </w:tc>
      </w:tr>
      <w:tr w:rsidR="00B5652A" w:rsidRPr="005F4125" w14:paraId="67C52F12" w14:textId="77777777" w:rsidTr="002F2645">
        <w:trPr>
          <w:ins w:id="848" w:author="CATT" w:date="2021-03-17T13:49:00Z"/>
        </w:trPr>
        <w:tc>
          <w:tcPr>
            <w:tcW w:w="2120" w:type="dxa"/>
          </w:tcPr>
          <w:p w14:paraId="37C1A146" w14:textId="439B8B1E" w:rsidR="00B5652A" w:rsidRDefault="00B5652A" w:rsidP="00324B2E">
            <w:pPr>
              <w:rPr>
                <w:ins w:id="849" w:author="CATT" w:date="2021-03-17T13:49:00Z"/>
                <w:rFonts w:eastAsia="Arial Unicode MS" w:hAnsi="Arial Unicode MS" w:cs="Arial Unicode MS"/>
                <w:lang w:val="en-GB" w:eastAsia="zh-CN"/>
              </w:rPr>
            </w:pPr>
            <w:ins w:id="850"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851" w:author="CATT" w:date="2021-03-17T13:49:00Z"/>
                <w:rFonts w:eastAsia="Arial Unicode MS" w:hAnsi="Arial Unicode MS" w:cs="Arial Unicode MS"/>
                <w:lang w:eastAsia="zh-CN"/>
              </w:rPr>
            </w:pPr>
            <w:ins w:id="852"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53"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54" w:author="Kyocera - Masato Fujishiro" w:date="2021-03-18T10:29:00Z"/>
        </w:trPr>
        <w:tc>
          <w:tcPr>
            <w:tcW w:w="2120" w:type="dxa"/>
          </w:tcPr>
          <w:p w14:paraId="01449086" w14:textId="33F33794" w:rsidR="00174B6B" w:rsidRPr="008772EF" w:rsidRDefault="00174B6B" w:rsidP="00174B6B">
            <w:pPr>
              <w:rPr>
                <w:ins w:id="855" w:author="Kyocera - Masato Fujishiro" w:date="2021-03-18T10:29:00Z"/>
                <w:rFonts w:eastAsia="Arial Unicode MS" w:hAnsi="Arial Unicode MS" w:cs="Arial Unicode MS"/>
                <w:lang w:val="en-GB"/>
              </w:rPr>
            </w:pPr>
            <w:ins w:id="856"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57" w:author="Kyocera - Masato Fujishiro" w:date="2021-03-18T10:29:00Z"/>
                <w:rFonts w:eastAsia="Arial Unicode MS" w:hAnsi="Arial Unicode MS" w:cs="Arial Unicode MS"/>
                <w:lang w:val="en-GB"/>
              </w:rPr>
            </w:pPr>
            <w:ins w:id="858"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59" w:author="Kyocera - Masato Fujishiro" w:date="2021-03-18T10:29:00Z"/>
                <w:rFonts w:eastAsia="Arial Unicode MS" w:hAnsi="Arial Unicode MS" w:cs="Arial Unicode MS"/>
                <w:lang w:val="en-GB"/>
              </w:rPr>
            </w:pPr>
          </w:p>
        </w:tc>
      </w:tr>
      <w:tr w:rsidR="00C80175" w:rsidRPr="008772EF" w14:paraId="1473D878" w14:textId="77777777" w:rsidTr="00E45DD9">
        <w:trPr>
          <w:ins w:id="860" w:author="Sangkyu Baek" w:date="2021-03-18T11:09:00Z"/>
        </w:trPr>
        <w:tc>
          <w:tcPr>
            <w:tcW w:w="2120" w:type="dxa"/>
          </w:tcPr>
          <w:p w14:paraId="65A83D96" w14:textId="1F6D9085" w:rsidR="00C80175" w:rsidRDefault="00C80175" w:rsidP="00C80175">
            <w:pPr>
              <w:rPr>
                <w:ins w:id="861" w:author="Sangkyu Baek" w:date="2021-03-18T11:09:00Z"/>
                <w:rFonts w:eastAsia="Arial Unicode MS" w:hAnsi="Arial Unicode MS" w:cs="Arial Unicode MS"/>
                <w:lang w:val="en-GB" w:eastAsia="ja-JP"/>
              </w:rPr>
            </w:pPr>
            <w:ins w:id="862"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63" w:author="Sangkyu Baek" w:date="2021-03-18T11:09:00Z"/>
                <w:rFonts w:eastAsia="Arial Unicode MS" w:hAnsi="Arial Unicode MS" w:cs="Arial Unicode MS"/>
                <w:lang w:eastAsia="ja-JP"/>
              </w:rPr>
            </w:pPr>
            <w:ins w:id="864"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65" w:author="Sangkyu Baek" w:date="2021-03-18T11:09:00Z"/>
                <w:rFonts w:eastAsia="Arial Unicode MS" w:hAnsi="Arial Unicode MS" w:cs="Arial Unicode MS"/>
                <w:lang w:val="en-GB"/>
              </w:rPr>
            </w:pPr>
          </w:p>
        </w:tc>
      </w:tr>
      <w:tr w:rsidR="004975D7" w:rsidRPr="008772EF" w14:paraId="0446051D" w14:textId="77777777" w:rsidTr="00E45DD9">
        <w:trPr>
          <w:ins w:id="866" w:author="陈喆" w:date="2021-03-18T11:30:00Z"/>
        </w:trPr>
        <w:tc>
          <w:tcPr>
            <w:tcW w:w="2120" w:type="dxa"/>
          </w:tcPr>
          <w:p w14:paraId="4BCF4EDE" w14:textId="61EE08BF" w:rsidR="004975D7" w:rsidRDefault="004975D7" w:rsidP="004975D7">
            <w:pPr>
              <w:rPr>
                <w:ins w:id="867" w:author="陈喆" w:date="2021-03-18T11:30:00Z"/>
                <w:rFonts w:eastAsia="Arial Unicode MS" w:hAnsi="Arial Unicode MS" w:cs="Arial Unicode MS"/>
                <w:lang w:val="en-GB" w:eastAsia="ko-KR"/>
              </w:rPr>
            </w:pPr>
            <w:ins w:id="86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69" w:author="陈喆" w:date="2021-03-18T11:30:00Z"/>
                <w:rFonts w:eastAsia="Arial Unicode MS" w:hAnsi="Arial Unicode MS" w:cs="Arial Unicode MS"/>
                <w:lang w:eastAsia="ko-KR"/>
              </w:rPr>
            </w:pPr>
            <w:ins w:id="870"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71" w:author="陈喆" w:date="2021-03-18T11:30:00Z"/>
                <w:rFonts w:eastAsia="Arial Unicode MS" w:hAnsi="Arial Unicode MS" w:cs="Arial Unicode MS"/>
                <w:lang w:val="en-GB"/>
              </w:rPr>
            </w:pPr>
          </w:p>
        </w:tc>
      </w:tr>
      <w:tr w:rsidR="00537F2A" w:rsidRPr="008772EF" w14:paraId="4049AB8B" w14:textId="77777777" w:rsidTr="00E45DD9">
        <w:trPr>
          <w:ins w:id="872" w:author="Spreadtrum communications" w:date="2021-03-18T17:33:00Z"/>
        </w:trPr>
        <w:tc>
          <w:tcPr>
            <w:tcW w:w="2120" w:type="dxa"/>
          </w:tcPr>
          <w:p w14:paraId="2A1EA5A5" w14:textId="7A4EFFAD" w:rsidR="00537F2A" w:rsidRDefault="00537F2A" w:rsidP="004975D7">
            <w:pPr>
              <w:rPr>
                <w:ins w:id="873" w:author="Spreadtrum communications" w:date="2021-03-18T17:33:00Z"/>
                <w:rFonts w:eastAsia="Arial Unicode MS" w:hAnsi="Arial Unicode MS" w:cs="Arial Unicode MS"/>
                <w:lang w:val="en-GB" w:eastAsia="zh-CN"/>
              </w:rPr>
            </w:pPr>
            <w:ins w:id="874"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875" w:author="Spreadtrum communications" w:date="2021-03-18T17:33:00Z"/>
                <w:rFonts w:eastAsia="Arial Unicode MS" w:hAnsi="Arial Unicode MS" w:cs="Arial Unicode MS"/>
                <w:lang w:eastAsia="zh-CN"/>
              </w:rPr>
            </w:pPr>
            <w:ins w:id="876"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77" w:author="Spreadtrum communications" w:date="2021-03-18T17:33:00Z"/>
                <w:rFonts w:eastAsia="Arial Unicode MS" w:hAnsi="Arial Unicode MS" w:cs="Arial Unicode MS"/>
                <w:lang w:val="en-GB"/>
              </w:rPr>
            </w:pPr>
          </w:p>
        </w:tc>
      </w:tr>
      <w:tr w:rsidR="00736265" w:rsidRPr="008772EF" w14:paraId="26E2BE0F" w14:textId="77777777" w:rsidTr="00E45DD9">
        <w:trPr>
          <w:ins w:id="878" w:author="vivo (Stephen)" w:date="2021-03-19T13:32:00Z"/>
        </w:trPr>
        <w:tc>
          <w:tcPr>
            <w:tcW w:w="2120" w:type="dxa"/>
          </w:tcPr>
          <w:p w14:paraId="2017D209" w14:textId="62E896A7" w:rsidR="00736265" w:rsidRDefault="00736265" w:rsidP="00736265">
            <w:pPr>
              <w:rPr>
                <w:ins w:id="879" w:author="vivo (Stephen)" w:date="2021-03-19T13:32:00Z"/>
                <w:rFonts w:eastAsia="Arial Unicode MS" w:hAnsi="Arial Unicode MS" w:cs="Arial Unicode MS"/>
                <w:lang w:val="en-GB" w:eastAsia="zh-CN"/>
              </w:rPr>
            </w:pPr>
            <w:ins w:id="88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81" w:author="vivo (Stephen)" w:date="2021-03-19T13:32:00Z"/>
                <w:rFonts w:eastAsia="Arial Unicode MS" w:hAnsi="Arial Unicode MS" w:cs="Arial Unicode MS"/>
                <w:lang w:eastAsia="zh-CN"/>
              </w:rPr>
            </w:pPr>
            <w:ins w:id="88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83" w:author="vivo (Stephen)" w:date="2021-03-19T13:32:00Z"/>
                <w:rFonts w:eastAsia="Arial Unicode MS" w:hAnsi="Arial Unicode MS" w:cs="Arial Unicode MS"/>
                <w:lang w:val="en-GB"/>
              </w:rPr>
            </w:pPr>
          </w:p>
        </w:tc>
      </w:tr>
      <w:tr w:rsidR="00BB1884" w:rsidRPr="008772EF" w14:paraId="1B57F341" w14:textId="77777777" w:rsidTr="00E45DD9">
        <w:trPr>
          <w:ins w:id="884" w:author="Wei Li Mei" w:date="2021-03-19T14:06:00Z"/>
        </w:trPr>
        <w:tc>
          <w:tcPr>
            <w:tcW w:w="2120" w:type="dxa"/>
            <w:vMerge w:val="restart"/>
          </w:tcPr>
          <w:p w14:paraId="625FF4B5" w14:textId="7D902B7D" w:rsidR="00BB1884" w:rsidRDefault="00BB1884" w:rsidP="002B5FF8">
            <w:pPr>
              <w:rPr>
                <w:ins w:id="885" w:author="Wei Li Mei" w:date="2021-03-19T14:06:00Z"/>
                <w:rFonts w:eastAsia="Arial Unicode MS" w:hAnsi="Arial Unicode MS" w:cs="Arial Unicode MS"/>
                <w:lang w:val="en-GB" w:eastAsia="zh-CN"/>
              </w:rPr>
            </w:pPr>
            <w:ins w:id="886"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163B9EF2" w14:textId="1EE14988" w:rsidR="00BB1884" w:rsidRDefault="00BB1884" w:rsidP="002B5FF8">
            <w:pPr>
              <w:rPr>
                <w:ins w:id="887" w:author="Wei Li Mei" w:date="2021-03-19T14:06:00Z"/>
                <w:rFonts w:eastAsia="Arial Unicode MS" w:hAnsi="Arial Unicode MS" w:cs="Arial Unicode MS"/>
                <w:lang w:eastAsia="zh-CN"/>
              </w:rPr>
            </w:pPr>
            <w:ins w:id="888"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89" w:author="Wei Li Mei" w:date="2021-03-19T14:06:00Z"/>
                <w:rFonts w:eastAsia="Arial Unicode MS" w:hAnsi="Arial Unicode MS" w:cs="Arial Unicode MS"/>
                <w:lang w:eastAsia="ja-JP"/>
              </w:rPr>
            </w:pPr>
            <w:bookmarkStart w:id="890" w:name="OLE_LINK29"/>
            <w:bookmarkStart w:id="891" w:name="OLE_LINK30"/>
            <w:ins w:id="892" w:author="Wei Li Mei" w:date="2021-03-19T14:06:00Z">
              <w:r w:rsidRPr="008B22C8">
                <w:rPr>
                  <w:rFonts w:eastAsia="Arial Unicode MS" w:hAnsi="Arial Unicode MS" w:cs="Arial Unicode MS"/>
                  <w:lang w:eastAsia="ja-JP"/>
                </w:rPr>
                <w:t>We think the discussion on the different  repetition periods and the different modification periods for the different MBS service types can be combined with question 12 as below.</w:t>
              </w:r>
            </w:ins>
          </w:p>
          <w:p w14:paraId="6A1A2BF1" w14:textId="77777777" w:rsidR="00BB1884" w:rsidRPr="00F9589C" w:rsidRDefault="00BB1884" w:rsidP="002B5FF8">
            <w:pPr>
              <w:rPr>
                <w:ins w:id="893" w:author="Wei Li Mei" w:date="2021-03-19T14:06:00Z"/>
                <w:rFonts w:eastAsia="Arial Unicode MS" w:hAnsi="Arial Unicode MS" w:cs="Arial Unicode MS"/>
                <w:color w:val="FF0000"/>
                <w:lang w:eastAsia="ja-JP"/>
              </w:rPr>
            </w:pPr>
            <w:ins w:id="894"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reused  for NR MCCH?  If yes, do you agree to support N (N&gt;=1) group(s) of the repetition and modificaton periods for the transmissions of the MBS configuration informations of the MBSs of the different MBS service types? </w:t>
              </w:r>
              <w:bookmarkEnd w:id="890"/>
              <w:bookmarkEnd w:id="891"/>
            </w:ins>
          </w:p>
          <w:p w14:paraId="0914A455" w14:textId="77777777" w:rsidR="00BB1884" w:rsidRPr="008B22C8" w:rsidRDefault="00BB1884" w:rsidP="002B5FF8">
            <w:pPr>
              <w:rPr>
                <w:ins w:id="895" w:author="Wei Li Mei" w:date="2021-03-19T14:06:00Z"/>
                <w:rFonts w:eastAsia="Arial Unicode MS" w:hAnsi="Arial Unicode MS" w:cs="Arial Unicode MS"/>
                <w:lang w:eastAsia="zh-CN"/>
              </w:rPr>
            </w:pPr>
            <w:ins w:id="896"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modifcatoin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97" w:author="Wei Li Mei" w:date="2021-03-19T14:06:00Z"/>
                <w:rFonts w:eastAsia="Arial Unicode MS" w:hAnsi="Arial Unicode MS" w:cs="Arial Unicode MS"/>
                <w:lang w:eastAsia="ja-JP"/>
              </w:rPr>
            </w:pPr>
            <w:ins w:id="898" w:author="Wei Li Mei" w:date="2021-03-19T14:06:00Z">
              <w:r w:rsidRPr="008B22C8">
                <w:rPr>
                  <w:rFonts w:eastAsia="Arial Unicode MS" w:hAnsi="Arial Unicode MS" w:cs="Arial Unicode MS"/>
                  <w:lang w:eastAsia="ja-JP"/>
                </w:rPr>
                <w:t xml:space="preserve">(1) In order to satisfy the QOS requirement (both delay and reliability requirements ) of each MBS service type, </w:t>
              </w:r>
              <w:r w:rsidRPr="008B22C8">
                <w:rPr>
                  <w:rFonts w:eastAsia="Arial Unicode MS" w:hAnsi="Arial Unicode MS" w:cs="Arial Unicode MS"/>
                  <w:lang w:eastAsia="ja-JP"/>
                </w:rPr>
                <w:lastRenderedPageBreak/>
                <w:t xml:space="preserve">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99" w:author="Wei Li Mei" w:date="2021-03-19T14:06:00Z"/>
                <w:rFonts w:eastAsia="Arial Unicode MS" w:hAnsi="Arial Unicode MS" w:cs="Arial Unicode MS"/>
                <w:lang w:eastAsia="zh-CN"/>
              </w:rPr>
            </w:pPr>
            <w:ins w:id="900"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901" w:author="Wei Li Mei" w:date="2021-03-19T14:06:00Z"/>
                <w:rFonts w:eastAsia="Arial Unicode MS" w:hAnsi="Arial Unicode MS" w:cs="Arial Unicode MS"/>
                <w:lang w:eastAsia="ja-JP"/>
              </w:rPr>
            </w:pPr>
            <w:ins w:id="902"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903" w:author="Wei Li Mei" w:date="2021-03-19T14:06:00Z"/>
                <w:rFonts w:eastAsia="Arial Unicode MS" w:hAnsi="Arial Unicode MS" w:cs="Arial Unicode MS"/>
                <w:lang w:eastAsia="ja-JP"/>
              </w:rPr>
            </w:pPr>
            <w:ins w:id="904"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the configuration informatings of all MBSs of all MBS service types</w:t>
              </w:r>
              <w:r>
                <w:rPr>
                  <w:rFonts w:eastAsia="Arial Unicode MS" w:hAnsi="Arial Unicode MS" w:cs="Arial Unicode MS"/>
                  <w:lang w:eastAsia="ja-JP"/>
                </w:rPr>
                <w:t xml:space="preserve"> even if some MBS service types don’t need so frequently tran smission, which means more MCCH specific PDSCH resource consumption.</w:t>
              </w:r>
            </w:ins>
          </w:p>
          <w:p w14:paraId="086A85F2" w14:textId="77777777" w:rsidR="00BB1884" w:rsidRPr="008B22C8" w:rsidRDefault="00BB1884" w:rsidP="002B5FF8">
            <w:pPr>
              <w:rPr>
                <w:ins w:id="905" w:author="Wei Li Mei" w:date="2021-03-19T14:06:00Z"/>
                <w:rFonts w:eastAsia="Arial Unicode MS" w:hAnsi="Arial Unicode MS" w:cs="Arial Unicode MS"/>
                <w:lang w:eastAsia="zh-CN"/>
              </w:rPr>
            </w:pPr>
            <w:ins w:id="906"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r w:rsidRPr="008B22C8">
                <w:rPr>
                  <w:rFonts w:eastAsia="Arial Unicode MS" w:hAnsi="Arial Unicode MS" w:cs="Arial Unicode MS"/>
                  <w:lang w:eastAsia="zh-CN"/>
                </w:rPr>
                <w:t>mdofication periods.</w:t>
              </w:r>
            </w:ins>
          </w:p>
          <w:p w14:paraId="084D5F91" w14:textId="77777777" w:rsidR="00BB1884" w:rsidRPr="008772EF" w:rsidRDefault="00BB1884" w:rsidP="002B5FF8">
            <w:pPr>
              <w:rPr>
                <w:ins w:id="907" w:author="Wei Li Mei" w:date="2021-03-19T14:06:00Z"/>
                <w:rFonts w:eastAsia="Arial Unicode MS" w:hAnsi="Arial Unicode MS" w:cs="Arial Unicode MS"/>
                <w:lang w:val="en-GB"/>
              </w:rPr>
            </w:pPr>
          </w:p>
        </w:tc>
      </w:tr>
      <w:tr w:rsidR="00BB1884" w:rsidRPr="008772EF" w14:paraId="7E66A868" w14:textId="77777777" w:rsidTr="009A76FF">
        <w:trPr>
          <w:ins w:id="908" w:author="Wei Li Mei" w:date="2021-03-19T14:06:00Z"/>
        </w:trPr>
        <w:tc>
          <w:tcPr>
            <w:tcW w:w="2120" w:type="dxa"/>
            <w:vMerge/>
          </w:tcPr>
          <w:p w14:paraId="710D66DE" w14:textId="77777777" w:rsidR="00BB1884" w:rsidRDefault="00BB1884" w:rsidP="002B5FF8">
            <w:pPr>
              <w:rPr>
                <w:ins w:id="909"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910" w:author="Wei Li Mei" w:date="2021-03-19T14:06:00Z"/>
                <w:rFonts w:eastAsia="Arial Unicode MS" w:hAnsi="Arial Unicode MS" w:cs="Arial Unicode MS"/>
                <w:lang w:eastAsia="ja-JP"/>
              </w:rPr>
            </w:pPr>
            <w:ins w:id="911"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212.25pt" o:ole="">
                    <v:imagedata r:id="rId12" o:title=""/>
                  </v:shape>
                  <o:OLEObject Type="Embed" ProgID="PBrush" ShapeID="_x0000_i1025" DrawAspect="Content" ObjectID="_1678104237" r:id="rId13"/>
                </w:object>
              </w:r>
            </w:ins>
          </w:p>
        </w:tc>
      </w:tr>
      <w:tr w:rsidR="00626462" w:rsidRPr="008772EF" w14:paraId="1202F11E" w14:textId="77777777" w:rsidTr="00E45DD9">
        <w:trPr>
          <w:ins w:id="912" w:author="Wei Li Mei" w:date="2021-03-19T14:06:00Z"/>
        </w:trPr>
        <w:tc>
          <w:tcPr>
            <w:tcW w:w="2120" w:type="dxa"/>
          </w:tcPr>
          <w:p w14:paraId="6A62F146" w14:textId="2C4301E2" w:rsidR="00626462" w:rsidRDefault="00626462" w:rsidP="00626462">
            <w:pPr>
              <w:rPr>
                <w:ins w:id="913" w:author="Wei Li Mei" w:date="2021-03-19T14:06:00Z"/>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70CEED2F" w14:textId="21ABF446" w:rsidR="00626462" w:rsidRDefault="00626462" w:rsidP="00626462">
            <w:pPr>
              <w:rPr>
                <w:ins w:id="914"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915"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r w:rsidR="00694BD7" w:rsidRPr="008D1920" w14:paraId="682CE55F" w14:textId="77777777" w:rsidTr="00694BD7">
        <w:tc>
          <w:tcPr>
            <w:tcW w:w="2120" w:type="dxa"/>
          </w:tcPr>
          <w:p w14:paraId="27408F6C" w14:textId="77777777" w:rsidR="00694BD7" w:rsidRPr="008D1920" w:rsidRDefault="00694BD7" w:rsidP="00AA6556">
            <w:pPr>
              <w:rPr>
                <w:rFonts w:eastAsia="Arial Unicode MS" w:hAnsi="Arial Unicode MS" w:cs="Arial Unicode MS"/>
                <w:lang w:val="en-GB" w:eastAsia="zh-CN"/>
              </w:rPr>
            </w:pPr>
            <w:r w:rsidRPr="008D1920">
              <w:rPr>
                <w:rFonts w:eastAsia="Arial Unicode MS" w:hAnsi="Arial Unicode MS" w:cs="Arial Unicode MS"/>
                <w:lang w:val="en-GB" w:eastAsia="zh-CN"/>
              </w:rPr>
              <w:t>Ericsson</w:t>
            </w:r>
          </w:p>
        </w:tc>
        <w:tc>
          <w:tcPr>
            <w:tcW w:w="1842" w:type="dxa"/>
          </w:tcPr>
          <w:p w14:paraId="72CAF22E" w14:textId="0D1E7549" w:rsidR="00694BD7" w:rsidRPr="008D1920" w:rsidRDefault="008073D9" w:rsidP="00AA6556">
            <w:pPr>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EB9C7A5" w14:textId="12F78614" w:rsidR="00694BD7" w:rsidRPr="008D1920" w:rsidRDefault="00694BD7" w:rsidP="00AA6556">
            <w:pPr>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r w:rsidR="00CA448B">
              <w:rPr>
                <w:rFonts w:eastAsia="Arial Unicode MS" w:hAnsi="Arial Unicode MS" w:cs="Arial Unicode MS"/>
                <w:lang w:eastAsia="ja-JP"/>
              </w:rPr>
              <w:t xml:space="preserve">It should perhaps be discussed more what purpose the repetitions within an MP serve?: </w:t>
            </w:r>
            <w:r>
              <w:rPr>
                <w:rFonts w:eastAsia="Arial Unicode MS" w:hAnsi="Arial Unicode MS" w:cs="Arial Unicode MS"/>
                <w:lang w:eastAsia="ja-JP"/>
              </w:rPr>
              <w:t xml:space="preserve">Repetitions inside the MP enable a </w:t>
            </w:r>
            <w:r w:rsidR="00CA448B">
              <w:rPr>
                <w:rFonts w:eastAsia="Arial Unicode MS" w:hAnsi="Arial Unicode MS" w:cs="Arial Unicode MS"/>
                <w:lang w:eastAsia="ja-JP"/>
              </w:rPr>
              <w:t>UE after cell re-selection</w:t>
            </w:r>
            <w:r>
              <w:rPr>
                <w:rFonts w:eastAsia="Arial Unicode MS" w:hAnsi="Arial Unicode MS" w:cs="Arial Unicode MS"/>
                <w:lang w:eastAsia="ja-JP"/>
              </w:rPr>
              <w:t xml:space="preserve"> to acquire the MCCH content more quickly, instead of having to wait for the next MP? But these repetitions do not enable to notify a change more quickly, i.e. a change can only happen at the MP boundary. There is no valuetag concept, i.e. the UE has to re-acquire MCCH after cell re-selection? </w:t>
            </w:r>
          </w:p>
        </w:tc>
      </w:tr>
      <w:tr w:rsidR="00694BD7" w:rsidRPr="008D1920" w14:paraId="022F00A8" w14:textId="77777777" w:rsidTr="00694BD7">
        <w:tc>
          <w:tcPr>
            <w:tcW w:w="2120" w:type="dxa"/>
          </w:tcPr>
          <w:p w14:paraId="1D686506" w14:textId="0814D2D2"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8F86627" w14:textId="6ECDAD47" w:rsidR="00694BD7" w:rsidRPr="008D1920"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7C73D13D" w14:textId="77777777" w:rsidR="00694BD7" w:rsidRPr="008D1920" w:rsidRDefault="00694BD7" w:rsidP="00AA6556">
            <w:pPr>
              <w:rPr>
                <w:rFonts w:eastAsia="Arial Unicode MS" w:hAnsi="Arial Unicode MS" w:cs="Arial Unicode MS"/>
                <w:lang w:eastAsia="ja-JP"/>
              </w:rPr>
            </w:pPr>
          </w:p>
        </w:tc>
      </w:tr>
      <w:tr w:rsidR="003F5B1A" w:rsidRPr="005F4125" w14:paraId="5A196800" w14:textId="77777777" w:rsidTr="003F5B1A">
        <w:tc>
          <w:tcPr>
            <w:tcW w:w="2120" w:type="dxa"/>
          </w:tcPr>
          <w:p w14:paraId="799D7F71" w14:textId="77777777" w:rsidR="003F5B1A" w:rsidRDefault="003F5B1A" w:rsidP="000E4155">
            <w:pPr>
              <w:rPr>
                <w:ins w:id="916"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2A2F04FE" w14:textId="77777777" w:rsidR="003F5B1A" w:rsidRDefault="003F5B1A" w:rsidP="000E4155">
            <w:pPr>
              <w:rPr>
                <w:ins w:id="917" w:author="Prasad QC1" w:date="2021-03-14T18:45:00Z"/>
                <w:rFonts w:eastAsia="Arial Unicode MS" w:hAnsi="Arial Unicode MS" w:cs="Arial Unicode MS"/>
                <w:lang w:eastAsia="zh-CN"/>
              </w:rPr>
            </w:pPr>
            <w:ins w:id="918" w:author="Prasad QC1" w:date="2021-03-14T18:53:00Z">
              <w:r>
                <w:rPr>
                  <w:rFonts w:eastAsia="Arial Unicode MS" w:hAnsi="Arial Unicode MS" w:cs="Arial Unicode MS"/>
                  <w:lang w:eastAsia="zh-CN"/>
                </w:rPr>
                <w:t>Yes</w:t>
              </w:r>
            </w:ins>
          </w:p>
        </w:tc>
        <w:tc>
          <w:tcPr>
            <w:tcW w:w="5659" w:type="dxa"/>
          </w:tcPr>
          <w:p w14:paraId="68DF5053" w14:textId="0C7A06E7" w:rsidR="00EA35C0" w:rsidRPr="005F4125" w:rsidRDefault="00EA35C0" w:rsidP="000E4155">
            <w:pPr>
              <w:rPr>
                <w:ins w:id="919" w:author="Prasad QC1" w:date="2021-03-14T18:45:00Z"/>
                <w:rFonts w:eastAsia="Arial Unicode MS" w:hAnsi="Arial Unicode MS" w:cs="Arial Unicode MS"/>
                <w:color w:val="00B0F0"/>
                <w:lang w:eastAsia="zh-CN"/>
              </w:rPr>
            </w:pPr>
          </w:p>
        </w:tc>
      </w:tr>
      <w:tr w:rsidR="00EA35C0" w:rsidRPr="005F4125" w14:paraId="330EABB1" w14:textId="77777777" w:rsidTr="003F5B1A">
        <w:tc>
          <w:tcPr>
            <w:tcW w:w="2120" w:type="dxa"/>
          </w:tcPr>
          <w:p w14:paraId="178933F8" w14:textId="7A26E772" w:rsidR="00EA35C0"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59B7A61" w14:textId="499BD20F" w:rsidR="00EA35C0"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38B28114" w14:textId="77777777" w:rsidR="00EA35C0" w:rsidRPr="005F4125" w:rsidRDefault="00EA35C0" w:rsidP="000E4155">
            <w:pPr>
              <w:rPr>
                <w:rFonts w:eastAsia="Arial Unicode MS" w:hAnsi="Arial Unicode MS" w:cs="Arial Unicode MS"/>
                <w:color w:val="00B0F0"/>
                <w:lang w:eastAsia="zh-CN"/>
              </w:rPr>
            </w:pPr>
          </w:p>
        </w:tc>
      </w:tr>
    </w:tbl>
    <w:p w14:paraId="540FC4AE" w14:textId="77777777" w:rsidR="00B21D03" w:rsidRPr="00694BD7" w:rsidRDefault="00B21D03" w:rsidP="00B21D03">
      <w:pPr>
        <w:spacing w:before="120" w:after="120"/>
        <w:rPr>
          <w:rFonts w:eastAsia="Arial Unicode MS" w:hAnsi="Arial Unicode MS" w:cs="Arial Unicode MS"/>
          <w:lang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t>
      </w:r>
      <w:r w:rsidR="00E039D8" w:rsidRPr="005F4125">
        <w:rPr>
          <w:rFonts w:eastAsia="Arial Unicode MS" w:hAnsi="Arial Unicode MS" w:cs="Arial Unicode MS"/>
        </w:rPr>
        <w:lastRenderedPageBreak/>
        <w:t>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920" w:author="Prasad QC1" w:date="2021-03-14T18:46:00Z"/>
        </w:trPr>
        <w:tc>
          <w:tcPr>
            <w:tcW w:w="2120" w:type="dxa"/>
          </w:tcPr>
          <w:p w14:paraId="1C2E5BC5" w14:textId="0EDA38DC" w:rsidR="00275412" w:rsidRDefault="003A11C5" w:rsidP="00324B2E">
            <w:pPr>
              <w:rPr>
                <w:ins w:id="921" w:author="Prasad QC1" w:date="2021-03-14T18:46:00Z"/>
                <w:rFonts w:eastAsia="Arial Unicode MS" w:hAnsi="Arial Unicode MS" w:cs="Arial Unicode MS"/>
                <w:lang w:val="en-GB" w:eastAsia="zh-CN"/>
              </w:rPr>
            </w:pPr>
            <w:ins w:id="922"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23" w:author="Prasad QC1" w:date="2021-03-14T18:46:00Z"/>
                <w:rFonts w:eastAsia="Arial Unicode MS" w:hAnsi="Arial Unicode MS" w:cs="Arial Unicode MS"/>
                <w:lang w:eastAsia="zh-CN"/>
              </w:rPr>
            </w:pPr>
            <w:ins w:id="924"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25"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26" w:author="xiaomi" w:date="2021-03-17T11:25:00Z"/>
        </w:trPr>
        <w:tc>
          <w:tcPr>
            <w:tcW w:w="2120" w:type="dxa"/>
          </w:tcPr>
          <w:p w14:paraId="4E1E375F" w14:textId="44E20BC2" w:rsidR="002E5464" w:rsidRDefault="002E5464" w:rsidP="00324B2E">
            <w:pPr>
              <w:rPr>
                <w:ins w:id="927" w:author="xiaomi" w:date="2021-03-17T11:25:00Z"/>
                <w:rFonts w:eastAsia="Arial Unicode MS" w:hAnsi="Arial Unicode MS" w:cs="Arial Unicode MS"/>
                <w:lang w:val="en-GB" w:eastAsia="zh-CN"/>
              </w:rPr>
            </w:pPr>
            <w:ins w:id="928"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29" w:author="xiaomi" w:date="2021-03-17T11:25:00Z"/>
                <w:rFonts w:eastAsia="Arial Unicode MS" w:hAnsi="Arial Unicode MS" w:cs="Arial Unicode MS"/>
                <w:lang w:eastAsia="zh-CN"/>
              </w:rPr>
            </w:pPr>
            <w:ins w:id="930"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31" w:author="xiaomi" w:date="2021-03-17T11:25:00Z"/>
                <w:rFonts w:eastAsia="Arial Unicode MS" w:hAnsi="Arial Unicode MS" w:cs="Arial Unicode MS"/>
                <w:color w:val="00B0F0"/>
                <w:lang w:eastAsia="ja-JP"/>
              </w:rPr>
            </w:pPr>
          </w:p>
        </w:tc>
      </w:tr>
      <w:tr w:rsidR="00366B5F" w:rsidRPr="005F4125" w14:paraId="7142E879" w14:textId="77777777" w:rsidTr="002F2645">
        <w:trPr>
          <w:ins w:id="932" w:author="CATT" w:date="2021-03-17T13:49:00Z"/>
        </w:trPr>
        <w:tc>
          <w:tcPr>
            <w:tcW w:w="2120" w:type="dxa"/>
          </w:tcPr>
          <w:p w14:paraId="642952D2" w14:textId="761BDE62" w:rsidR="00366B5F" w:rsidRDefault="00366B5F" w:rsidP="00324B2E">
            <w:pPr>
              <w:rPr>
                <w:ins w:id="933" w:author="CATT" w:date="2021-03-17T13:49:00Z"/>
                <w:rFonts w:eastAsia="Arial Unicode MS" w:hAnsi="Arial Unicode MS" w:cs="Arial Unicode MS"/>
                <w:lang w:val="en-GB" w:eastAsia="zh-CN"/>
              </w:rPr>
            </w:pPr>
            <w:ins w:id="934"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35" w:author="CATT" w:date="2021-03-17T13:49:00Z"/>
                <w:rFonts w:eastAsia="Arial Unicode MS" w:hAnsi="Arial Unicode MS" w:cs="Arial Unicode MS"/>
                <w:lang w:eastAsia="zh-CN"/>
              </w:rPr>
            </w:pPr>
            <w:ins w:id="936"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37"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All Ues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938" w:author="Kyocera - Masato Fujishiro" w:date="2021-03-18T10:30:00Z"/>
        </w:trPr>
        <w:tc>
          <w:tcPr>
            <w:tcW w:w="2120" w:type="dxa"/>
          </w:tcPr>
          <w:p w14:paraId="7C417E5E" w14:textId="1843BEC7" w:rsidR="00EC4FA4" w:rsidRDefault="00EC4FA4" w:rsidP="00EC4FA4">
            <w:pPr>
              <w:rPr>
                <w:ins w:id="939" w:author="Kyocera - Masato Fujishiro" w:date="2021-03-18T10:30:00Z"/>
                <w:rFonts w:eastAsia="Arial Unicode MS" w:hAnsi="Arial Unicode MS" w:cs="Arial Unicode MS"/>
                <w:lang w:val="en-GB"/>
              </w:rPr>
            </w:pPr>
            <w:ins w:id="940"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41" w:author="Kyocera - Masato Fujishiro" w:date="2021-03-18T10:30:00Z"/>
                <w:rFonts w:eastAsia="Arial Unicode MS" w:hAnsi="Arial Unicode MS" w:cs="Arial Unicode MS"/>
                <w:lang w:val="en-GB"/>
              </w:rPr>
            </w:pPr>
            <w:ins w:id="942"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43" w:author="Kyocera - Masato Fujishiro" w:date="2021-03-18T10:30:00Z"/>
                <w:rFonts w:eastAsia="Arial Unicode MS" w:hAnsi="Arial Unicode MS" w:cs="Arial Unicode MS"/>
                <w:lang w:val="en-GB"/>
              </w:rPr>
            </w:pPr>
          </w:p>
        </w:tc>
      </w:tr>
      <w:tr w:rsidR="00C80175" w:rsidRPr="005F4125" w14:paraId="77EE22C4" w14:textId="77777777" w:rsidTr="00E45DD9">
        <w:trPr>
          <w:ins w:id="944" w:author="Sangkyu Baek" w:date="2021-03-18T11:09:00Z"/>
        </w:trPr>
        <w:tc>
          <w:tcPr>
            <w:tcW w:w="2120" w:type="dxa"/>
          </w:tcPr>
          <w:p w14:paraId="06765313" w14:textId="7A5F2364" w:rsidR="00C80175" w:rsidRDefault="00C80175" w:rsidP="00C80175">
            <w:pPr>
              <w:rPr>
                <w:ins w:id="945" w:author="Sangkyu Baek" w:date="2021-03-18T11:09:00Z"/>
                <w:rFonts w:eastAsia="Arial Unicode MS" w:hAnsi="Arial Unicode MS" w:cs="Arial Unicode MS"/>
                <w:lang w:val="en-GB" w:eastAsia="ja-JP"/>
              </w:rPr>
            </w:pPr>
            <w:ins w:id="946"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47" w:author="Sangkyu Baek" w:date="2021-03-18T11:09:00Z"/>
                <w:rFonts w:eastAsia="Arial Unicode MS" w:hAnsi="Arial Unicode MS" w:cs="Arial Unicode MS"/>
                <w:lang w:eastAsia="ja-JP"/>
              </w:rPr>
            </w:pPr>
            <w:ins w:id="948"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49" w:author="Sangkyu Baek" w:date="2021-03-18T11:09:00Z"/>
                <w:rFonts w:eastAsia="Arial Unicode MS" w:hAnsi="Arial Unicode MS" w:cs="Arial Unicode MS"/>
                <w:lang w:val="en-GB"/>
              </w:rPr>
            </w:pPr>
          </w:p>
        </w:tc>
      </w:tr>
      <w:tr w:rsidR="004975D7" w:rsidRPr="005F4125" w14:paraId="43D33A8E" w14:textId="77777777" w:rsidTr="00E45DD9">
        <w:trPr>
          <w:ins w:id="950" w:author="陈喆" w:date="2021-03-18T11:31:00Z"/>
        </w:trPr>
        <w:tc>
          <w:tcPr>
            <w:tcW w:w="2120" w:type="dxa"/>
          </w:tcPr>
          <w:p w14:paraId="64768BDF" w14:textId="161AA07E" w:rsidR="004975D7" w:rsidRDefault="004975D7" w:rsidP="004975D7">
            <w:pPr>
              <w:rPr>
                <w:ins w:id="951" w:author="陈喆" w:date="2021-03-18T11:31:00Z"/>
                <w:rFonts w:eastAsia="Arial Unicode MS" w:hAnsi="Arial Unicode MS" w:cs="Arial Unicode MS"/>
                <w:lang w:val="en-GB" w:eastAsia="ko-KR"/>
              </w:rPr>
            </w:pPr>
            <w:ins w:id="952"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53" w:author="陈喆" w:date="2021-03-18T11:31:00Z"/>
                <w:rFonts w:eastAsia="Arial Unicode MS" w:hAnsi="Arial Unicode MS" w:cs="Arial Unicode MS"/>
                <w:lang w:eastAsia="ko-KR"/>
              </w:rPr>
            </w:pPr>
            <w:ins w:id="954"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55" w:author="陈喆" w:date="2021-03-18T11:31:00Z"/>
                <w:rFonts w:eastAsia="Arial Unicode MS" w:hAnsi="Arial Unicode MS" w:cs="Arial Unicode MS"/>
                <w:lang w:val="en-GB"/>
              </w:rPr>
            </w:pPr>
          </w:p>
        </w:tc>
      </w:tr>
      <w:tr w:rsidR="000F5F5B" w:rsidRPr="005F4125" w14:paraId="33D9F3E6" w14:textId="77777777" w:rsidTr="00E45DD9">
        <w:trPr>
          <w:ins w:id="956" w:author="Spreadtrum communications" w:date="2021-03-18T17:34:00Z"/>
        </w:trPr>
        <w:tc>
          <w:tcPr>
            <w:tcW w:w="2120" w:type="dxa"/>
          </w:tcPr>
          <w:p w14:paraId="52C6360F" w14:textId="457F226C" w:rsidR="000F5F5B" w:rsidRDefault="000F5F5B" w:rsidP="004975D7">
            <w:pPr>
              <w:rPr>
                <w:ins w:id="957" w:author="Spreadtrum communications" w:date="2021-03-18T17:34:00Z"/>
                <w:rFonts w:eastAsia="Arial Unicode MS" w:hAnsi="Arial Unicode MS" w:cs="Arial Unicode MS"/>
                <w:lang w:val="en-GB" w:eastAsia="zh-CN"/>
              </w:rPr>
            </w:pPr>
            <w:proofErr w:type="spellStart"/>
            <w:ins w:id="958"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59" w:author="Spreadtrum communications" w:date="2021-03-18T17:34:00Z"/>
                <w:rFonts w:eastAsia="Arial Unicode MS" w:hAnsi="Arial Unicode MS" w:cs="Arial Unicode MS"/>
                <w:lang w:eastAsia="zh-CN"/>
              </w:rPr>
            </w:pPr>
            <w:ins w:id="960"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61" w:author="Spreadtrum communications" w:date="2021-03-18T17:34:00Z"/>
                <w:rFonts w:eastAsia="Arial Unicode MS" w:hAnsi="Arial Unicode MS" w:cs="Arial Unicode MS"/>
                <w:lang w:val="en-GB"/>
              </w:rPr>
            </w:pPr>
          </w:p>
        </w:tc>
      </w:tr>
      <w:tr w:rsidR="00736265" w:rsidRPr="005F4125" w14:paraId="592F88FF" w14:textId="77777777" w:rsidTr="00E45DD9">
        <w:trPr>
          <w:ins w:id="962" w:author="vivo (Stephen)" w:date="2021-03-19T13:32:00Z"/>
        </w:trPr>
        <w:tc>
          <w:tcPr>
            <w:tcW w:w="2120" w:type="dxa"/>
          </w:tcPr>
          <w:p w14:paraId="409DFA2B" w14:textId="22CAED2B" w:rsidR="00736265" w:rsidRDefault="00736265" w:rsidP="00736265">
            <w:pPr>
              <w:rPr>
                <w:ins w:id="963" w:author="vivo (Stephen)" w:date="2021-03-19T13:32:00Z"/>
                <w:rFonts w:eastAsia="Arial Unicode MS" w:hAnsi="Arial Unicode MS" w:cs="Arial Unicode MS"/>
                <w:lang w:val="en-GB" w:eastAsia="zh-CN"/>
              </w:rPr>
            </w:pPr>
            <w:ins w:id="96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65" w:author="vivo (Stephen)" w:date="2021-03-19T13:32:00Z"/>
                <w:rFonts w:eastAsia="Arial Unicode MS" w:hAnsi="Arial Unicode MS" w:cs="Arial Unicode MS"/>
                <w:lang w:eastAsia="zh-CN"/>
              </w:rPr>
            </w:pPr>
            <w:ins w:id="966"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67" w:author="vivo (Stephen)" w:date="2021-03-19T13:32:00Z"/>
                <w:rFonts w:eastAsia="Arial Unicode MS" w:hAnsi="Arial Unicode MS" w:cs="Arial Unicode MS"/>
                <w:lang w:val="en-GB"/>
              </w:rPr>
            </w:pPr>
          </w:p>
        </w:tc>
      </w:tr>
      <w:tr w:rsidR="009B0F3E" w:rsidRPr="005F4125" w14:paraId="1C11ACD0" w14:textId="77777777" w:rsidTr="00E45DD9">
        <w:trPr>
          <w:ins w:id="968" w:author="Wei Li Mei" w:date="2021-03-19T14:07:00Z"/>
        </w:trPr>
        <w:tc>
          <w:tcPr>
            <w:tcW w:w="2120" w:type="dxa"/>
            <w:vMerge w:val="restart"/>
          </w:tcPr>
          <w:p w14:paraId="074A3742" w14:textId="165D6307" w:rsidR="009B0F3E" w:rsidRDefault="009B0F3E" w:rsidP="009B0F3E">
            <w:pPr>
              <w:rPr>
                <w:ins w:id="969" w:author="Wei Li Mei" w:date="2021-03-19T14:07:00Z"/>
                <w:rFonts w:eastAsia="Arial Unicode MS" w:hAnsi="Arial Unicode MS" w:cs="Arial Unicode MS"/>
                <w:lang w:val="en-GB" w:eastAsia="zh-CN"/>
              </w:rPr>
            </w:pPr>
            <w:ins w:id="970"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71" w:author="Wei Li Mei" w:date="2021-03-19T14:07:00Z"/>
                <w:rFonts w:eastAsia="Arial Unicode MS" w:hAnsi="Arial Unicode MS" w:cs="Arial Unicode MS"/>
                <w:lang w:eastAsia="zh-CN"/>
              </w:rPr>
            </w:pPr>
            <w:ins w:id="972"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73" w:author="Wei Li Mei" w:date="2021-03-19T14:08:00Z"/>
                <w:rFonts w:eastAsia="Arial Unicode MS" w:hAnsi="Arial Unicode MS" w:cs="Arial Unicode MS"/>
                <w:lang w:eastAsia="ja-JP"/>
              </w:rPr>
            </w:pPr>
            <w:ins w:id="974" w:author="Wei Li Mei" w:date="2021-03-19T14:08:00Z">
              <w:r>
                <w:rPr>
                  <w:rFonts w:eastAsia="Arial Unicode MS" w:hAnsi="Arial Unicode MS" w:cs="Arial Unicode MS" w:hint="eastAsia"/>
                  <w:lang w:eastAsia="ja-JP"/>
                </w:rPr>
                <w:t xml:space="preserve">We think question 13 can be combined with the discussion on the different  repetition periods and the </w:t>
              </w:r>
              <w:r>
                <w:rPr>
                  <w:rFonts w:eastAsia="Arial Unicode MS" w:hAnsi="Arial Unicode MS" w:cs="Arial Unicode MS" w:hint="eastAsia"/>
                  <w:lang w:eastAsia="ja-JP"/>
                </w:rPr>
                <w:lastRenderedPageBreak/>
                <w:t>different modification periods for the different MBS service types as below.</w:t>
              </w:r>
            </w:ins>
          </w:p>
          <w:p w14:paraId="61C5D852" w14:textId="6A38B02B" w:rsidR="009B0F3E" w:rsidRDefault="009B0F3E" w:rsidP="009B0F3E">
            <w:pPr>
              <w:rPr>
                <w:ins w:id="975" w:author="Wei Li Mei" w:date="2021-03-19T14:08:00Z"/>
                <w:rFonts w:eastAsia="Arial Unicode MS" w:hAnsi="Arial Unicode MS" w:cs="Arial Unicode MS"/>
                <w:lang w:eastAsia="ja-JP"/>
              </w:rPr>
            </w:pPr>
            <w:ins w:id="976"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77" w:author="Wei Li Mei" w:date="2021-03-19T14:25:00Z">
              <w:r w:rsidR="009A76FF">
                <w:rPr>
                  <w:rFonts w:eastAsia="Arial Unicode MS" w:hAnsi="Arial Unicode MS" w:cs="Arial Unicode MS" w:hint="eastAsia"/>
                  <w:lang w:eastAsia="zh-CN"/>
                </w:rPr>
                <w:t>，</w:t>
              </w:r>
            </w:ins>
            <w:ins w:id="978"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79" w:author="Wei Li Mei" w:date="2021-03-19T14:29:00Z">
              <w:r w:rsidR="009A76FF">
                <w:rPr>
                  <w:rFonts w:eastAsia="Arial Unicode MS" w:hAnsi="Arial Unicode MS" w:cs="Arial Unicode MS"/>
                  <w:lang w:eastAsia="zh-CN"/>
                </w:rPr>
                <w:t xml:space="preserve">both </w:t>
              </w:r>
            </w:ins>
            <w:ins w:id="980" w:author="Wei Li Mei" w:date="2021-03-19T14:08:00Z">
              <w:r>
                <w:rPr>
                  <w:rFonts w:eastAsia="Arial Unicode MS" w:hAnsi="Arial Unicode MS" w:cs="Arial Unicode MS" w:hint="eastAsia"/>
                  <w:lang w:eastAsia="ja-JP"/>
                </w:rPr>
                <w:t xml:space="preserve">the MCCH change notification and the updated MCCH </w:t>
              </w:r>
            </w:ins>
            <w:ins w:id="981"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82" w:author="Wei Li Mei" w:date="2021-03-19T14:32:00Z">
              <w:r w:rsidR="004C52F5">
                <w:rPr>
                  <w:rFonts w:eastAsia="Arial Unicode MS" w:hAnsi="Arial Unicode MS" w:cs="Arial Unicode MS"/>
                  <w:lang w:eastAsia="ja-JP"/>
                </w:rPr>
                <w:t>s</w:t>
              </w:r>
            </w:ins>
            <w:ins w:id="983" w:author="Wei Li Mei" w:date="2021-03-19T14:29:00Z">
              <w:r w:rsidR="009A76FF">
                <w:rPr>
                  <w:rFonts w:eastAsia="Arial Unicode MS" w:hAnsi="Arial Unicode MS" w:cs="Arial Unicode MS"/>
                  <w:lang w:eastAsia="ja-JP"/>
                </w:rPr>
                <w:t xml:space="preserve"> should be </w:t>
              </w:r>
            </w:ins>
            <w:ins w:id="984" w:author="Wei Li Mei" w:date="2021-03-19T14:08:00Z">
              <w:r>
                <w:rPr>
                  <w:rFonts w:eastAsia="Arial Unicode MS" w:hAnsi="Arial Unicode MS" w:cs="Arial Unicode MS" w:hint="eastAsia"/>
                  <w:lang w:eastAsia="ja-JP"/>
                </w:rPr>
                <w:t>sent in the same modification period</w:t>
              </w:r>
            </w:ins>
            <w:ins w:id="985" w:author="Wei Li Mei" w:date="2021-03-19T14:29:00Z">
              <w:r w:rsidR="009A76FF">
                <w:rPr>
                  <w:rFonts w:eastAsia="Arial Unicode MS" w:hAnsi="Arial Unicode MS" w:cs="Arial Unicode MS"/>
                  <w:lang w:eastAsia="ja-JP"/>
                </w:rPr>
                <w:t xml:space="preserve"> </w:t>
              </w:r>
            </w:ins>
            <w:ins w:id="986" w:author="Wei Li Mei" w:date="2021-03-19T14:30:00Z">
              <w:r w:rsidR="009A76FF">
                <w:rPr>
                  <w:rFonts w:eastAsia="Arial Unicode MS" w:hAnsi="Arial Unicode MS" w:cs="Arial Unicode MS"/>
                  <w:lang w:eastAsia="ja-JP"/>
                </w:rPr>
                <w:t xml:space="preserve">where the associated MBS service types </w:t>
              </w:r>
            </w:ins>
            <w:ins w:id="987" w:author="Wei Li Mei" w:date="2021-03-19T14:31:00Z">
              <w:r w:rsidR="004C52F5">
                <w:rPr>
                  <w:rFonts w:eastAsia="Arial Unicode MS" w:hAnsi="Arial Unicode MS" w:cs="Arial Unicode MS"/>
                  <w:lang w:eastAsia="ja-JP"/>
                </w:rPr>
                <w:t>use</w:t>
              </w:r>
            </w:ins>
            <w:ins w:id="988"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89" w:author="Wei Li Mei" w:date="2021-03-19T14:07:00Z"/>
                <w:rFonts w:eastAsia="Arial Unicode MS" w:hAnsi="Arial Unicode MS" w:cs="Arial Unicode MS"/>
                <w:lang w:val="en-GB"/>
              </w:rPr>
            </w:pPr>
            <w:ins w:id="990"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91" w:author="Wei Li Mei" w:date="2021-03-19T14:07:00Z"/>
        </w:trPr>
        <w:tc>
          <w:tcPr>
            <w:tcW w:w="2120" w:type="dxa"/>
            <w:vMerge/>
          </w:tcPr>
          <w:p w14:paraId="59DE88CE" w14:textId="77777777" w:rsidR="009B0F3E" w:rsidRDefault="009B0F3E" w:rsidP="00736265">
            <w:pPr>
              <w:rPr>
                <w:ins w:id="992" w:author="Wei Li Mei" w:date="2021-03-19T14:07:00Z"/>
                <w:rFonts w:eastAsia="Arial Unicode MS" w:hAnsi="Arial Unicode MS" w:cs="Arial Unicode MS"/>
                <w:lang w:val="en-GB" w:eastAsia="zh-CN"/>
              </w:rPr>
            </w:pPr>
          </w:p>
        </w:tc>
        <w:bookmarkStart w:id="993" w:name="OLE_LINK65"/>
        <w:bookmarkStart w:id="994" w:name="OLE_LINK66"/>
        <w:tc>
          <w:tcPr>
            <w:tcW w:w="7501" w:type="dxa"/>
            <w:gridSpan w:val="2"/>
          </w:tcPr>
          <w:p w14:paraId="4876AA29" w14:textId="45CA89A7" w:rsidR="009B0F3E" w:rsidRDefault="009B0F3E" w:rsidP="00736265">
            <w:pPr>
              <w:rPr>
                <w:ins w:id="995" w:author="Wei Li Mei" w:date="2021-03-19T14:07:00Z"/>
                <w:rFonts w:eastAsia="Arial Unicode MS" w:hAnsi="Arial Unicode MS" w:cs="Arial Unicode MS"/>
                <w:lang w:val="en-GB"/>
              </w:rPr>
            </w:pPr>
            <w:ins w:id="996" w:author="Wei Li Mei" w:date="2021-03-19T14:08:00Z">
              <w:r>
                <w:object w:dxaOrig="11445" w:dyaOrig="6720" w14:anchorId="46CD1C7C">
                  <v:shape id="_x0000_i1026" type="#_x0000_t75" style="width:363.75pt;height:212.65pt" o:ole="">
                    <v:imagedata r:id="rId12" o:title=""/>
                  </v:shape>
                  <o:OLEObject Type="Embed" ProgID="PBrush" ShapeID="_x0000_i1026" DrawAspect="Content" ObjectID="_1678104238" r:id="rId14"/>
                </w:object>
              </w:r>
            </w:ins>
            <w:bookmarkEnd w:id="993"/>
            <w:bookmarkEnd w:id="994"/>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lastRenderedPageBreak/>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r w:rsidR="00D90545" w:rsidRPr="005F4125" w14:paraId="066ABE2B" w14:textId="77777777" w:rsidTr="00D90545">
        <w:tc>
          <w:tcPr>
            <w:tcW w:w="2120" w:type="dxa"/>
          </w:tcPr>
          <w:p w14:paraId="374E1E07"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AE2B0BC"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75A2ECFE" w14:textId="77777777" w:rsidR="00D90545" w:rsidRPr="005F4125" w:rsidRDefault="00D90545" w:rsidP="00AA6556">
            <w:pPr>
              <w:rPr>
                <w:rFonts w:eastAsia="Arial Unicode MS" w:hAnsi="Arial Unicode MS" w:cs="Arial Unicode MS"/>
                <w:color w:val="00B0F0"/>
                <w:lang w:eastAsia="ja-JP"/>
              </w:rPr>
            </w:pPr>
          </w:p>
        </w:tc>
      </w:tr>
      <w:tr w:rsidR="00D90545" w:rsidRPr="005F4125" w14:paraId="2009A4D3" w14:textId="77777777" w:rsidTr="00D90545">
        <w:tc>
          <w:tcPr>
            <w:tcW w:w="2120" w:type="dxa"/>
          </w:tcPr>
          <w:p w14:paraId="480E2EB1" w14:textId="653B9903"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322298B" w14:textId="45BBB816" w:rsidR="00D90545" w:rsidRDefault="004F1930" w:rsidP="00AA6556">
            <w:pPr>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30A0B341" w14:textId="77777777" w:rsidR="00D90545" w:rsidRPr="005F4125" w:rsidRDefault="00D90545" w:rsidP="00AA6556">
            <w:pPr>
              <w:rPr>
                <w:rFonts w:eastAsia="Arial Unicode MS" w:hAnsi="Arial Unicode MS" w:cs="Arial Unicode MS"/>
                <w:color w:val="00B0F0"/>
                <w:lang w:eastAsia="ja-JP"/>
              </w:rPr>
            </w:pPr>
          </w:p>
        </w:tc>
      </w:tr>
      <w:tr w:rsidR="003F5B1A" w:rsidRPr="005F4125" w14:paraId="48794B24" w14:textId="77777777" w:rsidTr="003F5B1A">
        <w:tc>
          <w:tcPr>
            <w:tcW w:w="2120" w:type="dxa"/>
          </w:tcPr>
          <w:p w14:paraId="1BB7BEC4" w14:textId="77777777" w:rsidR="003F5B1A" w:rsidRDefault="003F5B1A" w:rsidP="000E4155">
            <w:pPr>
              <w:rPr>
                <w:ins w:id="997"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31E14DB" w14:textId="77777777" w:rsidR="003F5B1A" w:rsidRDefault="003F5B1A" w:rsidP="000E4155">
            <w:pPr>
              <w:rPr>
                <w:ins w:id="998" w:author="Prasad QC1" w:date="2021-03-14T18:45:00Z"/>
                <w:rFonts w:eastAsia="Arial Unicode MS" w:hAnsi="Arial Unicode MS" w:cs="Arial Unicode MS"/>
                <w:lang w:eastAsia="zh-CN"/>
              </w:rPr>
            </w:pPr>
            <w:ins w:id="999" w:author="Prasad QC1" w:date="2021-03-14T18:53:00Z">
              <w:r>
                <w:rPr>
                  <w:rFonts w:eastAsia="Arial Unicode MS" w:hAnsi="Arial Unicode MS" w:cs="Arial Unicode MS"/>
                  <w:lang w:eastAsia="zh-CN"/>
                </w:rPr>
                <w:t>Yes</w:t>
              </w:r>
            </w:ins>
          </w:p>
        </w:tc>
        <w:tc>
          <w:tcPr>
            <w:tcW w:w="5659" w:type="dxa"/>
          </w:tcPr>
          <w:p w14:paraId="6413037A" w14:textId="77777777" w:rsidR="003F5B1A" w:rsidRPr="005F4125" w:rsidRDefault="003F5B1A" w:rsidP="000E4155">
            <w:pPr>
              <w:rPr>
                <w:ins w:id="1000" w:author="Prasad QC1" w:date="2021-03-14T18:45:00Z"/>
                <w:rFonts w:eastAsia="Arial Unicode MS" w:hAnsi="Arial Unicode MS" w:cs="Arial Unicode MS"/>
                <w:color w:val="00B0F0"/>
                <w:lang w:eastAsia="ja-JP"/>
              </w:rPr>
            </w:pPr>
          </w:p>
        </w:tc>
      </w:tr>
      <w:tr w:rsidR="000E4155" w:rsidRPr="005F4125" w14:paraId="4493BEED" w14:textId="77777777" w:rsidTr="003F5B1A">
        <w:tc>
          <w:tcPr>
            <w:tcW w:w="2120" w:type="dxa"/>
          </w:tcPr>
          <w:p w14:paraId="3B30E763" w14:textId="7D9A8B32" w:rsidR="000E4155" w:rsidRDefault="00EA35C0" w:rsidP="000E4155">
            <w:pPr>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5E29951C" w14:textId="674E74D1" w:rsidR="000E4155" w:rsidRDefault="00EA35C0" w:rsidP="000E4155">
            <w:pPr>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7C4A2C55" w14:textId="77777777" w:rsidR="000E4155" w:rsidRPr="005F4125" w:rsidRDefault="000E4155" w:rsidP="000E4155">
            <w:pPr>
              <w:rPr>
                <w:rFonts w:eastAsia="Arial Unicode MS" w:hAnsi="Arial Unicode MS" w:cs="Arial Unicode MS"/>
                <w:color w:val="00B0F0"/>
                <w:lang w:eastAsia="ja-JP"/>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51EEA" w14:textId="77777777" w:rsidR="0083541B" w:rsidRDefault="0083541B">
      <w:pPr>
        <w:spacing w:after="0" w:line="240" w:lineRule="auto"/>
      </w:pPr>
      <w:r>
        <w:separator/>
      </w:r>
    </w:p>
  </w:endnote>
  <w:endnote w:type="continuationSeparator" w:id="0">
    <w:p w14:paraId="5D1CCEC8" w14:textId="77777777" w:rsidR="0083541B" w:rsidRDefault="0083541B">
      <w:pPr>
        <w:spacing w:after="0" w:line="240" w:lineRule="auto"/>
      </w:pPr>
      <w:r>
        <w:continuationSeparator/>
      </w:r>
    </w:p>
  </w:endnote>
  <w:endnote w:type="continuationNotice" w:id="1">
    <w:p w14:paraId="68E0E709" w14:textId="77777777" w:rsidR="0083541B" w:rsidRDefault="008354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45BCC570" w:rsidR="000A1D5E" w:rsidRDefault="000A1D5E">
    <w:pPr>
      <w:pStyle w:val="af0"/>
    </w:pPr>
    <w:r>
      <w:fldChar w:fldCharType="begin"/>
    </w:r>
    <w:r>
      <w:instrText xml:space="preserve"> PAGE   \* MERGEFORMAT </w:instrText>
    </w:r>
    <w:r>
      <w:fldChar w:fldCharType="separate"/>
    </w:r>
    <w:r>
      <w:rPr>
        <w:noProof/>
      </w:rPr>
      <w:t>36</w:t>
    </w:r>
    <w:r>
      <w:rPr>
        <w:noProof/>
      </w:rPr>
      <w:fldChar w:fldCharType="end"/>
    </w:r>
  </w:p>
  <w:p w14:paraId="7964C7C4" w14:textId="77777777" w:rsidR="000A1D5E" w:rsidRDefault="000A1D5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A06EB" w14:textId="77777777" w:rsidR="0083541B" w:rsidRDefault="0083541B">
      <w:pPr>
        <w:spacing w:after="0" w:line="240" w:lineRule="auto"/>
      </w:pPr>
      <w:r>
        <w:separator/>
      </w:r>
    </w:p>
  </w:footnote>
  <w:footnote w:type="continuationSeparator" w:id="0">
    <w:p w14:paraId="1728A3E3" w14:textId="77777777" w:rsidR="0083541B" w:rsidRDefault="0083541B">
      <w:pPr>
        <w:spacing w:after="0" w:line="240" w:lineRule="auto"/>
      </w:pPr>
      <w:r>
        <w:continuationSeparator/>
      </w:r>
    </w:p>
  </w:footnote>
  <w:footnote w:type="continuationNotice" w:id="1">
    <w:p w14:paraId="369B04D6" w14:textId="77777777" w:rsidR="0083541B" w:rsidRDefault="008354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rsid w:val="00C306EB"/>
    <w:pPr>
      <w:ind w:left="2268" w:hanging="2268"/>
    </w:pPr>
  </w:style>
  <w:style w:type="paragraph" w:styleId="TOC6">
    <w:name w:val="toc 6"/>
    <w:basedOn w:val="TOC5"/>
    <w:next w:val="a0"/>
    <w:semiHidden/>
    <w:qFormat/>
    <w:rsid w:val="00C306EB"/>
    <w:pPr>
      <w:ind w:left="1985" w:hanging="1985"/>
    </w:pPr>
  </w:style>
  <w:style w:type="paragraph" w:styleId="TOC5">
    <w:name w:val="toc 5"/>
    <w:basedOn w:val="TOC4"/>
    <w:next w:val="a0"/>
    <w:uiPriority w:val="39"/>
    <w:qFormat/>
    <w:rsid w:val="00C306EB"/>
    <w:pPr>
      <w:ind w:left="1701" w:hanging="1701"/>
    </w:pPr>
  </w:style>
  <w:style w:type="paragraph" w:styleId="TOC4">
    <w:name w:val="toc 4"/>
    <w:basedOn w:val="TOC3"/>
    <w:next w:val="a0"/>
    <w:uiPriority w:val="39"/>
    <w:qFormat/>
    <w:rsid w:val="00C306EB"/>
    <w:pPr>
      <w:ind w:left="1418" w:hanging="1418"/>
    </w:pPr>
  </w:style>
  <w:style w:type="paragraph" w:styleId="TOC3">
    <w:name w:val="toc 3"/>
    <w:basedOn w:val="TOC2"/>
    <w:next w:val="a0"/>
    <w:uiPriority w:val="39"/>
    <w:qFormat/>
    <w:rsid w:val="00C306EB"/>
    <w:pPr>
      <w:ind w:left="1134" w:hanging="1134"/>
    </w:pPr>
  </w:style>
  <w:style w:type="paragraph" w:styleId="TOC2">
    <w:name w:val="toc 2"/>
    <w:basedOn w:val="TOC1"/>
    <w:next w:val="a0"/>
    <w:uiPriority w:val="39"/>
    <w:rsid w:val="00C306EB"/>
    <w:pPr>
      <w:keepNext w:val="0"/>
      <w:spacing w:before="0"/>
      <w:ind w:left="851" w:hanging="851"/>
    </w:pPr>
    <w:rPr>
      <w:sz w:val="20"/>
    </w:rPr>
  </w:style>
  <w:style w:type="paragraph" w:styleId="TOC1">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1">
    <w:name w:val="List Number 2"/>
    <w:basedOn w:val="a5"/>
    <w:qFormat/>
    <w:rsid w:val="00C306EB"/>
    <w:pPr>
      <w:ind w:left="851"/>
    </w:pPr>
  </w:style>
  <w:style w:type="paragraph" w:styleId="a5">
    <w:name w:val="List Number"/>
    <w:basedOn w:val="a4"/>
    <w:qFormat/>
    <w:rsid w:val="00C306EB"/>
  </w:style>
  <w:style w:type="paragraph" w:styleId="40">
    <w:name w:val="List Bullet 4"/>
    <w:basedOn w:val="32"/>
    <w:rsid w:val="00C306EB"/>
    <w:pPr>
      <w:ind w:left="1418"/>
    </w:pPr>
  </w:style>
  <w:style w:type="paragraph" w:styleId="32">
    <w:name w:val="List Bullet 3"/>
    <w:basedOn w:val="22"/>
    <w:rsid w:val="00C306EB"/>
    <w:pPr>
      <w:ind w:left="1135"/>
    </w:pPr>
  </w:style>
  <w:style w:type="paragraph" w:styleId="22">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0">
    <w:name w:val="List Bullet 5"/>
    <w:basedOn w:val="40"/>
    <w:rsid w:val="00C306EB"/>
    <w:pPr>
      <w:ind w:left="1702"/>
    </w:pPr>
  </w:style>
  <w:style w:type="paragraph" w:styleId="TOC8">
    <w:name w:val="toc 8"/>
    <w:basedOn w:val="TOC1"/>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1">
    <w:name w:val="List 5"/>
    <w:basedOn w:val="41"/>
    <w:rsid w:val="00C306EB"/>
    <w:pPr>
      <w:ind w:left="1702"/>
    </w:pPr>
  </w:style>
  <w:style w:type="paragraph" w:styleId="41">
    <w:name w:val="List 4"/>
    <w:basedOn w:val="31"/>
    <w:rsid w:val="00C306EB"/>
    <w:pPr>
      <w:ind w:left="1418"/>
    </w:pPr>
  </w:style>
  <w:style w:type="paragraph" w:styleId="TOC9">
    <w:name w:val="toc 9"/>
    <w:basedOn w:val="TOC8"/>
    <w:next w:val="a0"/>
    <w:semiHidden/>
    <w:rsid w:val="00C306EB"/>
    <w:pPr>
      <w:ind w:left="1418" w:hanging="1418"/>
    </w:pPr>
  </w:style>
  <w:style w:type="paragraph" w:styleId="af6">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rsid w:val="00C306EB"/>
    <w:pPr>
      <w:keepLines/>
    </w:pPr>
    <w:rPr>
      <w:rFonts w:ascii="Times New Roman" w:hAnsi="Times New Roman"/>
      <w:sz w:val="20"/>
      <w:szCs w:val="20"/>
      <w:lang w:val="en-GB" w:eastAsia="en-US"/>
    </w:rPr>
  </w:style>
  <w:style w:type="paragraph" w:styleId="23">
    <w:name w:val="index 2"/>
    <w:basedOn w:val="10"/>
    <w:next w:val="a0"/>
    <w:semiHidden/>
    <w:qFormat/>
    <w:rsid w:val="00C306EB"/>
    <w:pPr>
      <w:ind w:left="284"/>
    </w:pPr>
  </w:style>
  <w:style w:type="paragraph" w:styleId="af7">
    <w:name w:val="annotation subject"/>
    <w:basedOn w:val="aa"/>
    <w:next w:val="aa"/>
    <w:semiHidden/>
    <w:rsid w:val="00C306EB"/>
    <w:rPr>
      <w:b/>
      <w:bCs/>
    </w:rPr>
  </w:style>
  <w:style w:type="table" w:styleId="af8">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rsid w:val="00C306EB"/>
    <w:rPr>
      <w:color w:val="800080"/>
      <w:u w:val="single"/>
    </w:rPr>
  </w:style>
  <w:style w:type="character" w:styleId="afa">
    <w:name w:val="Hyperlink"/>
    <w:rsid w:val="00C306EB"/>
    <w:rPr>
      <w:color w:val="0000FF"/>
      <w:u w:val="single"/>
    </w:rPr>
  </w:style>
  <w:style w:type="character" w:styleId="afb">
    <w:name w:val="annotation reference"/>
    <w:uiPriority w:val="99"/>
    <w:qFormat/>
    <w:rsid w:val="00C306EB"/>
    <w:rPr>
      <w:sz w:val="16"/>
    </w:rPr>
  </w:style>
  <w:style w:type="character" w:styleId="afc">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1"/>
    <w:rsid w:val="00C306EB"/>
  </w:style>
  <w:style w:type="paragraph" w:customStyle="1" w:styleId="B5">
    <w:name w:val="B5"/>
    <w:basedOn w:val="51"/>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1">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标题 3 字符"/>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2">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d"/>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页脚 字符"/>
    <w:link w:val="af0"/>
    <w:uiPriority w:val="99"/>
    <w:qFormat/>
    <w:rsid w:val="00C306EB"/>
    <w:rPr>
      <w:rFonts w:ascii="Arial" w:hAnsi="Arial"/>
      <w:b/>
      <w:i/>
      <w:sz w:val="18"/>
      <w:lang w:val="en-GB" w:eastAsia="en-US"/>
    </w:rPr>
  </w:style>
  <w:style w:type="character" w:customStyle="1" w:styleId="af3">
    <w:name w:val="页眉 字符"/>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题注 字符"/>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正文文本 字符"/>
    <w:basedOn w:val="a1"/>
    <w:link w:val="ac"/>
    <w:rsid w:val="00C306EB"/>
    <w:rPr>
      <w:lang w:val="en-GB" w:eastAsia="en-US"/>
    </w:rPr>
  </w:style>
  <w:style w:type="character" w:customStyle="1" w:styleId="ab">
    <w:name w:val="批注文字 字符"/>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e">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f">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D4DB9F-6A36-49F7-B732-1D80A5940678}">
  <ds:schemaRefs>
    <ds:schemaRef ds:uri="http://schemas.openxmlformats.org/officeDocument/2006/bibliography"/>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37</Pages>
  <Words>8138</Words>
  <Characters>46391</Characters>
  <Application>Microsoft Office Word</Application>
  <DocSecurity>0</DocSecurity>
  <Lines>386</Lines>
  <Paragraphs>10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CMCC</cp:lastModifiedBy>
  <cp:revision>4</cp:revision>
  <cp:lastPrinted>2007-12-21T03:58:00Z</cp:lastPrinted>
  <dcterms:created xsi:type="dcterms:W3CDTF">2021-03-23T09:31:00Z</dcterms:created>
  <dcterms:modified xsi:type="dcterms:W3CDTF">2021-03-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